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C92A166" w14:textId="18D0082C" w:rsidR="004A56D0" w:rsidRPr="001F2173" w:rsidRDefault="004A56D0" w:rsidP="004A56D0">
      <w:pPr>
        <w:pStyle w:val="ListParagraph"/>
        <w:numPr>
          <w:ilvl w:val="0"/>
          <w:numId w:val="1"/>
        </w:numPr>
        <w:rPr>
          <w:b/>
          <w:bCs/>
          <w:color w:val="FF0000"/>
          <w:sz w:val="28"/>
          <w:szCs w:val="28"/>
        </w:rPr>
      </w:pPr>
      <w:r w:rsidRPr="001F2173">
        <w:rPr>
          <w:b/>
          <w:bCs/>
          <w:color w:val="FF0000"/>
          <w:sz w:val="28"/>
          <w:szCs w:val="28"/>
        </w:rPr>
        <w:t>Checking Total fare is consistent or not</w:t>
      </w:r>
      <w:r w:rsidR="001F2173">
        <w:rPr>
          <w:b/>
          <w:bCs/>
          <w:color w:val="FF0000"/>
          <w:sz w:val="28"/>
          <w:szCs w:val="28"/>
        </w:rPr>
        <w:t xml:space="preserve"> </w:t>
      </w:r>
    </w:p>
    <w:p w14:paraId="4E2DCE45" w14:textId="2618D272" w:rsidR="004A56D0" w:rsidRPr="004A56D0" w:rsidRDefault="004A56D0" w:rsidP="000077BB">
      <w:pPr>
        <w:rPr>
          <w:b/>
          <w:bCs/>
        </w:rPr>
      </w:pPr>
      <w:r w:rsidRPr="004A56D0">
        <w:rPr>
          <w:b/>
          <w:bCs/>
        </w:rPr>
        <w:t>testMain.sh</w:t>
      </w:r>
    </w:p>
    <w:p w14:paraId="214E2D1E" w14:textId="77777777" w:rsidR="004A56D0" w:rsidRDefault="004A56D0" w:rsidP="000077BB"/>
    <w:p w14:paraId="5668A419" w14:textId="1E26B656" w:rsidR="000077BB" w:rsidRDefault="000077BB" w:rsidP="000077BB">
      <w:r>
        <w:t>#! /bin/bash</w:t>
      </w:r>
    </w:p>
    <w:p w14:paraId="076C47F9" w14:textId="77777777" w:rsidR="000077BB" w:rsidRDefault="000077BB" w:rsidP="000077BB">
      <w:r>
        <w:t># every test case should begin with these two steps</w:t>
      </w:r>
    </w:p>
    <w:p w14:paraId="6011DCB8" w14:textId="77777777" w:rsidR="000077BB" w:rsidRDefault="000077BB" w:rsidP="000077BB">
      <w:r>
        <w:t>curl -s http://localhost:8081/reset</w:t>
      </w:r>
    </w:p>
    <w:p w14:paraId="284D60B4" w14:textId="77777777" w:rsidR="000077BB" w:rsidRDefault="000077BB" w:rsidP="000077BB">
      <w:r>
        <w:t>curl -s http://localhost:8082/reset</w:t>
      </w:r>
    </w:p>
    <w:p w14:paraId="3B839569" w14:textId="77777777" w:rsidR="000077BB" w:rsidRDefault="000077BB" w:rsidP="000077BB"/>
    <w:p w14:paraId="4207A394" w14:textId="77777777" w:rsidR="000077BB" w:rsidRDefault="000077BB" w:rsidP="000077BB">
      <w:r>
        <w:t># Run two test scripts in parallel</w:t>
      </w:r>
    </w:p>
    <w:p w14:paraId="3A1B34B7" w14:textId="77777777" w:rsidR="000077BB" w:rsidRDefault="000077BB" w:rsidP="000077BB">
      <w:r>
        <w:t>sh sh1.sh &amp;</w:t>
      </w:r>
    </w:p>
    <w:p w14:paraId="40C2230D" w14:textId="77777777" w:rsidR="000077BB" w:rsidRDefault="000077BB" w:rsidP="000077BB">
      <w:r>
        <w:t>sh sh2.sh &amp; wait</w:t>
      </w:r>
    </w:p>
    <w:p w14:paraId="72C78A01" w14:textId="77777777" w:rsidR="000077BB" w:rsidRDefault="000077BB" w:rsidP="000077BB">
      <w:r>
        <w:t># sh1 creates the output file sh1out, which contains fares</w:t>
      </w:r>
    </w:p>
    <w:p w14:paraId="6C0631DC" w14:textId="77777777" w:rsidR="000077BB" w:rsidRDefault="000077BB" w:rsidP="000077BB">
      <w:r>
        <w:t># of all rides given in sh1. Similarly, sh2out.</w:t>
      </w:r>
    </w:p>
    <w:p w14:paraId="44B3BB89" w14:textId="77777777" w:rsidR="000077BB" w:rsidRDefault="000077BB" w:rsidP="000077BB"/>
    <w:p w14:paraId="3E2E3EED" w14:textId="77777777" w:rsidR="000077BB" w:rsidRDefault="000077BB" w:rsidP="000077BB"/>
    <w:p w14:paraId="0F30E0DE" w14:textId="77777777" w:rsidR="000077BB" w:rsidRDefault="000077BB" w:rsidP="000077BB">
      <w:r>
        <w:t>totalFare=0</w:t>
      </w:r>
    </w:p>
    <w:p w14:paraId="612F6529" w14:textId="77777777" w:rsidR="000077BB" w:rsidRDefault="000077BB" w:rsidP="000077BB">
      <w:r>
        <w:t>totalBalance=0</w:t>
      </w:r>
    </w:p>
    <w:p w14:paraId="7248BECB" w14:textId="77777777" w:rsidR="000077BB" w:rsidRDefault="000077BB" w:rsidP="000077BB">
      <w:r>
        <w:t>testPassed="YES"</w:t>
      </w:r>
    </w:p>
    <w:p w14:paraId="6BCC56F9" w14:textId="77777777" w:rsidR="000077BB" w:rsidRDefault="000077BB" w:rsidP="000077BB">
      <w:r>
        <w:t>((initBalance=10000*2))</w:t>
      </w:r>
    </w:p>
    <w:p w14:paraId="19317796" w14:textId="77777777" w:rsidR="000077BB" w:rsidRDefault="000077BB" w:rsidP="000077BB">
      <w:r>
        <w:t>for i in $(cat sh1out sh2out);</w:t>
      </w:r>
    </w:p>
    <w:p w14:paraId="19C562FA" w14:textId="77777777" w:rsidR="000077BB" w:rsidRDefault="000077BB" w:rsidP="000077BB">
      <w:r>
        <w:t>do</w:t>
      </w:r>
    </w:p>
    <w:p w14:paraId="4472CE1D" w14:textId="77777777" w:rsidR="000077BB" w:rsidRDefault="000077BB" w:rsidP="000077BB">
      <w:r>
        <w:t xml:space="preserve">  totalFare=$(expr $totalFare + $i)</w:t>
      </w:r>
    </w:p>
    <w:p w14:paraId="0359F858" w14:textId="77777777" w:rsidR="000077BB" w:rsidRDefault="000077BB" w:rsidP="000077BB">
      <w:r>
        <w:t>done</w:t>
      </w:r>
    </w:p>
    <w:p w14:paraId="2D98F839" w14:textId="77777777" w:rsidR="000077BB" w:rsidRDefault="000077BB" w:rsidP="000077BB"/>
    <w:p w14:paraId="60777BA5" w14:textId="77777777" w:rsidR="000077BB" w:rsidRDefault="000077BB" w:rsidP="000077BB">
      <w:r>
        <w:t>#Checks wallet balance for the Customers 201 &amp; 202.</w:t>
      </w:r>
    </w:p>
    <w:p w14:paraId="62CF5A15" w14:textId="77777777" w:rsidR="000077BB" w:rsidRDefault="000077BB" w:rsidP="000077BB">
      <w:r>
        <w:t>balance=$(curl -s "http://localhost:8082/getBalance?custId=201")</w:t>
      </w:r>
    </w:p>
    <w:p w14:paraId="47BFBC1C" w14:textId="77777777" w:rsidR="000077BB" w:rsidRDefault="000077BB" w:rsidP="000077BB">
      <w:r>
        <w:t>((totalBalance=totalBalance+balance))</w:t>
      </w:r>
    </w:p>
    <w:p w14:paraId="21A047E7" w14:textId="77777777" w:rsidR="000077BB" w:rsidRDefault="000077BB" w:rsidP="000077BB"/>
    <w:p w14:paraId="1CF33892" w14:textId="77777777" w:rsidR="000077BB" w:rsidRDefault="000077BB" w:rsidP="000077BB">
      <w:r>
        <w:t>balance=$(curl -s "http://localhost:8082/getBalance?custId=202")</w:t>
      </w:r>
    </w:p>
    <w:p w14:paraId="39CDEFBD" w14:textId="77777777" w:rsidR="000077BB" w:rsidRDefault="000077BB" w:rsidP="000077BB">
      <w:r>
        <w:t>((totalBalance=totalBalance+balance))</w:t>
      </w:r>
    </w:p>
    <w:p w14:paraId="2C72F011" w14:textId="77777777" w:rsidR="000077BB" w:rsidRDefault="000077BB" w:rsidP="000077BB"/>
    <w:p w14:paraId="50707DD0" w14:textId="77777777" w:rsidR="000077BB" w:rsidRDefault="000077BB" w:rsidP="000077BB"/>
    <w:p w14:paraId="069772E7" w14:textId="77777777" w:rsidR="000077BB" w:rsidRDefault="000077BB" w:rsidP="000077BB">
      <w:r>
        <w:t>if [ "$totalBalance" != "$initBalance-$totalFare" ];</w:t>
      </w:r>
    </w:p>
    <w:p w14:paraId="7B1FAF54" w14:textId="77777777" w:rsidR="000077BB" w:rsidRDefault="000077BB" w:rsidP="000077BB">
      <w:r>
        <w:t>then</w:t>
      </w:r>
    </w:p>
    <w:p w14:paraId="09961830" w14:textId="77777777" w:rsidR="000077BB" w:rsidRDefault="000077BB" w:rsidP="000077BB">
      <w:r>
        <w:tab/>
        <w:t>echo "Inconsistent balance amounts!"</w:t>
      </w:r>
    </w:p>
    <w:p w14:paraId="5E2AA7DA" w14:textId="77777777" w:rsidR="000077BB" w:rsidRDefault="000077BB" w:rsidP="000077BB">
      <w:r>
        <w:tab/>
      </w:r>
      <w:r>
        <w:tab/>
      </w:r>
      <w:r>
        <w:tab/>
        <w:t>testPassed="NO"</w:t>
      </w:r>
    </w:p>
    <w:p w14:paraId="25763BCD" w14:textId="77777777" w:rsidR="000077BB" w:rsidRDefault="000077BB" w:rsidP="000077BB">
      <w:r>
        <w:t>else</w:t>
      </w:r>
    </w:p>
    <w:p w14:paraId="43E0E6A3" w14:textId="77777777" w:rsidR="000077BB" w:rsidRDefault="000077BB" w:rsidP="000077BB">
      <w:r>
        <w:tab/>
      </w:r>
      <w:r>
        <w:tab/>
        <w:t>echo "Possibly valid balance amounts!"</w:t>
      </w:r>
    </w:p>
    <w:p w14:paraId="25FCD9C7" w14:textId="77777777" w:rsidR="000077BB" w:rsidRDefault="000077BB" w:rsidP="000077BB">
      <w:r>
        <w:t>fi</w:t>
      </w:r>
    </w:p>
    <w:p w14:paraId="703B639C" w14:textId="77777777" w:rsidR="000077BB" w:rsidRDefault="000077BB" w:rsidP="000077BB"/>
    <w:p w14:paraId="316939FB" w14:textId="77777777" w:rsidR="000077BB" w:rsidRDefault="000077BB" w:rsidP="000077BB"/>
    <w:p w14:paraId="2CE211A6" w14:textId="77777777" w:rsidR="000077BB" w:rsidRDefault="000077BB" w:rsidP="000077BB">
      <w:r>
        <w:t>echo "Test Passing Status: " $testPassed</w:t>
      </w:r>
    </w:p>
    <w:p w14:paraId="77CBE15F" w14:textId="77777777" w:rsidR="000077BB" w:rsidRDefault="000077BB" w:rsidP="000077BB">
      <w:r>
        <w:t>#echo $totalFare $totalBalance $initBalance</w:t>
      </w:r>
    </w:p>
    <w:p w14:paraId="4EF2D941" w14:textId="0F81DB6E" w:rsidR="00C67B02" w:rsidRDefault="00C67B02"/>
    <w:p w14:paraId="03CBC256" w14:textId="12095F04" w:rsidR="00C17764" w:rsidRDefault="00BE11F5">
      <w:pPr>
        <w:rPr>
          <w:b/>
          <w:bCs/>
          <w:sz w:val="26"/>
          <w:szCs w:val="26"/>
        </w:rPr>
      </w:pPr>
      <w:r w:rsidRPr="00BE11F5">
        <w:rPr>
          <w:b/>
          <w:bCs/>
          <w:sz w:val="26"/>
          <w:szCs w:val="26"/>
        </w:rPr>
        <w:t>sh1.sh</w:t>
      </w:r>
    </w:p>
    <w:p w14:paraId="2033E552" w14:textId="77777777" w:rsidR="00BE11F5" w:rsidRPr="00BE11F5" w:rsidRDefault="00BE11F5" w:rsidP="00BE11F5">
      <w:r w:rsidRPr="00BE11F5">
        <w:t>rm -f sh1out</w:t>
      </w:r>
    </w:p>
    <w:p w14:paraId="01F13862" w14:textId="77777777" w:rsidR="00BE11F5" w:rsidRPr="00BE11F5" w:rsidRDefault="00BE11F5" w:rsidP="00BE11F5"/>
    <w:p w14:paraId="1E0CC6EB" w14:textId="77777777" w:rsidR="00BE11F5" w:rsidRPr="00BE11F5" w:rsidRDefault="00BE11F5" w:rsidP="00BE11F5">
      <w:r w:rsidRPr="00BE11F5">
        <w:t>#Step 1 : cab 101 signs in</w:t>
      </w:r>
    </w:p>
    <w:p w14:paraId="6B37EB81" w14:textId="77777777" w:rsidR="00BE11F5" w:rsidRPr="00BE11F5" w:rsidRDefault="00BE11F5" w:rsidP="00BE11F5">
      <w:r w:rsidRPr="00BE11F5">
        <w:t>resp=$(curl -s "http://localhost:8080/signIn?cabId=101&amp;initialPos=100")</w:t>
      </w:r>
    </w:p>
    <w:p w14:paraId="5B52A54E" w14:textId="77777777" w:rsidR="00BE11F5" w:rsidRPr="00BE11F5" w:rsidRDefault="00BE11F5" w:rsidP="00BE11F5">
      <w:r w:rsidRPr="00BE11F5">
        <w:t>if [ "$resp" = "true" ];</w:t>
      </w:r>
    </w:p>
    <w:p w14:paraId="0C9C7B7A" w14:textId="77777777" w:rsidR="00BE11F5" w:rsidRPr="00BE11F5" w:rsidRDefault="00BE11F5" w:rsidP="00BE11F5">
      <w:r w:rsidRPr="00BE11F5">
        <w:t>then</w:t>
      </w:r>
    </w:p>
    <w:p w14:paraId="6A39BE80" w14:textId="77777777" w:rsidR="00BE11F5" w:rsidRPr="00BE11F5" w:rsidRDefault="00BE11F5" w:rsidP="00BE11F5">
      <w:r w:rsidRPr="00BE11F5">
        <w:t xml:space="preserve">    echo "Cab 101 signed in"</w:t>
      </w:r>
    </w:p>
    <w:p w14:paraId="444E23C5" w14:textId="77777777" w:rsidR="00BE11F5" w:rsidRPr="00BE11F5" w:rsidRDefault="00BE11F5" w:rsidP="00BE11F5">
      <w:r w:rsidRPr="00BE11F5">
        <w:t>else</w:t>
      </w:r>
    </w:p>
    <w:p w14:paraId="04BF0C4B" w14:textId="77777777" w:rsidR="00BE11F5" w:rsidRPr="00BE11F5" w:rsidRDefault="00BE11F5" w:rsidP="00BE11F5">
      <w:r w:rsidRPr="00BE11F5">
        <w:t xml:space="preserve">    echo "Cab 101 could not sign in"</w:t>
      </w:r>
    </w:p>
    <w:p w14:paraId="304756EA" w14:textId="77777777" w:rsidR="00BE11F5" w:rsidRPr="00BE11F5" w:rsidRDefault="00BE11F5" w:rsidP="00BE11F5">
      <w:r w:rsidRPr="00BE11F5">
        <w:t>fi</w:t>
      </w:r>
    </w:p>
    <w:p w14:paraId="3BDE154B" w14:textId="77777777" w:rsidR="00BE11F5" w:rsidRPr="00BE11F5" w:rsidRDefault="00BE11F5" w:rsidP="00BE11F5"/>
    <w:p w14:paraId="51E3A042" w14:textId="77777777" w:rsidR="00BE11F5" w:rsidRPr="00BE11F5" w:rsidRDefault="00BE11F5" w:rsidP="00BE11F5">
      <w:r w:rsidRPr="00BE11F5">
        <w:t># Step 2: customer 201 requests a cab</w:t>
      </w:r>
    </w:p>
    <w:p w14:paraId="2487DECB" w14:textId="77777777" w:rsidR="00BE11F5" w:rsidRPr="00BE11F5" w:rsidRDefault="00BE11F5" w:rsidP="00BE11F5">
      <w:r w:rsidRPr="00BE11F5">
        <w:t>rideDetails=$(curl -s "http://localhost:8081/requestRide?custId=201&amp;sourceLoc=110&amp;destinationLoc=200")</w:t>
      </w:r>
    </w:p>
    <w:p w14:paraId="0B7ACAEB" w14:textId="77777777" w:rsidR="00BE11F5" w:rsidRPr="00BE11F5" w:rsidRDefault="00BE11F5" w:rsidP="00BE11F5"/>
    <w:p w14:paraId="00C7638E" w14:textId="77777777" w:rsidR="00BE11F5" w:rsidRPr="00BE11F5" w:rsidRDefault="00BE11F5" w:rsidP="00BE11F5">
      <w:r w:rsidRPr="00BE11F5">
        <w:t>rideId=$(echo $rideDetails | cut -d' ' -f 1)</w:t>
      </w:r>
    </w:p>
    <w:p w14:paraId="7C42EB51" w14:textId="77777777" w:rsidR="00BE11F5" w:rsidRPr="00BE11F5" w:rsidRDefault="00BE11F5" w:rsidP="00BE11F5">
      <w:r w:rsidRPr="00BE11F5">
        <w:t>cabId=$(echo $rideDetails | cut -d' ' -f 2)</w:t>
      </w:r>
    </w:p>
    <w:p w14:paraId="2E4A6D20" w14:textId="77777777" w:rsidR="00BE11F5" w:rsidRPr="00BE11F5" w:rsidRDefault="00BE11F5" w:rsidP="00BE11F5">
      <w:r w:rsidRPr="00BE11F5">
        <w:lastRenderedPageBreak/>
        <w:t>fare=$(echo $rideDetails | cut -d' ' -f 3)</w:t>
      </w:r>
    </w:p>
    <w:p w14:paraId="78493CD0" w14:textId="77777777" w:rsidR="00BE11F5" w:rsidRPr="00BE11F5" w:rsidRDefault="00BE11F5" w:rsidP="00BE11F5"/>
    <w:p w14:paraId="2CAEEFC0" w14:textId="77777777" w:rsidR="00BE11F5" w:rsidRPr="00BE11F5" w:rsidRDefault="00BE11F5" w:rsidP="00BE11F5">
      <w:r w:rsidRPr="00BE11F5">
        <w:t>if [ "$rideId" != "-1" ];</w:t>
      </w:r>
    </w:p>
    <w:p w14:paraId="4E3059B6" w14:textId="77777777" w:rsidR="00BE11F5" w:rsidRPr="00BE11F5" w:rsidRDefault="00BE11F5" w:rsidP="00BE11F5">
      <w:r w:rsidRPr="00BE11F5">
        <w:t>then</w:t>
      </w:r>
    </w:p>
    <w:p w14:paraId="2FEE8777" w14:textId="77777777" w:rsidR="00BE11F5" w:rsidRPr="00BE11F5" w:rsidRDefault="00BE11F5" w:rsidP="00BE11F5">
      <w:r w:rsidRPr="00BE11F5">
        <w:t xml:space="preserve">    echo "Ride by customer 201 started"</w:t>
      </w:r>
    </w:p>
    <w:p w14:paraId="6CCFACBB" w14:textId="77777777" w:rsidR="00BE11F5" w:rsidRPr="00BE11F5" w:rsidRDefault="00BE11F5" w:rsidP="00BE11F5">
      <w:r w:rsidRPr="00BE11F5">
        <w:t xml:space="preserve">    </w:t>
      </w:r>
    </w:p>
    <w:p w14:paraId="76226D3A" w14:textId="77777777" w:rsidR="00BE11F5" w:rsidRPr="00BE11F5" w:rsidRDefault="00BE11F5" w:rsidP="00BE11F5">
      <w:r w:rsidRPr="00BE11F5">
        <w:t>else</w:t>
      </w:r>
    </w:p>
    <w:p w14:paraId="21C54E79" w14:textId="77777777" w:rsidR="00BE11F5" w:rsidRPr="00BE11F5" w:rsidRDefault="00BE11F5" w:rsidP="00BE11F5">
      <w:r w:rsidRPr="00BE11F5">
        <w:t xml:space="preserve">    fare=0</w:t>
      </w:r>
    </w:p>
    <w:p w14:paraId="296029F0" w14:textId="77777777" w:rsidR="00BE11F5" w:rsidRPr="00BE11F5" w:rsidRDefault="00BE11F5" w:rsidP="00BE11F5">
      <w:r w:rsidRPr="00BE11F5">
        <w:t xml:space="preserve">    echo "Ride to customer 201 denied"</w:t>
      </w:r>
    </w:p>
    <w:p w14:paraId="69359595" w14:textId="77777777" w:rsidR="00BE11F5" w:rsidRPr="00BE11F5" w:rsidRDefault="00BE11F5" w:rsidP="00BE11F5">
      <w:r w:rsidRPr="00BE11F5">
        <w:t>fi</w:t>
      </w:r>
    </w:p>
    <w:p w14:paraId="47B85436" w14:textId="77777777" w:rsidR="00BE11F5" w:rsidRPr="00BE11F5" w:rsidRDefault="00BE11F5" w:rsidP="00BE11F5"/>
    <w:p w14:paraId="0C8EE344" w14:textId="3134843E" w:rsidR="00BE11F5" w:rsidRDefault="00BE11F5" w:rsidP="00BE11F5">
      <w:pPr>
        <w:rPr>
          <w:sz w:val="26"/>
          <w:szCs w:val="26"/>
        </w:rPr>
      </w:pPr>
      <w:r w:rsidRPr="00BE11F5">
        <w:t>echo $fare &gt;&gt; sh1o</w:t>
      </w:r>
      <w:r w:rsidR="008C0D81">
        <w:t>u</w:t>
      </w:r>
      <w:r w:rsidRPr="00BE11F5">
        <w:rPr>
          <w:sz w:val="26"/>
          <w:szCs w:val="26"/>
        </w:rPr>
        <w:t>t</w:t>
      </w:r>
    </w:p>
    <w:p w14:paraId="46C20D0C" w14:textId="1D7B6CFD" w:rsidR="008C0D81" w:rsidRDefault="008C0D81" w:rsidP="00BE11F5">
      <w:pPr>
        <w:rPr>
          <w:sz w:val="26"/>
          <w:szCs w:val="26"/>
        </w:rPr>
      </w:pPr>
    </w:p>
    <w:p w14:paraId="2310E168" w14:textId="3A552A52" w:rsidR="008C0D81" w:rsidRPr="001F2173" w:rsidRDefault="00C26EF6" w:rsidP="008C0D81">
      <w:pPr>
        <w:pStyle w:val="ListParagraph"/>
        <w:numPr>
          <w:ilvl w:val="0"/>
          <w:numId w:val="1"/>
        </w:numPr>
        <w:rPr>
          <w:b/>
          <w:bCs/>
          <w:color w:val="FF0000"/>
          <w:sz w:val="30"/>
          <w:szCs w:val="30"/>
        </w:rPr>
      </w:pPr>
      <w:r w:rsidRPr="001F2173">
        <w:rPr>
          <w:b/>
          <w:bCs/>
          <w:color w:val="FF0000"/>
          <w:sz w:val="30"/>
          <w:szCs w:val="30"/>
        </w:rPr>
        <w:t>Checking number of rides and fares of individual customers.</w:t>
      </w:r>
    </w:p>
    <w:p w14:paraId="5331BB57" w14:textId="60D88F5F" w:rsidR="00C26EF6" w:rsidRPr="00C26EF6" w:rsidRDefault="00C26EF6" w:rsidP="00C26EF6">
      <w:pPr>
        <w:pStyle w:val="ListParagraph"/>
        <w:rPr>
          <w:b/>
          <w:bCs/>
          <w:sz w:val="30"/>
          <w:szCs w:val="30"/>
        </w:rPr>
      </w:pPr>
      <w:r w:rsidRPr="00C26EF6">
        <w:rPr>
          <w:b/>
          <w:bCs/>
          <w:sz w:val="30"/>
          <w:szCs w:val="30"/>
        </w:rPr>
        <w:t>Testmain.sh</w:t>
      </w:r>
    </w:p>
    <w:p w14:paraId="35ECE627" w14:textId="77777777" w:rsidR="00C26EF6" w:rsidRPr="00C26EF6" w:rsidRDefault="00C26EF6" w:rsidP="00C26EF6">
      <w:pPr>
        <w:pStyle w:val="ListParagraph"/>
      </w:pPr>
      <w:r w:rsidRPr="00C26EF6">
        <w:t># every test case should begin with these two steps</w:t>
      </w:r>
    </w:p>
    <w:p w14:paraId="5C462F12" w14:textId="77777777" w:rsidR="00C26EF6" w:rsidRPr="00C26EF6" w:rsidRDefault="00C26EF6" w:rsidP="00C26EF6">
      <w:pPr>
        <w:pStyle w:val="ListParagraph"/>
      </w:pPr>
      <w:r w:rsidRPr="00C26EF6">
        <w:t>curl -s http://localhost:8081/reset</w:t>
      </w:r>
    </w:p>
    <w:p w14:paraId="0B88BBA1" w14:textId="77777777" w:rsidR="00C26EF6" w:rsidRPr="00C26EF6" w:rsidRDefault="00C26EF6" w:rsidP="00C26EF6">
      <w:pPr>
        <w:pStyle w:val="ListParagraph"/>
      </w:pPr>
      <w:r w:rsidRPr="00C26EF6">
        <w:t>curl -s http://localhost:8082/reset</w:t>
      </w:r>
    </w:p>
    <w:p w14:paraId="1792CD28" w14:textId="77777777" w:rsidR="00C26EF6" w:rsidRPr="00C26EF6" w:rsidRDefault="00C26EF6" w:rsidP="00C26EF6">
      <w:pPr>
        <w:pStyle w:val="ListParagraph"/>
      </w:pPr>
    </w:p>
    <w:p w14:paraId="75D53DD0" w14:textId="77777777" w:rsidR="00C26EF6" w:rsidRPr="00C26EF6" w:rsidRDefault="00C26EF6" w:rsidP="00C26EF6">
      <w:pPr>
        <w:pStyle w:val="ListParagraph"/>
      </w:pPr>
      <w:r w:rsidRPr="00C26EF6">
        <w:t># Run two test scripts in parallel</w:t>
      </w:r>
    </w:p>
    <w:p w14:paraId="10B13CF1" w14:textId="77777777" w:rsidR="00C26EF6" w:rsidRPr="00C26EF6" w:rsidRDefault="00C26EF6" w:rsidP="00C26EF6">
      <w:pPr>
        <w:pStyle w:val="ListParagraph"/>
      </w:pPr>
      <w:r w:rsidRPr="00C26EF6">
        <w:t>sh sh1.sh &amp; sh sh2.sh &amp; sh sh3.sh &amp; wait</w:t>
      </w:r>
    </w:p>
    <w:p w14:paraId="7A7B9E13" w14:textId="77777777" w:rsidR="00C26EF6" w:rsidRPr="00C26EF6" w:rsidRDefault="00C26EF6" w:rsidP="00C26EF6">
      <w:pPr>
        <w:pStyle w:val="ListParagraph"/>
      </w:pPr>
    </w:p>
    <w:p w14:paraId="736C2567" w14:textId="77777777" w:rsidR="00C26EF6" w:rsidRPr="00C26EF6" w:rsidRDefault="00C26EF6" w:rsidP="00C26EF6">
      <w:pPr>
        <w:pStyle w:val="ListParagraph"/>
      </w:pPr>
      <w:r w:rsidRPr="00C26EF6">
        <w:t># sh1 creates the output file sh1out, which contains fares</w:t>
      </w:r>
    </w:p>
    <w:p w14:paraId="16E3CCD8" w14:textId="77777777" w:rsidR="00C26EF6" w:rsidRPr="00C26EF6" w:rsidRDefault="00C26EF6" w:rsidP="00C26EF6">
      <w:pPr>
        <w:pStyle w:val="ListParagraph"/>
      </w:pPr>
      <w:r w:rsidRPr="00C26EF6">
        <w:t># of all rides given in sh1. Similarly, sh2out and sh3out.</w:t>
      </w:r>
    </w:p>
    <w:p w14:paraId="3C3627A7" w14:textId="77777777" w:rsidR="00C26EF6" w:rsidRPr="00C26EF6" w:rsidRDefault="00C26EF6" w:rsidP="00C26EF6">
      <w:pPr>
        <w:pStyle w:val="ListParagraph"/>
      </w:pPr>
    </w:p>
    <w:p w14:paraId="049BF974" w14:textId="77777777" w:rsidR="00C26EF6" w:rsidRPr="00C26EF6" w:rsidRDefault="00C26EF6" w:rsidP="00C26EF6">
      <w:pPr>
        <w:pStyle w:val="ListParagraph"/>
      </w:pPr>
    </w:p>
    <w:p w14:paraId="6EBD8B10" w14:textId="77777777" w:rsidR="00C26EF6" w:rsidRPr="00C26EF6" w:rsidRDefault="00C26EF6" w:rsidP="00C26EF6">
      <w:pPr>
        <w:pStyle w:val="ListParagraph"/>
      </w:pPr>
      <w:r w:rsidRPr="00C26EF6">
        <w:t>testPassed="YES"</w:t>
      </w:r>
    </w:p>
    <w:p w14:paraId="788CE04B" w14:textId="77777777" w:rsidR="00C26EF6" w:rsidRPr="00C26EF6" w:rsidRDefault="00C26EF6" w:rsidP="00C26EF6">
      <w:pPr>
        <w:pStyle w:val="ListParagraph"/>
      </w:pPr>
      <w:r w:rsidRPr="00C26EF6">
        <w:t>initBalance=10000</w:t>
      </w:r>
    </w:p>
    <w:p w14:paraId="4F858446" w14:textId="77777777" w:rsidR="00C26EF6" w:rsidRPr="00C26EF6" w:rsidRDefault="00C26EF6" w:rsidP="00C26EF6">
      <w:pPr>
        <w:pStyle w:val="ListParagraph"/>
      </w:pPr>
      <w:r w:rsidRPr="00C26EF6">
        <w:t>cid=201</w:t>
      </w:r>
    </w:p>
    <w:p w14:paraId="503041FA" w14:textId="77777777" w:rsidR="00C26EF6" w:rsidRPr="00C26EF6" w:rsidRDefault="00C26EF6" w:rsidP="00C26EF6">
      <w:pPr>
        <w:pStyle w:val="ListParagraph"/>
      </w:pPr>
    </w:p>
    <w:p w14:paraId="665FF7C6" w14:textId="77777777" w:rsidR="00C26EF6" w:rsidRPr="00C26EF6" w:rsidRDefault="00C26EF6" w:rsidP="00C26EF6">
      <w:pPr>
        <w:pStyle w:val="ListParagraph"/>
      </w:pPr>
      <w:r w:rsidRPr="00C26EF6">
        <w:t>#Checks balance amount for each customer</w:t>
      </w:r>
    </w:p>
    <w:p w14:paraId="0AB14C9C" w14:textId="77777777" w:rsidR="00C26EF6" w:rsidRPr="00C26EF6" w:rsidRDefault="00C26EF6" w:rsidP="00C26EF6">
      <w:pPr>
        <w:pStyle w:val="ListParagraph"/>
      </w:pPr>
      <w:r w:rsidRPr="00C26EF6">
        <w:t>for fare in $(cat sh1out sh2out sh3out);</w:t>
      </w:r>
    </w:p>
    <w:p w14:paraId="4ED4C2CE" w14:textId="77777777" w:rsidR="00C26EF6" w:rsidRPr="00C26EF6" w:rsidRDefault="00C26EF6" w:rsidP="00C26EF6">
      <w:pPr>
        <w:pStyle w:val="ListParagraph"/>
      </w:pPr>
      <w:r w:rsidRPr="00C26EF6">
        <w:t>do</w:t>
      </w:r>
    </w:p>
    <w:p w14:paraId="53423346" w14:textId="77777777" w:rsidR="00C26EF6" w:rsidRPr="00C26EF6" w:rsidRDefault="00C26EF6" w:rsidP="00C26EF6">
      <w:pPr>
        <w:pStyle w:val="ListParagraph"/>
      </w:pPr>
      <w:r w:rsidRPr="00C26EF6">
        <w:t xml:space="preserve">  balance=$(curl -s "http://localhost:8082/getBalance?custId=$cid")</w:t>
      </w:r>
    </w:p>
    <w:p w14:paraId="2DB5E77D" w14:textId="77777777" w:rsidR="00C26EF6" w:rsidRPr="00C26EF6" w:rsidRDefault="00C26EF6" w:rsidP="00C26EF6">
      <w:pPr>
        <w:pStyle w:val="ListParagraph"/>
      </w:pPr>
      <w:r w:rsidRPr="00C26EF6">
        <w:t xml:space="preserve">  ((expBalance = initBalance - fare))</w:t>
      </w:r>
    </w:p>
    <w:p w14:paraId="367E5ED5" w14:textId="77777777" w:rsidR="00C26EF6" w:rsidRPr="00C26EF6" w:rsidRDefault="00C26EF6" w:rsidP="00C26EF6">
      <w:pPr>
        <w:pStyle w:val="ListParagraph"/>
      </w:pPr>
    </w:p>
    <w:p w14:paraId="2908E29A" w14:textId="77777777" w:rsidR="00C26EF6" w:rsidRPr="00C26EF6" w:rsidRDefault="00C26EF6" w:rsidP="00C26EF6">
      <w:pPr>
        <w:pStyle w:val="ListParagraph"/>
      </w:pPr>
      <w:r w:rsidRPr="00C26EF6">
        <w:t xml:space="preserve">  if [ "$balance" != "$expBalance" ];</w:t>
      </w:r>
    </w:p>
    <w:p w14:paraId="54EA03E3" w14:textId="77777777" w:rsidR="00C26EF6" w:rsidRPr="00C26EF6" w:rsidRDefault="00C26EF6" w:rsidP="00C26EF6">
      <w:pPr>
        <w:pStyle w:val="ListParagraph"/>
      </w:pPr>
      <w:r w:rsidRPr="00C26EF6">
        <w:t xml:space="preserve">  then</w:t>
      </w:r>
    </w:p>
    <w:p w14:paraId="30A4026B" w14:textId="77777777" w:rsidR="00C26EF6" w:rsidRPr="00C26EF6" w:rsidRDefault="00C26EF6" w:rsidP="00C26EF6">
      <w:pPr>
        <w:pStyle w:val="ListParagraph"/>
      </w:pPr>
      <w:r w:rsidRPr="00C26EF6">
        <w:tab/>
        <w:t>echo "Invalid balance amount for the customer $cid!"</w:t>
      </w:r>
    </w:p>
    <w:p w14:paraId="1EFD8C61" w14:textId="77777777" w:rsidR="00C26EF6" w:rsidRPr="00C26EF6" w:rsidRDefault="00C26EF6" w:rsidP="00C26EF6">
      <w:pPr>
        <w:pStyle w:val="ListParagraph"/>
      </w:pPr>
      <w:r w:rsidRPr="00C26EF6">
        <w:lastRenderedPageBreak/>
        <w:tab/>
      </w:r>
      <w:r w:rsidRPr="00C26EF6">
        <w:tab/>
      </w:r>
      <w:r w:rsidRPr="00C26EF6">
        <w:tab/>
        <w:t>testPassed="NO"</w:t>
      </w:r>
    </w:p>
    <w:p w14:paraId="7FFF1FFA" w14:textId="77777777" w:rsidR="00C26EF6" w:rsidRPr="00C26EF6" w:rsidRDefault="00C26EF6" w:rsidP="00C26EF6">
      <w:pPr>
        <w:pStyle w:val="ListParagraph"/>
      </w:pPr>
      <w:r w:rsidRPr="00C26EF6">
        <w:t xml:space="preserve">  else</w:t>
      </w:r>
    </w:p>
    <w:p w14:paraId="797AC99B" w14:textId="77777777" w:rsidR="00C26EF6" w:rsidRPr="00C26EF6" w:rsidRDefault="00C26EF6" w:rsidP="00C26EF6">
      <w:pPr>
        <w:pStyle w:val="ListParagraph"/>
      </w:pPr>
      <w:r w:rsidRPr="00C26EF6">
        <w:tab/>
      </w:r>
      <w:r w:rsidRPr="00C26EF6">
        <w:tab/>
        <w:t>echo "Valid balance amount for the customer $cid!"</w:t>
      </w:r>
    </w:p>
    <w:p w14:paraId="76952F06" w14:textId="77777777" w:rsidR="00C26EF6" w:rsidRPr="00C26EF6" w:rsidRDefault="00C26EF6" w:rsidP="00C26EF6">
      <w:pPr>
        <w:pStyle w:val="ListParagraph"/>
      </w:pPr>
      <w:r w:rsidRPr="00C26EF6">
        <w:t xml:space="preserve">  fi</w:t>
      </w:r>
    </w:p>
    <w:p w14:paraId="5439F2CA" w14:textId="77777777" w:rsidR="00C26EF6" w:rsidRPr="00C26EF6" w:rsidRDefault="00C26EF6" w:rsidP="00C26EF6">
      <w:pPr>
        <w:pStyle w:val="ListParagraph"/>
      </w:pPr>
      <w:r w:rsidRPr="00C26EF6">
        <w:t xml:space="preserve">  ((cid=cid+1))</w:t>
      </w:r>
    </w:p>
    <w:p w14:paraId="4E2401BA" w14:textId="77777777" w:rsidR="00C26EF6" w:rsidRPr="00C26EF6" w:rsidRDefault="00C26EF6" w:rsidP="00C26EF6">
      <w:pPr>
        <w:pStyle w:val="ListParagraph"/>
      </w:pPr>
    </w:p>
    <w:p w14:paraId="56632E4F" w14:textId="77777777" w:rsidR="00C26EF6" w:rsidRPr="00C26EF6" w:rsidRDefault="00C26EF6" w:rsidP="00C26EF6">
      <w:pPr>
        <w:pStyle w:val="ListParagraph"/>
      </w:pPr>
      <w:r w:rsidRPr="00C26EF6">
        <w:t>done</w:t>
      </w:r>
    </w:p>
    <w:p w14:paraId="35F48290" w14:textId="77777777" w:rsidR="00C26EF6" w:rsidRPr="00C26EF6" w:rsidRDefault="00C26EF6" w:rsidP="00C26EF6">
      <w:pPr>
        <w:pStyle w:val="ListParagraph"/>
      </w:pPr>
    </w:p>
    <w:p w14:paraId="00419D71" w14:textId="77777777" w:rsidR="00C26EF6" w:rsidRPr="00C26EF6" w:rsidRDefault="00C26EF6" w:rsidP="00C26EF6">
      <w:pPr>
        <w:pStyle w:val="ListParagraph"/>
      </w:pPr>
      <w:r w:rsidRPr="00C26EF6">
        <w:t>numRides=$(curl -s "http://localhost:8080/numRides?cabId=101")</w:t>
      </w:r>
    </w:p>
    <w:p w14:paraId="7041A455" w14:textId="77777777" w:rsidR="00C26EF6" w:rsidRPr="00C26EF6" w:rsidRDefault="00C26EF6" w:rsidP="00C26EF6">
      <w:pPr>
        <w:pStyle w:val="ListParagraph"/>
      </w:pPr>
      <w:r w:rsidRPr="00C26EF6">
        <w:t>echo $numRides</w:t>
      </w:r>
    </w:p>
    <w:p w14:paraId="214A3822" w14:textId="77777777" w:rsidR="00C26EF6" w:rsidRPr="00C26EF6" w:rsidRDefault="00C26EF6" w:rsidP="00C26EF6">
      <w:pPr>
        <w:pStyle w:val="ListParagraph"/>
      </w:pPr>
    </w:p>
    <w:p w14:paraId="37583DC1" w14:textId="77777777" w:rsidR="00C26EF6" w:rsidRPr="00C26EF6" w:rsidRDefault="00C26EF6" w:rsidP="00C26EF6">
      <w:pPr>
        <w:pStyle w:val="ListParagraph"/>
      </w:pPr>
      <w:r w:rsidRPr="00C26EF6">
        <w:t>if [ "$numRides" != "1" ];</w:t>
      </w:r>
    </w:p>
    <w:p w14:paraId="4F45E0F1" w14:textId="77777777" w:rsidR="00C26EF6" w:rsidRPr="00C26EF6" w:rsidRDefault="00C26EF6" w:rsidP="00C26EF6">
      <w:pPr>
        <w:pStyle w:val="ListParagraph"/>
      </w:pPr>
      <w:r w:rsidRPr="00C26EF6">
        <w:t>then</w:t>
      </w:r>
    </w:p>
    <w:p w14:paraId="46D3507F" w14:textId="77777777" w:rsidR="00C26EF6" w:rsidRPr="00C26EF6" w:rsidRDefault="00C26EF6" w:rsidP="00C26EF6">
      <w:pPr>
        <w:pStyle w:val="ListParagraph"/>
      </w:pPr>
      <w:r w:rsidRPr="00C26EF6">
        <w:tab/>
        <w:t>echo "Invalid Number of rides"</w:t>
      </w:r>
    </w:p>
    <w:p w14:paraId="33C3F4E6" w14:textId="77777777" w:rsidR="00C26EF6" w:rsidRPr="00C26EF6" w:rsidRDefault="00C26EF6" w:rsidP="00C26EF6">
      <w:pPr>
        <w:pStyle w:val="ListParagraph"/>
      </w:pPr>
      <w:r w:rsidRPr="00C26EF6">
        <w:tab/>
        <w:t>testPassed="NO"</w:t>
      </w:r>
    </w:p>
    <w:p w14:paraId="7F96F072" w14:textId="77777777" w:rsidR="00C26EF6" w:rsidRPr="00C26EF6" w:rsidRDefault="00C26EF6" w:rsidP="00C26EF6">
      <w:pPr>
        <w:pStyle w:val="ListParagraph"/>
      </w:pPr>
      <w:r w:rsidRPr="00C26EF6">
        <w:t>else</w:t>
      </w:r>
    </w:p>
    <w:p w14:paraId="5C933DE6" w14:textId="77777777" w:rsidR="00C26EF6" w:rsidRPr="00C26EF6" w:rsidRDefault="00C26EF6" w:rsidP="00C26EF6">
      <w:pPr>
        <w:pStyle w:val="ListParagraph"/>
      </w:pPr>
      <w:r w:rsidRPr="00C26EF6">
        <w:tab/>
        <w:t>echo "Correct number of ride"</w:t>
      </w:r>
    </w:p>
    <w:p w14:paraId="17BA7D65" w14:textId="77777777" w:rsidR="00C26EF6" w:rsidRPr="00C26EF6" w:rsidRDefault="00C26EF6" w:rsidP="00C26EF6">
      <w:pPr>
        <w:pStyle w:val="ListParagraph"/>
      </w:pPr>
      <w:r w:rsidRPr="00C26EF6">
        <w:t>fi</w:t>
      </w:r>
    </w:p>
    <w:p w14:paraId="68694130" w14:textId="77777777" w:rsidR="00C26EF6" w:rsidRPr="00C26EF6" w:rsidRDefault="00C26EF6" w:rsidP="00C26EF6">
      <w:pPr>
        <w:pStyle w:val="ListParagraph"/>
      </w:pPr>
    </w:p>
    <w:p w14:paraId="28F6C2CE" w14:textId="77777777" w:rsidR="00C26EF6" w:rsidRPr="00C26EF6" w:rsidRDefault="00C26EF6" w:rsidP="00C26EF6">
      <w:pPr>
        <w:pStyle w:val="ListParagraph"/>
      </w:pPr>
    </w:p>
    <w:p w14:paraId="1D9C0FB0" w14:textId="77777777" w:rsidR="00C26EF6" w:rsidRPr="00C26EF6" w:rsidRDefault="00C26EF6" w:rsidP="00C26EF6">
      <w:pPr>
        <w:pStyle w:val="ListParagraph"/>
      </w:pPr>
      <w:r w:rsidRPr="00C26EF6">
        <w:t>echo "Test Passing Status: " $testPassed</w:t>
      </w:r>
    </w:p>
    <w:p w14:paraId="7045501F" w14:textId="5B5BAEC3" w:rsidR="00C26EF6" w:rsidRDefault="00C26EF6" w:rsidP="00C26EF6">
      <w:pPr>
        <w:pStyle w:val="ListParagraph"/>
      </w:pPr>
    </w:p>
    <w:p w14:paraId="674C5B7C" w14:textId="5A2FC798" w:rsidR="000C33A7" w:rsidRDefault="000C33A7" w:rsidP="00C26EF6">
      <w:pPr>
        <w:pStyle w:val="ListParagraph"/>
        <w:rPr>
          <w:b/>
          <w:bCs/>
          <w:sz w:val="30"/>
          <w:szCs w:val="30"/>
        </w:rPr>
      </w:pPr>
      <w:r w:rsidRPr="000C33A7">
        <w:rPr>
          <w:b/>
          <w:bCs/>
          <w:sz w:val="30"/>
          <w:szCs w:val="30"/>
        </w:rPr>
        <w:t>sh1.sh</w:t>
      </w:r>
    </w:p>
    <w:p w14:paraId="7608FA4B" w14:textId="77777777" w:rsidR="00B04745" w:rsidRPr="000C33A7" w:rsidRDefault="00B04745" w:rsidP="00C26EF6">
      <w:pPr>
        <w:pStyle w:val="ListParagraph"/>
        <w:rPr>
          <w:b/>
          <w:bCs/>
          <w:sz w:val="30"/>
          <w:szCs w:val="30"/>
        </w:rPr>
      </w:pPr>
    </w:p>
    <w:p w14:paraId="7590F67A" w14:textId="77777777" w:rsidR="00B04745" w:rsidRDefault="00B04745" w:rsidP="00B04745">
      <w:pPr>
        <w:pStyle w:val="ListParagraph"/>
      </w:pPr>
      <w:r>
        <w:t>rm -f sh1out</w:t>
      </w:r>
    </w:p>
    <w:p w14:paraId="554C907E" w14:textId="77777777" w:rsidR="00B04745" w:rsidRDefault="00B04745" w:rsidP="00B04745">
      <w:pPr>
        <w:pStyle w:val="ListParagraph"/>
      </w:pPr>
    </w:p>
    <w:p w14:paraId="75501A72" w14:textId="77777777" w:rsidR="00B04745" w:rsidRDefault="00B04745" w:rsidP="00B04745">
      <w:pPr>
        <w:pStyle w:val="ListParagraph"/>
      </w:pPr>
      <w:r>
        <w:t>#Step 1 : cab 101 signs in</w:t>
      </w:r>
    </w:p>
    <w:p w14:paraId="1D137E1A" w14:textId="77777777" w:rsidR="00B04745" w:rsidRDefault="00B04745" w:rsidP="00B04745">
      <w:pPr>
        <w:pStyle w:val="ListParagraph"/>
      </w:pPr>
      <w:r>
        <w:t>resp=$(curl -s "http://localhost:8080/signIn?cabId=101&amp;initialPos=100")</w:t>
      </w:r>
    </w:p>
    <w:p w14:paraId="0FD97A7F" w14:textId="77777777" w:rsidR="00B04745" w:rsidRDefault="00B04745" w:rsidP="00B04745">
      <w:pPr>
        <w:pStyle w:val="ListParagraph"/>
      </w:pPr>
      <w:r>
        <w:t>if [ "$resp" = "true" ];</w:t>
      </w:r>
    </w:p>
    <w:p w14:paraId="253D25D1" w14:textId="77777777" w:rsidR="00B04745" w:rsidRDefault="00B04745" w:rsidP="00B04745">
      <w:pPr>
        <w:pStyle w:val="ListParagraph"/>
      </w:pPr>
      <w:r>
        <w:t>then</w:t>
      </w:r>
    </w:p>
    <w:p w14:paraId="35E087F0" w14:textId="77777777" w:rsidR="00B04745" w:rsidRDefault="00B04745" w:rsidP="00B04745">
      <w:pPr>
        <w:pStyle w:val="ListParagraph"/>
      </w:pPr>
      <w:r>
        <w:t xml:space="preserve">    echo "Cab 101 signed in"</w:t>
      </w:r>
    </w:p>
    <w:p w14:paraId="01CBC0D5" w14:textId="77777777" w:rsidR="00B04745" w:rsidRDefault="00B04745" w:rsidP="00B04745">
      <w:pPr>
        <w:pStyle w:val="ListParagraph"/>
      </w:pPr>
      <w:r>
        <w:t>else</w:t>
      </w:r>
    </w:p>
    <w:p w14:paraId="00B1592A" w14:textId="77777777" w:rsidR="00B04745" w:rsidRDefault="00B04745" w:rsidP="00B04745">
      <w:pPr>
        <w:pStyle w:val="ListParagraph"/>
      </w:pPr>
      <w:r>
        <w:t xml:space="preserve">    echo "Cab 101 could not sign in"</w:t>
      </w:r>
    </w:p>
    <w:p w14:paraId="2EB65310" w14:textId="77777777" w:rsidR="00B04745" w:rsidRDefault="00B04745" w:rsidP="00B04745">
      <w:pPr>
        <w:pStyle w:val="ListParagraph"/>
      </w:pPr>
      <w:r>
        <w:t>fi</w:t>
      </w:r>
    </w:p>
    <w:p w14:paraId="239D5D22" w14:textId="77777777" w:rsidR="00B04745" w:rsidRDefault="00B04745" w:rsidP="00B04745">
      <w:pPr>
        <w:pStyle w:val="ListParagraph"/>
      </w:pPr>
    </w:p>
    <w:p w14:paraId="670A9D41" w14:textId="77777777" w:rsidR="00B04745" w:rsidRDefault="00B04745" w:rsidP="00B04745">
      <w:pPr>
        <w:pStyle w:val="ListParagraph"/>
      </w:pPr>
      <w:r>
        <w:t># Step 2: customer 201 requests a cab</w:t>
      </w:r>
    </w:p>
    <w:p w14:paraId="1D3FBC24" w14:textId="77777777" w:rsidR="00B04745" w:rsidRDefault="00B04745" w:rsidP="00B04745">
      <w:pPr>
        <w:pStyle w:val="ListParagraph"/>
      </w:pPr>
      <w:r>
        <w:t>rideDetails=$(curl -s "http://localhost:8081/requestRide?custId=201&amp;sourceLoc=110&amp;destinationLoc=200")</w:t>
      </w:r>
    </w:p>
    <w:p w14:paraId="31217411" w14:textId="77777777" w:rsidR="00B04745" w:rsidRDefault="00B04745" w:rsidP="00B04745">
      <w:pPr>
        <w:pStyle w:val="ListParagraph"/>
      </w:pPr>
      <w:r>
        <w:t>rideId=$(echo $rideDetails | cut -d' ' -f 1)</w:t>
      </w:r>
    </w:p>
    <w:p w14:paraId="6B6E727C" w14:textId="77777777" w:rsidR="00B04745" w:rsidRDefault="00B04745" w:rsidP="00B04745">
      <w:pPr>
        <w:pStyle w:val="ListParagraph"/>
      </w:pPr>
      <w:r>
        <w:t>cabId=$(echo $rideDetails | cut -d' ' -f 2)</w:t>
      </w:r>
    </w:p>
    <w:p w14:paraId="072AF5BD" w14:textId="77777777" w:rsidR="00B04745" w:rsidRDefault="00B04745" w:rsidP="00B04745">
      <w:pPr>
        <w:pStyle w:val="ListParagraph"/>
      </w:pPr>
      <w:r>
        <w:t>fare=$(echo $rideDetails | cut -d' ' -f 3)</w:t>
      </w:r>
    </w:p>
    <w:p w14:paraId="1621FC59" w14:textId="77777777" w:rsidR="00B04745" w:rsidRDefault="00B04745" w:rsidP="00B04745">
      <w:pPr>
        <w:pStyle w:val="ListParagraph"/>
      </w:pPr>
    </w:p>
    <w:p w14:paraId="30DAAE03" w14:textId="77777777" w:rsidR="00B04745" w:rsidRDefault="00B04745" w:rsidP="00B04745">
      <w:pPr>
        <w:pStyle w:val="ListParagraph"/>
      </w:pPr>
      <w:r>
        <w:t>if [ "$rideId" != "-1" ];</w:t>
      </w:r>
    </w:p>
    <w:p w14:paraId="50526E19" w14:textId="77777777" w:rsidR="00B04745" w:rsidRDefault="00B04745" w:rsidP="00B04745">
      <w:pPr>
        <w:pStyle w:val="ListParagraph"/>
      </w:pPr>
      <w:r>
        <w:t>then</w:t>
      </w:r>
    </w:p>
    <w:p w14:paraId="05569A17" w14:textId="77777777" w:rsidR="00B04745" w:rsidRDefault="00B04745" w:rsidP="00B04745">
      <w:pPr>
        <w:pStyle w:val="ListParagraph"/>
      </w:pPr>
      <w:r>
        <w:t xml:space="preserve">    echo "Ride by customer 201 started"</w:t>
      </w:r>
    </w:p>
    <w:p w14:paraId="66621222" w14:textId="77777777" w:rsidR="00B04745" w:rsidRDefault="00B04745" w:rsidP="00B04745">
      <w:pPr>
        <w:pStyle w:val="ListParagraph"/>
      </w:pPr>
      <w:r>
        <w:t xml:space="preserve">    </w:t>
      </w:r>
    </w:p>
    <w:p w14:paraId="5B5EA1E1" w14:textId="77777777" w:rsidR="00B04745" w:rsidRDefault="00B04745" w:rsidP="00B04745">
      <w:pPr>
        <w:pStyle w:val="ListParagraph"/>
      </w:pPr>
      <w:r>
        <w:t>else</w:t>
      </w:r>
    </w:p>
    <w:p w14:paraId="5875146C" w14:textId="77777777" w:rsidR="00B04745" w:rsidRDefault="00B04745" w:rsidP="00B04745">
      <w:pPr>
        <w:pStyle w:val="ListParagraph"/>
      </w:pPr>
      <w:r>
        <w:lastRenderedPageBreak/>
        <w:t xml:space="preserve">    fare=0</w:t>
      </w:r>
    </w:p>
    <w:p w14:paraId="1E9D4B5A" w14:textId="77777777" w:rsidR="00B04745" w:rsidRDefault="00B04745" w:rsidP="00B04745">
      <w:pPr>
        <w:pStyle w:val="ListParagraph"/>
      </w:pPr>
      <w:r>
        <w:t xml:space="preserve">    echo "Ride to customer 201 denied"</w:t>
      </w:r>
    </w:p>
    <w:p w14:paraId="1360868D" w14:textId="77777777" w:rsidR="00B04745" w:rsidRDefault="00B04745" w:rsidP="00B04745">
      <w:pPr>
        <w:pStyle w:val="ListParagraph"/>
      </w:pPr>
      <w:r>
        <w:t>fi</w:t>
      </w:r>
    </w:p>
    <w:p w14:paraId="7916944E" w14:textId="77777777" w:rsidR="00B04745" w:rsidRDefault="00B04745" w:rsidP="00B04745">
      <w:pPr>
        <w:pStyle w:val="ListParagraph"/>
      </w:pPr>
    </w:p>
    <w:p w14:paraId="74868821" w14:textId="442F86CC" w:rsidR="000C33A7" w:rsidRDefault="00B04745" w:rsidP="00B04745">
      <w:pPr>
        <w:pStyle w:val="ListParagraph"/>
      </w:pPr>
      <w:r>
        <w:t>echo $fare &gt;&gt; sh1out</w:t>
      </w:r>
    </w:p>
    <w:p w14:paraId="6E5320B0" w14:textId="061A0550" w:rsidR="00B04745" w:rsidRDefault="00B04745" w:rsidP="00B04745">
      <w:pPr>
        <w:pStyle w:val="ListParagraph"/>
      </w:pPr>
    </w:p>
    <w:p w14:paraId="53C6166B" w14:textId="20AF62B1" w:rsidR="00B04745" w:rsidRDefault="00B04745" w:rsidP="00B04745">
      <w:pPr>
        <w:pStyle w:val="ListParagraph"/>
        <w:rPr>
          <w:b/>
          <w:bCs/>
          <w:sz w:val="30"/>
          <w:szCs w:val="30"/>
        </w:rPr>
      </w:pPr>
      <w:r w:rsidRPr="000C33A7">
        <w:rPr>
          <w:b/>
          <w:bCs/>
          <w:sz w:val="30"/>
          <w:szCs w:val="30"/>
        </w:rPr>
        <w:t>sh</w:t>
      </w:r>
      <w:r>
        <w:rPr>
          <w:b/>
          <w:bCs/>
          <w:sz w:val="30"/>
          <w:szCs w:val="30"/>
        </w:rPr>
        <w:t>2</w:t>
      </w:r>
      <w:r w:rsidRPr="000C33A7">
        <w:rPr>
          <w:b/>
          <w:bCs/>
          <w:sz w:val="30"/>
          <w:szCs w:val="30"/>
        </w:rPr>
        <w:t>.sh</w:t>
      </w:r>
    </w:p>
    <w:p w14:paraId="2654F82A" w14:textId="77777777" w:rsidR="00B04745" w:rsidRDefault="00B04745" w:rsidP="00B04745">
      <w:pPr>
        <w:pStyle w:val="ListParagraph"/>
      </w:pPr>
      <w:r>
        <w:t>rm -f sh2out</w:t>
      </w:r>
    </w:p>
    <w:p w14:paraId="24C12E57" w14:textId="77777777" w:rsidR="00B04745" w:rsidRDefault="00B04745" w:rsidP="00B04745">
      <w:pPr>
        <w:pStyle w:val="ListParagraph"/>
      </w:pPr>
    </w:p>
    <w:p w14:paraId="221B733C" w14:textId="77777777" w:rsidR="00B04745" w:rsidRDefault="00B04745" w:rsidP="00B04745">
      <w:pPr>
        <w:pStyle w:val="ListParagraph"/>
      </w:pPr>
      <w:r>
        <w:t>#Step 1 : cab 101 signs in</w:t>
      </w:r>
    </w:p>
    <w:p w14:paraId="12207E0C" w14:textId="77777777" w:rsidR="00B04745" w:rsidRDefault="00B04745" w:rsidP="00B04745">
      <w:pPr>
        <w:pStyle w:val="ListParagraph"/>
      </w:pPr>
      <w:r>
        <w:t>resp=$(curl -s "http://localhost:8080/signIn?cabId=101&amp;initialPos=100")</w:t>
      </w:r>
    </w:p>
    <w:p w14:paraId="03903D26" w14:textId="77777777" w:rsidR="00B04745" w:rsidRDefault="00B04745" w:rsidP="00B04745">
      <w:pPr>
        <w:pStyle w:val="ListParagraph"/>
      </w:pPr>
      <w:r>
        <w:t>if [ "$resp" = "true" ];</w:t>
      </w:r>
    </w:p>
    <w:p w14:paraId="4F86836A" w14:textId="77777777" w:rsidR="00B04745" w:rsidRDefault="00B04745" w:rsidP="00B04745">
      <w:pPr>
        <w:pStyle w:val="ListParagraph"/>
      </w:pPr>
      <w:r>
        <w:t>then</w:t>
      </w:r>
    </w:p>
    <w:p w14:paraId="766C6494" w14:textId="77777777" w:rsidR="00B04745" w:rsidRDefault="00B04745" w:rsidP="00B04745">
      <w:pPr>
        <w:pStyle w:val="ListParagraph"/>
      </w:pPr>
      <w:r>
        <w:t xml:space="preserve">    echo "Cab 101 signed in"</w:t>
      </w:r>
    </w:p>
    <w:p w14:paraId="375B7143" w14:textId="77777777" w:rsidR="00B04745" w:rsidRDefault="00B04745" w:rsidP="00B04745">
      <w:pPr>
        <w:pStyle w:val="ListParagraph"/>
      </w:pPr>
      <w:r>
        <w:t>else</w:t>
      </w:r>
    </w:p>
    <w:p w14:paraId="4A14D59B" w14:textId="77777777" w:rsidR="00B04745" w:rsidRDefault="00B04745" w:rsidP="00B04745">
      <w:pPr>
        <w:pStyle w:val="ListParagraph"/>
      </w:pPr>
      <w:r>
        <w:t xml:space="preserve">    echo "Cab 101 could not sign in"</w:t>
      </w:r>
    </w:p>
    <w:p w14:paraId="1C5372FA" w14:textId="77777777" w:rsidR="00B04745" w:rsidRDefault="00B04745" w:rsidP="00B04745">
      <w:pPr>
        <w:pStyle w:val="ListParagraph"/>
      </w:pPr>
      <w:r>
        <w:t>fi</w:t>
      </w:r>
    </w:p>
    <w:p w14:paraId="486EA83A" w14:textId="77777777" w:rsidR="00B04745" w:rsidRDefault="00B04745" w:rsidP="00B04745">
      <w:pPr>
        <w:pStyle w:val="ListParagraph"/>
      </w:pPr>
    </w:p>
    <w:p w14:paraId="583896E1" w14:textId="77777777" w:rsidR="00B04745" w:rsidRDefault="00B04745" w:rsidP="00B04745">
      <w:pPr>
        <w:pStyle w:val="ListParagraph"/>
      </w:pPr>
      <w:r>
        <w:t># Step 2: customer 202 requests a cab</w:t>
      </w:r>
    </w:p>
    <w:p w14:paraId="0E011F77" w14:textId="77777777" w:rsidR="00B04745" w:rsidRDefault="00B04745" w:rsidP="00B04745">
      <w:pPr>
        <w:pStyle w:val="ListParagraph"/>
      </w:pPr>
      <w:r>
        <w:t>rideDetails=$(curl -s "http://localhost:8081/requestRide?custId=202&amp;sourceLoc=90&amp;destinationLoc=200")</w:t>
      </w:r>
    </w:p>
    <w:p w14:paraId="5C20D705" w14:textId="77777777" w:rsidR="00B04745" w:rsidRDefault="00B04745" w:rsidP="00B04745">
      <w:pPr>
        <w:pStyle w:val="ListParagraph"/>
      </w:pPr>
      <w:r>
        <w:t>rideId=$(echo $rideDetails | cut -d' ' -f 1)</w:t>
      </w:r>
    </w:p>
    <w:p w14:paraId="72E5BCE5" w14:textId="77777777" w:rsidR="00B04745" w:rsidRDefault="00B04745" w:rsidP="00B04745">
      <w:pPr>
        <w:pStyle w:val="ListParagraph"/>
      </w:pPr>
      <w:r>
        <w:t>cabId=$(echo $rideDetails | cut -d' ' -f 2)</w:t>
      </w:r>
    </w:p>
    <w:p w14:paraId="728C9479" w14:textId="77777777" w:rsidR="00B04745" w:rsidRDefault="00B04745" w:rsidP="00B04745">
      <w:pPr>
        <w:pStyle w:val="ListParagraph"/>
      </w:pPr>
      <w:r>
        <w:t>fare=$(echo $rideDetails | cut -d' ' -f 3)</w:t>
      </w:r>
    </w:p>
    <w:p w14:paraId="1628ECC2" w14:textId="77777777" w:rsidR="00B04745" w:rsidRDefault="00B04745" w:rsidP="00B04745">
      <w:pPr>
        <w:pStyle w:val="ListParagraph"/>
      </w:pPr>
    </w:p>
    <w:p w14:paraId="3B0F7943" w14:textId="77777777" w:rsidR="00B04745" w:rsidRDefault="00B04745" w:rsidP="00B04745">
      <w:pPr>
        <w:pStyle w:val="ListParagraph"/>
      </w:pPr>
      <w:r>
        <w:t>if [ "$rideId" != "-1" ];</w:t>
      </w:r>
    </w:p>
    <w:p w14:paraId="5BABCE50" w14:textId="77777777" w:rsidR="00B04745" w:rsidRDefault="00B04745" w:rsidP="00B04745">
      <w:pPr>
        <w:pStyle w:val="ListParagraph"/>
      </w:pPr>
      <w:r>
        <w:t>then</w:t>
      </w:r>
    </w:p>
    <w:p w14:paraId="6916BE22" w14:textId="77777777" w:rsidR="00B04745" w:rsidRDefault="00B04745" w:rsidP="00B04745">
      <w:pPr>
        <w:pStyle w:val="ListParagraph"/>
      </w:pPr>
      <w:r>
        <w:t xml:space="preserve">    echo "Ride by customer 202 started"</w:t>
      </w:r>
    </w:p>
    <w:p w14:paraId="28890DD9" w14:textId="77777777" w:rsidR="00B04745" w:rsidRDefault="00B04745" w:rsidP="00B04745">
      <w:pPr>
        <w:pStyle w:val="ListParagraph"/>
      </w:pPr>
      <w:r>
        <w:t xml:space="preserve">    </w:t>
      </w:r>
    </w:p>
    <w:p w14:paraId="2CE4FC19" w14:textId="77777777" w:rsidR="00B04745" w:rsidRDefault="00B04745" w:rsidP="00B04745">
      <w:pPr>
        <w:pStyle w:val="ListParagraph"/>
      </w:pPr>
      <w:r>
        <w:t>else</w:t>
      </w:r>
    </w:p>
    <w:p w14:paraId="67A822BF" w14:textId="77777777" w:rsidR="00B04745" w:rsidRDefault="00B04745" w:rsidP="00B04745">
      <w:pPr>
        <w:pStyle w:val="ListParagraph"/>
      </w:pPr>
      <w:r>
        <w:t xml:space="preserve">    fare=0</w:t>
      </w:r>
    </w:p>
    <w:p w14:paraId="3849E728" w14:textId="77777777" w:rsidR="00B04745" w:rsidRDefault="00B04745" w:rsidP="00B04745">
      <w:pPr>
        <w:pStyle w:val="ListParagraph"/>
      </w:pPr>
      <w:r>
        <w:t xml:space="preserve">    echo "Ride to customer 202 denied"</w:t>
      </w:r>
    </w:p>
    <w:p w14:paraId="0635C758" w14:textId="77777777" w:rsidR="00B04745" w:rsidRDefault="00B04745" w:rsidP="00B04745">
      <w:pPr>
        <w:pStyle w:val="ListParagraph"/>
      </w:pPr>
      <w:r>
        <w:t>fi</w:t>
      </w:r>
    </w:p>
    <w:p w14:paraId="69D323C2" w14:textId="582D3E54" w:rsidR="00B04745" w:rsidRDefault="00B04745" w:rsidP="00B04745">
      <w:pPr>
        <w:pStyle w:val="ListParagraph"/>
      </w:pPr>
      <w:r>
        <w:t>echo $fare &gt;&gt; sh2out</w:t>
      </w:r>
    </w:p>
    <w:p w14:paraId="4BDE73B6" w14:textId="77777777" w:rsidR="00B04745" w:rsidRDefault="00B04745" w:rsidP="00B04745">
      <w:pPr>
        <w:pStyle w:val="ListParagraph"/>
        <w:rPr>
          <w:b/>
          <w:bCs/>
          <w:sz w:val="30"/>
          <w:szCs w:val="30"/>
        </w:rPr>
      </w:pPr>
    </w:p>
    <w:p w14:paraId="27FD6F72" w14:textId="38654907" w:rsidR="00B04745" w:rsidRDefault="00B04745" w:rsidP="00B04745">
      <w:pPr>
        <w:pStyle w:val="ListParagraph"/>
        <w:rPr>
          <w:b/>
          <w:bCs/>
          <w:sz w:val="30"/>
          <w:szCs w:val="30"/>
        </w:rPr>
      </w:pPr>
      <w:r w:rsidRPr="000C33A7">
        <w:rPr>
          <w:b/>
          <w:bCs/>
          <w:sz w:val="30"/>
          <w:szCs w:val="30"/>
        </w:rPr>
        <w:t>sh</w:t>
      </w:r>
      <w:r>
        <w:rPr>
          <w:b/>
          <w:bCs/>
          <w:sz w:val="30"/>
          <w:szCs w:val="30"/>
        </w:rPr>
        <w:t>3</w:t>
      </w:r>
      <w:r w:rsidRPr="000C33A7">
        <w:rPr>
          <w:b/>
          <w:bCs/>
          <w:sz w:val="30"/>
          <w:szCs w:val="30"/>
        </w:rPr>
        <w:t>.sh</w:t>
      </w:r>
    </w:p>
    <w:p w14:paraId="6DA68306" w14:textId="77777777" w:rsidR="00B04745" w:rsidRDefault="00B04745" w:rsidP="00B04745">
      <w:pPr>
        <w:pStyle w:val="ListParagraph"/>
        <w:rPr>
          <w:b/>
          <w:bCs/>
          <w:sz w:val="30"/>
          <w:szCs w:val="30"/>
        </w:rPr>
      </w:pPr>
    </w:p>
    <w:p w14:paraId="6D350761" w14:textId="77777777" w:rsidR="00807F58" w:rsidRDefault="00807F58" w:rsidP="00807F58">
      <w:pPr>
        <w:pStyle w:val="ListParagraph"/>
      </w:pPr>
      <w:r>
        <w:t>rm -f sh3out</w:t>
      </w:r>
    </w:p>
    <w:p w14:paraId="26690D79" w14:textId="77777777" w:rsidR="00807F58" w:rsidRDefault="00807F58" w:rsidP="00807F58">
      <w:pPr>
        <w:pStyle w:val="ListParagraph"/>
      </w:pPr>
      <w:r>
        <w:t>#Step 1 : cab 101 signs in</w:t>
      </w:r>
    </w:p>
    <w:p w14:paraId="2736B0E7" w14:textId="77777777" w:rsidR="00807F58" w:rsidRDefault="00807F58" w:rsidP="00807F58">
      <w:pPr>
        <w:pStyle w:val="ListParagraph"/>
      </w:pPr>
      <w:r>
        <w:t>resp=$(curl -s "http://localhost:8080/signIn?cabId=101&amp;initialPos=100")</w:t>
      </w:r>
    </w:p>
    <w:p w14:paraId="782D4E81" w14:textId="77777777" w:rsidR="00807F58" w:rsidRDefault="00807F58" w:rsidP="00807F58">
      <w:pPr>
        <w:pStyle w:val="ListParagraph"/>
      </w:pPr>
      <w:r>
        <w:t>if [ "$resp" = "true" ];</w:t>
      </w:r>
    </w:p>
    <w:p w14:paraId="7D299ABA" w14:textId="77777777" w:rsidR="00807F58" w:rsidRDefault="00807F58" w:rsidP="00807F58">
      <w:pPr>
        <w:pStyle w:val="ListParagraph"/>
      </w:pPr>
      <w:r>
        <w:t>then</w:t>
      </w:r>
    </w:p>
    <w:p w14:paraId="4021D91E" w14:textId="77777777" w:rsidR="00807F58" w:rsidRDefault="00807F58" w:rsidP="00807F58">
      <w:pPr>
        <w:pStyle w:val="ListParagraph"/>
      </w:pPr>
      <w:r>
        <w:t xml:space="preserve">    echo "Cab 101 signed in"</w:t>
      </w:r>
    </w:p>
    <w:p w14:paraId="6D931E00" w14:textId="77777777" w:rsidR="00807F58" w:rsidRDefault="00807F58" w:rsidP="00807F58">
      <w:pPr>
        <w:pStyle w:val="ListParagraph"/>
      </w:pPr>
      <w:r>
        <w:t>else</w:t>
      </w:r>
    </w:p>
    <w:p w14:paraId="3FF2D87E" w14:textId="77777777" w:rsidR="00807F58" w:rsidRDefault="00807F58" w:rsidP="00807F58">
      <w:pPr>
        <w:pStyle w:val="ListParagraph"/>
      </w:pPr>
      <w:r>
        <w:t xml:space="preserve">    echo "Cab 101 could not sign in"</w:t>
      </w:r>
    </w:p>
    <w:p w14:paraId="6268223A" w14:textId="77777777" w:rsidR="00807F58" w:rsidRDefault="00807F58" w:rsidP="00807F58">
      <w:pPr>
        <w:pStyle w:val="ListParagraph"/>
      </w:pPr>
      <w:r>
        <w:t>fi</w:t>
      </w:r>
    </w:p>
    <w:p w14:paraId="4FF5FDB6" w14:textId="77777777" w:rsidR="00807F58" w:rsidRDefault="00807F58" w:rsidP="00807F58">
      <w:pPr>
        <w:pStyle w:val="ListParagraph"/>
      </w:pPr>
    </w:p>
    <w:p w14:paraId="2B130583" w14:textId="77777777" w:rsidR="00807F58" w:rsidRDefault="00807F58" w:rsidP="00807F58">
      <w:pPr>
        <w:pStyle w:val="ListParagraph"/>
      </w:pPr>
      <w:r>
        <w:t># Step 2: customer 203 requests a cab</w:t>
      </w:r>
    </w:p>
    <w:p w14:paraId="13C736A1" w14:textId="77777777" w:rsidR="00807F58" w:rsidRDefault="00807F58" w:rsidP="00807F58">
      <w:pPr>
        <w:pStyle w:val="ListParagraph"/>
      </w:pPr>
      <w:r>
        <w:t>rideDetails=$(curl -s "http://localhost:8081/requestRide?custId=203&amp;sourceLoc=190&amp;destinationLoc=200")</w:t>
      </w:r>
    </w:p>
    <w:p w14:paraId="5C876F44" w14:textId="77777777" w:rsidR="00807F58" w:rsidRDefault="00807F58" w:rsidP="00807F58">
      <w:pPr>
        <w:pStyle w:val="ListParagraph"/>
      </w:pPr>
      <w:r>
        <w:t>rideId=$(echo $rideDetails | cut -d' ' -f 1)</w:t>
      </w:r>
    </w:p>
    <w:p w14:paraId="52C4670F" w14:textId="77777777" w:rsidR="00807F58" w:rsidRDefault="00807F58" w:rsidP="00807F58">
      <w:pPr>
        <w:pStyle w:val="ListParagraph"/>
      </w:pPr>
      <w:r>
        <w:t>cabId=$(echo $rideDetails | cut -d' ' -f 2)</w:t>
      </w:r>
    </w:p>
    <w:p w14:paraId="53B27EBE" w14:textId="77777777" w:rsidR="00807F58" w:rsidRDefault="00807F58" w:rsidP="00807F58">
      <w:pPr>
        <w:pStyle w:val="ListParagraph"/>
      </w:pPr>
      <w:r>
        <w:t>fare=$(echo $rideDetails | cut -d' ' -f 3)</w:t>
      </w:r>
    </w:p>
    <w:p w14:paraId="01B52621" w14:textId="77777777" w:rsidR="00807F58" w:rsidRDefault="00807F58" w:rsidP="00807F58">
      <w:pPr>
        <w:pStyle w:val="ListParagraph"/>
      </w:pPr>
    </w:p>
    <w:p w14:paraId="1D847112" w14:textId="77777777" w:rsidR="00807F58" w:rsidRDefault="00807F58" w:rsidP="00807F58">
      <w:pPr>
        <w:pStyle w:val="ListParagraph"/>
      </w:pPr>
      <w:r>
        <w:t>if [ "$rideId" != "-1" ];</w:t>
      </w:r>
    </w:p>
    <w:p w14:paraId="7CF2720A" w14:textId="77777777" w:rsidR="00807F58" w:rsidRDefault="00807F58" w:rsidP="00807F58">
      <w:pPr>
        <w:pStyle w:val="ListParagraph"/>
      </w:pPr>
      <w:r>
        <w:t>then</w:t>
      </w:r>
    </w:p>
    <w:p w14:paraId="7C0DEACE" w14:textId="77777777" w:rsidR="00807F58" w:rsidRDefault="00807F58" w:rsidP="00807F58">
      <w:pPr>
        <w:pStyle w:val="ListParagraph"/>
      </w:pPr>
      <w:r>
        <w:t xml:space="preserve">    echo "Ride by customer 203 started"</w:t>
      </w:r>
    </w:p>
    <w:p w14:paraId="3CF5E6BC" w14:textId="77777777" w:rsidR="00807F58" w:rsidRDefault="00807F58" w:rsidP="00807F58">
      <w:pPr>
        <w:pStyle w:val="ListParagraph"/>
      </w:pPr>
      <w:r>
        <w:t xml:space="preserve">    </w:t>
      </w:r>
    </w:p>
    <w:p w14:paraId="40A1848D" w14:textId="77777777" w:rsidR="00807F58" w:rsidRDefault="00807F58" w:rsidP="00807F58">
      <w:pPr>
        <w:pStyle w:val="ListParagraph"/>
      </w:pPr>
      <w:r>
        <w:t>else</w:t>
      </w:r>
    </w:p>
    <w:p w14:paraId="0F66EF4A" w14:textId="77777777" w:rsidR="00807F58" w:rsidRDefault="00807F58" w:rsidP="00807F58">
      <w:pPr>
        <w:pStyle w:val="ListParagraph"/>
      </w:pPr>
      <w:r>
        <w:t xml:space="preserve">    fare=0</w:t>
      </w:r>
    </w:p>
    <w:p w14:paraId="7AF6AA18" w14:textId="77777777" w:rsidR="00807F58" w:rsidRDefault="00807F58" w:rsidP="00807F58">
      <w:pPr>
        <w:pStyle w:val="ListParagraph"/>
      </w:pPr>
      <w:r>
        <w:t xml:space="preserve">    echo "Ride to customer 203 denied"</w:t>
      </w:r>
    </w:p>
    <w:p w14:paraId="63E84E1B" w14:textId="77777777" w:rsidR="00807F58" w:rsidRDefault="00807F58" w:rsidP="00807F58">
      <w:pPr>
        <w:pStyle w:val="ListParagraph"/>
      </w:pPr>
      <w:r>
        <w:t>fi</w:t>
      </w:r>
    </w:p>
    <w:p w14:paraId="62095785" w14:textId="77777777" w:rsidR="00807F58" w:rsidRDefault="00807F58" w:rsidP="00807F58">
      <w:pPr>
        <w:pStyle w:val="ListParagraph"/>
      </w:pPr>
    </w:p>
    <w:p w14:paraId="2F4A8DD4" w14:textId="2C920934" w:rsidR="00B04745" w:rsidRDefault="00807F58" w:rsidP="00807F58">
      <w:pPr>
        <w:pStyle w:val="ListParagraph"/>
      </w:pPr>
      <w:r>
        <w:t>echo $fare &gt;&gt; sh3out</w:t>
      </w:r>
    </w:p>
    <w:p w14:paraId="7977D2E0" w14:textId="04E1C40E" w:rsidR="001F2173" w:rsidRDefault="001F2173" w:rsidP="00807F58">
      <w:pPr>
        <w:pStyle w:val="ListParagraph"/>
      </w:pPr>
    </w:p>
    <w:p w14:paraId="642AF71E" w14:textId="4B7FB3C4" w:rsidR="001F2173" w:rsidRDefault="001F2173" w:rsidP="00807F58">
      <w:pPr>
        <w:pStyle w:val="ListParagraph"/>
      </w:pPr>
    </w:p>
    <w:p w14:paraId="7D204C2D" w14:textId="5D32D4A9" w:rsidR="001F2173" w:rsidRDefault="001F2173" w:rsidP="00807F58">
      <w:pPr>
        <w:pStyle w:val="ListParagraph"/>
      </w:pPr>
    </w:p>
    <w:p w14:paraId="02154E76" w14:textId="066FAA09" w:rsidR="001F2173" w:rsidRDefault="001F2173" w:rsidP="00807F58">
      <w:pPr>
        <w:pStyle w:val="ListParagraph"/>
      </w:pPr>
    </w:p>
    <w:p w14:paraId="59C457D8" w14:textId="5BB7C59C" w:rsidR="001F2173" w:rsidRPr="001F2173" w:rsidRDefault="001F2173" w:rsidP="001F2173">
      <w:pPr>
        <w:pStyle w:val="ListParagraph"/>
        <w:numPr>
          <w:ilvl w:val="0"/>
          <w:numId w:val="1"/>
        </w:numPr>
        <w:rPr>
          <w:b/>
          <w:bCs/>
          <w:color w:val="FF0000"/>
          <w:sz w:val="30"/>
          <w:szCs w:val="30"/>
        </w:rPr>
      </w:pPr>
      <w:r w:rsidRPr="001F2173">
        <w:rPr>
          <w:b/>
          <w:bCs/>
          <w:color w:val="FF0000"/>
          <w:sz w:val="30"/>
          <w:szCs w:val="30"/>
        </w:rPr>
        <w:t xml:space="preserve">Checking number of rides </w:t>
      </w:r>
      <w:r w:rsidR="006A1FE5">
        <w:rPr>
          <w:b/>
          <w:bCs/>
          <w:color w:val="FF0000"/>
          <w:sz w:val="30"/>
          <w:szCs w:val="30"/>
        </w:rPr>
        <w:t>after a series of ride requests in loop and rideEnd request in the mid of the loop</w:t>
      </w:r>
      <w:r w:rsidRPr="001F2173">
        <w:rPr>
          <w:b/>
          <w:bCs/>
          <w:color w:val="FF0000"/>
          <w:sz w:val="30"/>
          <w:szCs w:val="30"/>
        </w:rPr>
        <w:t>.</w:t>
      </w:r>
    </w:p>
    <w:p w14:paraId="07549C14" w14:textId="576AB0E4" w:rsidR="006A1FE5" w:rsidRPr="006A1FE5" w:rsidRDefault="006A1FE5" w:rsidP="006A1FE5">
      <w:pPr>
        <w:pStyle w:val="ListParagraph"/>
        <w:rPr>
          <w:b/>
          <w:bCs/>
          <w:sz w:val="30"/>
          <w:szCs w:val="30"/>
        </w:rPr>
      </w:pPr>
      <w:r w:rsidRPr="006A1FE5">
        <w:rPr>
          <w:b/>
          <w:bCs/>
          <w:sz w:val="30"/>
          <w:szCs w:val="30"/>
        </w:rPr>
        <w:t>testMain.sh</w:t>
      </w:r>
    </w:p>
    <w:p w14:paraId="48231077" w14:textId="77777777" w:rsidR="008E580D" w:rsidRDefault="008E580D" w:rsidP="008E580D">
      <w:pPr>
        <w:pStyle w:val="ListParagraph"/>
      </w:pPr>
      <w:r>
        <w:t>#! /bin/bash</w:t>
      </w:r>
    </w:p>
    <w:p w14:paraId="043B7AA7" w14:textId="77777777" w:rsidR="008E580D" w:rsidRDefault="008E580D" w:rsidP="008E580D">
      <w:pPr>
        <w:pStyle w:val="ListParagraph"/>
      </w:pPr>
      <w:r>
        <w:t># Color</w:t>
      </w:r>
    </w:p>
    <w:p w14:paraId="78DD0ED7" w14:textId="77777777" w:rsidR="008E580D" w:rsidRDefault="008E580D" w:rsidP="008E580D">
      <w:pPr>
        <w:pStyle w:val="ListParagraph"/>
      </w:pPr>
      <w:r>
        <w:t>YELLOW='\033[0;33m'</w:t>
      </w:r>
    </w:p>
    <w:p w14:paraId="538F3475" w14:textId="77777777" w:rsidR="008E580D" w:rsidRDefault="008E580D" w:rsidP="008E580D">
      <w:pPr>
        <w:pStyle w:val="ListParagraph"/>
      </w:pPr>
    </w:p>
    <w:p w14:paraId="37DC4B24" w14:textId="77777777" w:rsidR="008E580D" w:rsidRDefault="008E580D" w:rsidP="008E580D">
      <w:pPr>
        <w:pStyle w:val="ListParagraph"/>
      </w:pPr>
    </w:p>
    <w:p w14:paraId="193B675E" w14:textId="77777777" w:rsidR="008E580D" w:rsidRDefault="008E580D" w:rsidP="008E580D">
      <w:pPr>
        <w:pStyle w:val="ListParagraph"/>
      </w:pPr>
      <w:r>
        <w:t># every test case should begin with these two steps</w:t>
      </w:r>
    </w:p>
    <w:p w14:paraId="16F938F9" w14:textId="77777777" w:rsidR="008E580D" w:rsidRDefault="008E580D" w:rsidP="008E580D">
      <w:pPr>
        <w:pStyle w:val="ListParagraph"/>
      </w:pPr>
      <w:r>
        <w:t>curl -s http://localhost:8081/reset</w:t>
      </w:r>
    </w:p>
    <w:p w14:paraId="720B684B" w14:textId="77777777" w:rsidR="008E580D" w:rsidRDefault="008E580D" w:rsidP="008E580D">
      <w:pPr>
        <w:pStyle w:val="ListParagraph"/>
      </w:pPr>
      <w:r>
        <w:t>curl -s http://localhost:8082/reset</w:t>
      </w:r>
    </w:p>
    <w:p w14:paraId="3AACFC28" w14:textId="77777777" w:rsidR="008E580D" w:rsidRDefault="008E580D" w:rsidP="008E580D">
      <w:pPr>
        <w:pStyle w:val="ListParagraph"/>
      </w:pPr>
    </w:p>
    <w:p w14:paraId="19526E90" w14:textId="77777777" w:rsidR="008E580D" w:rsidRDefault="008E580D" w:rsidP="008E580D">
      <w:pPr>
        <w:pStyle w:val="ListParagraph"/>
      </w:pPr>
      <w:r>
        <w:t># Run two test scripts in parallel</w:t>
      </w:r>
    </w:p>
    <w:p w14:paraId="0A685099" w14:textId="77777777" w:rsidR="008E580D" w:rsidRDefault="008E580D" w:rsidP="008E580D">
      <w:pPr>
        <w:pStyle w:val="ListParagraph"/>
      </w:pPr>
      <w:r>
        <w:t>bash sh1.sh &amp;</w:t>
      </w:r>
    </w:p>
    <w:p w14:paraId="5EE8BF98" w14:textId="77777777" w:rsidR="008E580D" w:rsidRDefault="008E580D" w:rsidP="008E580D">
      <w:pPr>
        <w:pStyle w:val="ListParagraph"/>
      </w:pPr>
      <w:r>
        <w:t>bash sh2.sh &amp; wait</w:t>
      </w:r>
    </w:p>
    <w:p w14:paraId="220B0509" w14:textId="77777777" w:rsidR="008E580D" w:rsidRDefault="008E580D" w:rsidP="008E580D">
      <w:pPr>
        <w:pStyle w:val="ListParagraph"/>
      </w:pPr>
    </w:p>
    <w:p w14:paraId="1BCCE371" w14:textId="77777777" w:rsidR="008E580D" w:rsidRDefault="008E580D" w:rsidP="008E580D">
      <w:pPr>
        <w:pStyle w:val="ListParagraph"/>
      </w:pPr>
      <w:r>
        <w:t># sh1 creates the output file sh1out, which contains fares</w:t>
      </w:r>
    </w:p>
    <w:p w14:paraId="1E3E303B" w14:textId="77777777" w:rsidR="008E580D" w:rsidRDefault="008E580D" w:rsidP="008E580D">
      <w:pPr>
        <w:pStyle w:val="ListParagraph"/>
      </w:pPr>
      <w:r>
        <w:t># of all rides given in sh1. Similarly, sh2out.</w:t>
      </w:r>
    </w:p>
    <w:p w14:paraId="52CD1A87" w14:textId="77777777" w:rsidR="008E580D" w:rsidRDefault="008E580D" w:rsidP="008E580D">
      <w:pPr>
        <w:pStyle w:val="ListParagraph"/>
      </w:pPr>
    </w:p>
    <w:p w14:paraId="217F97BE" w14:textId="77777777" w:rsidR="008E580D" w:rsidRDefault="008E580D" w:rsidP="008E580D">
      <w:pPr>
        <w:pStyle w:val="ListParagraph"/>
      </w:pPr>
    </w:p>
    <w:p w14:paraId="36ED20AD" w14:textId="77777777" w:rsidR="008E580D" w:rsidRDefault="008E580D" w:rsidP="008E580D">
      <w:pPr>
        <w:pStyle w:val="ListParagraph"/>
      </w:pPr>
      <w:r>
        <w:t>testPassed="YES"</w:t>
      </w:r>
    </w:p>
    <w:p w14:paraId="420B5FB8" w14:textId="77777777" w:rsidR="008E580D" w:rsidRDefault="008E580D" w:rsidP="008E580D">
      <w:pPr>
        <w:pStyle w:val="ListParagraph"/>
      </w:pPr>
      <w:r>
        <w:t>totalNoOfRides=0</w:t>
      </w:r>
    </w:p>
    <w:p w14:paraId="4963EBA3" w14:textId="77777777" w:rsidR="008E580D" w:rsidRDefault="008E580D" w:rsidP="008E580D">
      <w:pPr>
        <w:pStyle w:val="ListParagraph"/>
      </w:pPr>
    </w:p>
    <w:p w14:paraId="1953A53B" w14:textId="77777777" w:rsidR="008E580D" w:rsidRDefault="008E580D" w:rsidP="008E580D">
      <w:pPr>
        <w:pStyle w:val="ListParagraph"/>
      </w:pPr>
      <w:r>
        <w:t>for num in $(cat sh1out sh2out);</w:t>
      </w:r>
    </w:p>
    <w:p w14:paraId="38F69A2E" w14:textId="77777777" w:rsidR="008E580D" w:rsidRDefault="008E580D" w:rsidP="008E580D">
      <w:pPr>
        <w:pStyle w:val="ListParagraph"/>
      </w:pPr>
      <w:r>
        <w:t>do</w:t>
      </w:r>
    </w:p>
    <w:p w14:paraId="6785B711" w14:textId="77777777" w:rsidR="008E580D" w:rsidRDefault="008E580D" w:rsidP="008E580D">
      <w:pPr>
        <w:pStyle w:val="ListParagraph"/>
      </w:pPr>
      <w:r>
        <w:lastRenderedPageBreak/>
        <w:t>((totalNoOfRides=totalNoOfRides+num))</w:t>
      </w:r>
    </w:p>
    <w:p w14:paraId="0FCCF7A5" w14:textId="77777777" w:rsidR="008E580D" w:rsidRDefault="008E580D" w:rsidP="008E580D">
      <w:pPr>
        <w:pStyle w:val="ListParagraph"/>
      </w:pPr>
      <w:r>
        <w:t>done</w:t>
      </w:r>
    </w:p>
    <w:p w14:paraId="45454112" w14:textId="77777777" w:rsidR="008E580D" w:rsidRDefault="008E580D" w:rsidP="008E580D">
      <w:pPr>
        <w:pStyle w:val="ListParagraph"/>
      </w:pPr>
    </w:p>
    <w:p w14:paraId="0CDE1800" w14:textId="77777777" w:rsidR="008E580D" w:rsidRDefault="008E580D" w:rsidP="008E580D">
      <w:pPr>
        <w:pStyle w:val="ListParagraph"/>
      </w:pPr>
    </w:p>
    <w:p w14:paraId="3F4B5DEA" w14:textId="77777777" w:rsidR="008E580D" w:rsidRDefault="008E580D" w:rsidP="008E580D">
      <w:pPr>
        <w:pStyle w:val="ListParagraph"/>
      </w:pPr>
      <w:r>
        <w:t>numRides=$(curl -s "http://localhost:8080/numRides?cabId=101")</w:t>
      </w:r>
    </w:p>
    <w:p w14:paraId="495EB066" w14:textId="77777777" w:rsidR="008E580D" w:rsidRDefault="008E580D" w:rsidP="008E580D">
      <w:pPr>
        <w:pStyle w:val="ListParagraph"/>
      </w:pPr>
      <w:r>
        <w:t>echo $numRides</w:t>
      </w:r>
    </w:p>
    <w:p w14:paraId="50A22374" w14:textId="77777777" w:rsidR="008E580D" w:rsidRDefault="008E580D" w:rsidP="008E580D">
      <w:pPr>
        <w:pStyle w:val="ListParagraph"/>
      </w:pPr>
    </w:p>
    <w:p w14:paraId="7736F047" w14:textId="77777777" w:rsidR="008E580D" w:rsidRDefault="008E580D" w:rsidP="008E580D">
      <w:pPr>
        <w:pStyle w:val="ListParagraph"/>
      </w:pPr>
      <w:r>
        <w:t>if [ "$numRides" != "$totalNoOfRides" ];</w:t>
      </w:r>
    </w:p>
    <w:p w14:paraId="11ACDD84" w14:textId="77777777" w:rsidR="008E580D" w:rsidRDefault="008E580D" w:rsidP="008E580D">
      <w:pPr>
        <w:pStyle w:val="ListParagraph"/>
      </w:pPr>
      <w:r>
        <w:t>then</w:t>
      </w:r>
    </w:p>
    <w:p w14:paraId="2FBABF09" w14:textId="77777777" w:rsidR="008E580D" w:rsidRDefault="008E580D" w:rsidP="008E580D">
      <w:pPr>
        <w:pStyle w:val="ListParagraph"/>
      </w:pPr>
      <w:r>
        <w:tab/>
        <w:t>echo "Invalid Number of rides"</w:t>
      </w:r>
    </w:p>
    <w:p w14:paraId="2A3F8AF2" w14:textId="77777777" w:rsidR="008E580D" w:rsidRDefault="008E580D" w:rsidP="008E580D">
      <w:pPr>
        <w:pStyle w:val="ListParagraph"/>
      </w:pPr>
      <w:r>
        <w:tab/>
        <w:t>testPassed="no"</w:t>
      </w:r>
    </w:p>
    <w:p w14:paraId="62C2351D" w14:textId="77777777" w:rsidR="008E580D" w:rsidRDefault="008E580D" w:rsidP="008E580D">
      <w:pPr>
        <w:pStyle w:val="ListParagraph"/>
      </w:pPr>
      <w:r>
        <w:t>else</w:t>
      </w:r>
    </w:p>
    <w:p w14:paraId="4F7C7326" w14:textId="77777777" w:rsidR="008E580D" w:rsidRDefault="008E580D" w:rsidP="008E580D">
      <w:pPr>
        <w:pStyle w:val="ListParagraph"/>
      </w:pPr>
      <w:r>
        <w:tab/>
        <w:t>echo "Correct number of rides"</w:t>
      </w:r>
    </w:p>
    <w:p w14:paraId="745A5BEF" w14:textId="77777777" w:rsidR="008E580D" w:rsidRDefault="008E580D" w:rsidP="008E580D">
      <w:pPr>
        <w:pStyle w:val="ListParagraph"/>
      </w:pPr>
      <w:r>
        <w:t>fi</w:t>
      </w:r>
    </w:p>
    <w:p w14:paraId="4985C594" w14:textId="77777777" w:rsidR="008E580D" w:rsidRDefault="008E580D" w:rsidP="008E580D">
      <w:pPr>
        <w:pStyle w:val="ListParagraph"/>
      </w:pPr>
    </w:p>
    <w:p w14:paraId="2BF98C05" w14:textId="77777777" w:rsidR="008E580D" w:rsidRDefault="008E580D" w:rsidP="008E580D">
      <w:pPr>
        <w:pStyle w:val="ListParagraph"/>
      </w:pPr>
    </w:p>
    <w:p w14:paraId="1F7D59B6" w14:textId="77777777" w:rsidR="008E580D" w:rsidRDefault="008E580D" w:rsidP="008E580D">
      <w:pPr>
        <w:pStyle w:val="ListParagraph"/>
      </w:pPr>
      <w:r>
        <w:t>echo -e "${YELLOW}Test Passing Status: " $testPassed</w:t>
      </w:r>
    </w:p>
    <w:p w14:paraId="04DAD259" w14:textId="26E74FF2" w:rsidR="001F2173" w:rsidRDefault="001F2173" w:rsidP="008E580D">
      <w:pPr>
        <w:pStyle w:val="ListParagraph"/>
      </w:pPr>
    </w:p>
    <w:p w14:paraId="12F2AC91" w14:textId="4A19C56F" w:rsidR="008E580D" w:rsidRDefault="008E580D" w:rsidP="008E580D">
      <w:pPr>
        <w:pStyle w:val="ListParagraph"/>
      </w:pPr>
    </w:p>
    <w:p w14:paraId="59B8230B" w14:textId="34FEE76F" w:rsidR="008E580D" w:rsidRPr="00B62698" w:rsidRDefault="00B62698" w:rsidP="008E580D">
      <w:pPr>
        <w:pStyle w:val="ListParagraph"/>
        <w:rPr>
          <w:b/>
          <w:bCs/>
          <w:sz w:val="34"/>
          <w:szCs w:val="34"/>
        </w:rPr>
      </w:pPr>
      <w:r w:rsidRPr="00B62698">
        <w:rPr>
          <w:b/>
          <w:bCs/>
          <w:sz w:val="34"/>
          <w:szCs w:val="34"/>
        </w:rPr>
        <w:t>sh1.sh</w:t>
      </w:r>
    </w:p>
    <w:p w14:paraId="4774FEE4" w14:textId="77777777" w:rsidR="00B62698" w:rsidRDefault="00B62698" w:rsidP="00B62698">
      <w:pPr>
        <w:pStyle w:val="ListParagraph"/>
      </w:pPr>
      <w:r>
        <w:t>#! /bin/sh</w:t>
      </w:r>
    </w:p>
    <w:p w14:paraId="6E6351DC" w14:textId="77777777" w:rsidR="00B62698" w:rsidRDefault="00B62698" w:rsidP="00B62698">
      <w:pPr>
        <w:pStyle w:val="ListParagraph"/>
      </w:pPr>
      <w:r>
        <w:t>rm -f sh1out</w:t>
      </w:r>
    </w:p>
    <w:p w14:paraId="73484760" w14:textId="77777777" w:rsidR="00B62698" w:rsidRDefault="00B62698" w:rsidP="00B62698">
      <w:pPr>
        <w:pStyle w:val="ListParagraph"/>
      </w:pPr>
    </w:p>
    <w:p w14:paraId="36E721CA" w14:textId="77777777" w:rsidR="00B62698" w:rsidRDefault="00B62698" w:rsidP="00B62698">
      <w:pPr>
        <w:pStyle w:val="ListParagraph"/>
      </w:pPr>
      <w:r>
        <w:t># Color</w:t>
      </w:r>
    </w:p>
    <w:p w14:paraId="5C081C38" w14:textId="77777777" w:rsidR="00B62698" w:rsidRDefault="00B62698" w:rsidP="00B62698">
      <w:pPr>
        <w:pStyle w:val="ListParagraph"/>
      </w:pPr>
      <w:r>
        <w:t>RED='\033[0;31m'</w:t>
      </w:r>
    </w:p>
    <w:p w14:paraId="3E2F8861" w14:textId="77777777" w:rsidR="00B62698" w:rsidRDefault="00B62698" w:rsidP="00B62698">
      <w:pPr>
        <w:pStyle w:val="ListParagraph"/>
      </w:pPr>
      <w:r>
        <w:t>GREEN='\033[0;32m'</w:t>
      </w:r>
    </w:p>
    <w:p w14:paraId="408FCAA1" w14:textId="77777777" w:rsidR="00B62698" w:rsidRDefault="00B62698" w:rsidP="00B62698">
      <w:pPr>
        <w:pStyle w:val="ListParagraph"/>
      </w:pPr>
      <w:r>
        <w:t>YELLOW='\033[0;33m'</w:t>
      </w:r>
    </w:p>
    <w:p w14:paraId="675D50B6" w14:textId="77777777" w:rsidR="00B62698" w:rsidRDefault="00B62698" w:rsidP="00B62698">
      <w:pPr>
        <w:pStyle w:val="ListParagraph"/>
      </w:pPr>
      <w:r>
        <w:t>NC='\033[0m' # No Color</w:t>
      </w:r>
    </w:p>
    <w:p w14:paraId="01EE483D" w14:textId="77777777" w:rsidR="00B62698" w:rsidRDefault="00B62698" w:rsidP="00B62698">
      <w:pPr>
        <w:pStyle w:val="ListParagraph"/>
      </w:pPr>
    </w:p>
    <w:p w14:paraId="2D55F1C7" w14:textId="77777777" w:rsidR="00B62698" w:rsidRDefault="00B62698" w:rsidP="00B62698">
      <w:pPr>
        <w:pStyle w:val="ListParagraph"/>
      </w:pPr>
    </w:p>
    <w:p w14:paraId="552919D0" w14:textId="77777777" w:rsidR="00B62698" w:rsidRDefault="00B62698" w:rsidP="00B62698">
      <w:pPr>
        <w:pStyle w:val="ListParagraph"/>
      </w:pPr>
      <w:r>
        <w:t>noOfIteration=10</w:t>
      </w:r>
    </w:p>
    <w:p w14:paraId="24D02C16" w14:textId="77777777" w:rsidR="00B62698" w:rsidRDefault="00B62698" w:rsidP="00B62698">
      <w:pPr>
        <w:pStyle w:val="ListParagraph"/>
      </w:pPr>
      <w:r>
        <w:t>onGoingRideId=-1</w:t>
      </w:r>
    </w:p>
    <w:p w14:paraId="61381491" w14:textId="77777777" w:rsidR="00B62698" w:rsidRDefault="00B62698" w:rsidP="00B62698">
      <w:pPr>
        <w:pStyle w:val="ListParagraph"/>
      </w:pPr>
      <w:r>
        <w:t>noOfRide=0</w:t>
      </w:r>
    </w:p>
    <w:p w14:paraId="3F79F0F1" w14:textId="77777777" w:rsidR="00B62698" w:rsidRDefault="00B62698" w:rsidP="00B62698">
      <w:pPr>
        <w:pStyle w:val="ListParagraph"/>
      </w:pPr>
      <w:r>
        <w:t>#Step 1 : cab 101 signs in</w:t>
      </w:r>
    </w:p>
    <w:p w14:paraId="441D2777" w14:textId="77777777" w:rsidR="00B62698" w:rsidRDefault="00B62698" w:rsidP="00B62698">
      <w:pPr>
        <w:pStyle w:val="ListParagraph"/>
      </w:pPr>
      <w:r>
        <w:t>resp=$(curl -s "http://localhost:8080/signIn?cabId=101&amp;initialPos=100")</w:t>
      </w:r>
    </w:p>
    <w:p w14:paraId="2D7FD8DF" w14:textId="77777777" w:rsidR="00B62698" w:rsidRDefault="00B62698" w:rsidP="00B62698">
      <w:pPr>
        <w:pStyle w:val="ListParagraph"/>
      </w:pPr>
      <w:r>
        <w:t>if [ "$resp" = "true" ];</w:t>
      </w:r>
    </w:p>
    <w:p w14:paraId="1CAFB848" w14:textId="77777777" w:rsidR="00B62698" w:rsidRDefault="00B62698" w:rsidP="00B62698">
      <w:pPr>
        <w:pStyle w:val="ListParagraph"/>
      </w:pPr>
      <w:r>
        <w:t>then</w:t>
      </w:r>
    </w:p>
    <w:p w14:paraId="1C3D70C2" w14:textId="77777777" w:rsidR="00B62698" w:rsidRDefault="00B62698" w:rsidP="00B62698">
      <w:pPr>
        <w:pStyle w:val="ListParagraph"/>
      </w:pPr>
      <w:r>
        <w:t xml:space="preserve">    echo -e "${GREEN}1: Cab 101 signed in${NC}"</w:t>
      </w:r>
    </w:p>
    <w:p w14:paraId="7C1B8AB4" w14:textId="77777777" w:rsidR="00B62698" w:rsidRDefault="00B62698" w:rsidP="00B62698">
      <w:pPr>
        <w:pStyle w:val="ListParagraph"/>
      </w:pPr>
      <w:r>
        <w:t>else</w:t>
      </w:r>
    </w:p>
    <w:p w14:paraId="47A51F7D" w14:textId="77777777" w:rsidR="00B62698" w:rsidRDefault="00B62698" w:rsidP="00B62698">
      <w:pPr>
        <w:pStyle w:val="ListParagraph"/>
      </w:pPr>
      <w:r>
        <w:t xml:space="preserve">    echo "1: Cab 101 could not sign in"</w:t>
      </w:r>
    </w:p>
    <w:p w14:paraId="24B5E13E" w14:textId="77777777" w:rsidR="00B62698" w:rsidRDefault="00B62698" w:rsidP="00B62698">
      <w:pPr>
        <w:pStyle w:val="ListParagraph"/>
      </w:pPr>
      <w:r>
        <w:t>fi</w:t>
      </w:r>
    </w:p>
    <w:p w14:paraId="708ED166" w14:textId="77777777" w:rsidR="00B62698" w:rsidRDefault="00B62698" w:rsidP="00B62698">
      <w:pPr>
        <w:pStyle w:val="ListParagraph"/>
      </w:pPr>
    </w:p>
    <w:p w14:paraId="32043A01" w14:textId="77777777" w:rsidR="00B62698" w:rsidRDefault="00B62698" w:rsidP="00B62698">
      <w:pPr>
        <w:pStyle w:val="ListParagraph"/>
      </w:pPr>
      <w:r>
        <w:t># Step 2: customer 201 requests a cab</w:t>
      </w:r>
    </w:p>
    <w:p w14:paraId="67320D41" w14:textId="77777777" w:rsidR="00B62698" w:rsidRDefault="00B62698" w:rsidP="00B62698">
      <w:pPr>
        <w:pStyle w:val="ListParagraph"/>
      </w:pPr>
      <w:r>
        <w:t>for ((i=1;i&lt;=noOfIteration;i++));</w:t>
      </w:r>
    </w:p>
    <w:p w14:paraId="06336F1A" w14:textId="77777777" w:rsidR="00B62698" w:rsidRDefault="00B62698" w:rsidP="00B62698">
      <w:pPr>
        <w:pStyle w:val="ListParagraph"/>
      </w:pPr>
      <w:r>
        <w:t>do</w:t>
      </w:r>
    </w:p>
    <w:p w14:paraId="7E39EEEA" w14:textId="77777777" w:rsidR="00B62698" w:rsidRDefault="00B62698" w:rsidP="00B62698">
      <w:pPr>
        <w:pStyle w:val="ListParagraph"/>
      </w:pPr>
    </w:p>
    <w:p w14:paraId="0F8F893D" w14:textId="77777777" w:rsidR="00B62698" w:rsidRDefault="00B62698" w:rsidP="00B62698">
      <w:pPr>
        <w:pStyle w:val="ListParagraph"/>
      </w:pPr>
      <w:r>
        <w:lastRenderedPageBreak/>
        <w:tab/>
        <w:t>rideDetails=$(curl -s "http://localhost:8081/requestRide?custId=201&amp;sourceLoc=100&amp;destinationLoc=105")</w:t>
      </w:r>
    </w:p>
    <w:p w14:paraId="109090F3" w14:textId="77777777" w:rsidR="00B62698" w:rsidRDefault="00B62698" w:rsidP="00B62698">
      <w:pPr>
        <w:pStyle w:val="ListParagraph"/>
      </w:pPr>
      <w:r>
        <w:tab/>
        <w:t>rideId=$(echo $rideDetails | cut -d' ' -f 1)</w:t>
      </w:r>
    </w:p>
    <w:p w14:paraId="15157F11" w14:textId="77777777" w:rsidR="00B62698" w:rsidRDefault="00B62698" w:rsidP="00B62698">
      <w:pPr>
        <w:pStyle w:val="ListParagraph"/>
      </w:pPr>
    </w:p>
    <w:p w14:paraId="74B858E8" w14:textId="77777777" w:rsidR="00B62698" w:rsidRDefault="00B62698" w:rsidP="00B62698">
      <w:pPr>
        <w:pStyle w:val="ListParagraph"/>
      </w:pPr>
      <w:r>
        <w:tab/>
        <w:t>if [ "$rideId" != "-1" ];</w:t>
      </w:r>
    </w:p>
    <w:p w14:paraId="5F37C327" w14:textId="77777777" w:rsidR="00B62698" w:rsidRDefault="00B62698" w:rsidP="00B62698">
      <w:pPr>
        <w:pStyle w:val="ListParagraph"/>
      </w:pPr>
      <w:r>
        <w:tab/>
        <w:t>then</w:t>
      </w:r>
    </w:p>
    <w:p w14:paraId="79468735" w14:textId="77777777" w:rsidR="00B62698" w:rsidRDefault="00B62698" w:rsidP="00B62698">
      <w:pPr>
        <w:pStyle w:val="ListParagraph"/>
      </w:pPr>
      <w:r>
        <w:tab/>
        <w:t xml:space="preserve">    onGoingRideId=$rideId</w:t>
      </w:r>
    </w:p>
    <w:p w14:paraId="21BDE681" w14:textId="77777777" w:rsidR="00B62698" w:rsidRDefault="00B62698" w:rsidP="00B62698">
      <w:pPr>
        <w:pStyle w:val="ListParagraph"/>
      </w:pPr>
      <w:r>
        <w:tab/>
      </w:r>
      <w:r>
        <w:tab/>
        <w:t>((noOfRide=noOfRide+1))</w:t>
      </w:r>
    </w:p>
    <w:p w14:paraId="0D40AC39" w14:textId="77777777" w:rsidR="00B62698" w:rsidRDefault="00B62698" w:rsidP="00B62698">
      <w:pPr>
        <w:pStyle w:val="ListParagraph"/>
      </w:pPr>
      <w:r>
        <w:tab/>
      </w:r>
      <w:r>
        <w:tab/>
        <w:t>echo -e "${GREEN}sh1: Request $i &gt;&gt;   Ride by customer 201 started${NC}"</w:t>
      </w:r>
    </w:p>
    <w:p w14:paraId="051BB385" w14:textId="77777777" w:rsidR="00B62698" w:rsidRDefault="00B62698" w:rsidP="00B62698">
      <w:pPr>
        <w:pStyle w:val="ListParagraph"/>
      </w:pPr>
      <w:r>
        <w:tab/>
      </w:r>
      <w:r>
        <w:tab/>
      </w:r>
    </w:p>
    <w:p w14:paraId="12C29A42" w14:textId="77777777" w:rsidR="00B62698" w:rsidRDefault="00B62698" w:rsidP="00B62698">
      <w:pPr>
        <w:pStyle w:val="ListParagraph"/>
      </w:pPr>
      <w:r>
        <w:tab/>
        <w:t>else</w:t>
      </w:r>
    </w:p>
    <w:p w14:paraId="4EA49E82" w14:textId="77777777" w:rsidR="00B62698" w:rsidRDefault="00B62698" w:rsidP="00B62698">
      <w:pPr>
        <w:pStyle w:val="ListParagraph"/>
      </w:pPr>
      <w:r>
        <w:tab/>
      </w:r>
      <w:r>
        <w:tab/>
        <w:t>echo "sh1: Request $i &gt;&gt;   Ride to customer 201 denied"</w:t>
      </w:r>
    </w:p>
    <w:p w14:paraId="1C61B479" w14:textId="77777777" w:rsidR="00B62698" w:rsidRDefault="00B62698" w:rsidP="00B62698">
      <w:pPr>
        <w:pStyle w:val="ListParagraph"/>
      </w:pPr>
      <w:r>
        <w:tab/>
        <w:t>fi</w:t>
      </w:r>
    </w:p>
    <w:p w14:paraId="6B55583A" w14:textId="77777777" w:rsidR="00B62698" w:rsidRDefault="00B62698" w:rsidP="00B62698">
      <w:pPr>
        <w:pStyle w:val="ListParagraph"/>
      </w:pPr>
      <w:r>
        <w:tab/>
      </w:r>
    </w:p>
    <w:p w14:paraId="442693D8" w14:textId="77777777" w:rsidR="00B62698" w:rsidRDefault="00B62698" w:rsidP="00B62698">
      <w:pPr>
        <w:pStyle w:val="ListParagraph"/>
      </w:pPr>
      <w:r>
        <w:tab/>
        <w:t>#Endride in between</w:t>
      </w:r>
    </w:p>
    <w:p w14:paraId="1702992B" w14:textId="77777777" w:rsidR="00B62698" w:rsidRDefault="00B62698" w:rsidP="00B62698">
      <w:pPr>
        <w:pStyle w:val="ListParagraph"/>
      </w:pPr>
      <w:r>
        <w:tab/>
        <w:t>((mid=noOfIteration/2))</w:t>
      </w:r>
    </w:p>
    <w:p w14:paraId="59BAB5F9" w14:textId="77777777" w:rsidR="00B62698" w:rsidRDefault="00B62698" w:rsidP="00B62698">
      <w:pPr>
        <w:pStyle w:val="ListParagraph"/>
      </w:pPr>
      <w:r>
        <w:tab/>
        <w:t>if [ "$onGoingRideId" != "-1" ] &amp;&amp; [ $i == $mid ];</w:t>
      </w:r>
    </w:p>
    <w:p w14:paraId="6AE409DD" w14:textId="77777777" w:rsidR="00B62698" w:rsidRDefault="00B62698" w:rsidP="00B62698">
      <w:pPr>
        <w:pStyle w:val="ListParagraph"/>
      </w:pPr>
      <w:r>
        <w:tab/>
        <w:t>then</w:t>
      </w:r>
    </w:p>
    <w:p w14:paraId="495B5F84" w14:textId="77777777" w:rsidR="00B62698" w:rsidRDefault="00B62698" w:rsidP="00B62698">
      <w:pPr>
        <w:pStyle w:val="ListParagraph"/>
      </w:pPr>
      <w:r>
        <w:tab/>
      </w:r>
      <w:r>
        <w:tab/>
        <w:t>resp=$(curl -s "http://localhost:8080/rideEnded?cabId=101&amp;rideId=$onGoingRideId")</w:t>
      </w:r>
    </w:p>
    <w:p w14:paraId="516C2B16" w14:textId="77777777" w:rsidR="00B62698" w:rsidRDefault="00B62698" w:rsidP="00B62698">
      <w:pPr>
        <w:pStyle w:val="ListParagraph"/>
      </w:pPr>
      <w:r>
        <w:tab/>
      </w:r>
      <w:r>
        <w:tab/>
        <w:t>if [ "$resp" = "true" ];</w:t>
      </w:r>
    </w:p>
    <w:p w14:paraId="3DBDC68E" w14:textId="77777777" w:rsidR="00B62698" w:rsidRDefault="00B62698" w:rsidP="00B62698">
      <w:pPr>
        <w:pStyle w:val="ListParagraph"/>
      </w:pPr>
      <w:r>
        <w:tab/>
      </w:r>
      <w:r>
        <w:tab/>
        <w:t>then</w:t>
      </w:r>
    </w:p>
    <w:p w14:paraId="34770E14" w14:textId="77777777" w:rsidR="00B62698" w:rsidRDefault="00B62698" w:rsidP="00B62698">
      <w:pPr>
        <w:pStyle w:val="ListParagraph"/>
      </w:pPr>
      <w:r>
        <w:tab/>
      </w:r>
      <w:r>
        <w:tab/>
        <w:t xml:space="preserve">  echo -e "${YELLOW}1: " $onGoingRideId " has ended" at $i"th iteration ${NC}"</w:t>
      </w:r>
    </w:p>
    <w:p w14:paraId="5663DC99" w14:textId="77777777" w:rsidR="00B62698" w:rsidRDefault="00B62698" w:rsidP="00B62698">
      <w:pPr>
        <w:pStyle w:val="ListParagraph"/>
      </w:pPr>
      <w:r>
        <w:tab/>
      </w:r>
      <w:r>
        <w:tab/>
        <w:t>else</w:t>
      </w:r>
    </w:p>
    <w:p w14:paraId="5012B06C" w14:textId="77777777" w:rsidR="00B62698" w:rsidRDefault="00B62698" w:rsidP="00B62698">
      <w:pPr>
        <w:pStyle w:val="ListParagraph"/>
      </w:pPr>
      <w:r>
        <w:tab/>
      </w:r>
      <w:r>
        <w:tab/>
        <w:t xml:space="preserve">  echo -e "${RED}1: Could not end${NC}" $onGoingRideId</w:t>
      </w:r>
    </w:p>
    <w:p w14:paraId="78070D13" w14:textId="77777777" w:rsidR="00B62698" w:rsidRDefault="00B62698" w:rsidP="00B62698">
      <w:pPr>
        <w:pStyle w:val="ListParagraph"/>
      </w:pPr>
      <w:r>
        <w:tab/>
      </w:r>
      <w:r>
        <w:tab/>
        <w:t xml:space="preserve">  testPassed="no"</w:t>
      </w:r>
    </w:p>
    <w:p w14:paraId="418D9D0B" w14:textId="77777777" w:rsidR="00B62698" w:rsidRDefault="00B62698" w:rsidP="00B62698">
      <w:pPr>
        <w:pStyle w:val="ListParagraph"/>
      </w:pPr>
      <w:r>
        <w:t xml:space="preserve">        fi</w:t>
      </w:r>
    </w:p>
    <w:p w14:paraId="70CE94AC" w14:textId="77777777" w:rsidR="00B62698" w:rsidRDefault="00B62698" w:rsidP="00B62698">
      <w:pPr>
        <w:pStyle w:val="ListParagraph"/>
      </w:pPr>
      <w:r>
        <w:tab/>
        <w:t>fi</w:t>
      </w:r>
    </w:p>
    <w:p w14:paraId="402A76FB" w14:textId="77777777" w:rsidR="00B62698" w:rsidRDefault="00B62698" w:rsidP="00B62698">
      <w:pPr>
        <w:pStyle w:val="ListParagraph"/>
      </w:pPr>
    </w:p>
    <w:p w14:paraId="3823559F" w14:textId="77777777" w:rsidR="00B62698" w:rsidRDefault="00B62698" w:rsidP="00B62698">
      <w:pPr>
        <w:pStyle w:val="ListParagraph"/>
      </w:pPr>
      <w:r>
        <w:t>done</w:t>
      </w:r>
    </w:p>
    <w:p w14:paraId="3E9897D1" w14:textId="77777777" w:rsidR="00B62698" w:rsidRDefault="00B62698" w:rsidP="00B62698">
      <w:pPr>
        <w:pStyle w:val="ListParagraph"/>
      </w:pPr>
    </w:p>
    <w:p w14:paraId="7F050BB5" w14:textId="77777777" w:rsidR="00B62698" w:rsidRDefault="00B62698" w:rsidP="00B62698">
      <w:pPr>
        <w:pStyle w:val="ListParagraph"/>
      </w:pPr>
      <w:r>
        <w:t>echo $noOfRide &gt;&gt; sh1out</w:t>
      </w:r>
    </w:p>
    <w:p w14:paraId="32016FA2" w14:textId="3466E741" w:rsidR="00B62698" w:rsidRDefault="00B62698" w:rsidP="008E580D">
      <w:pPr>
        <w:pStyle w:val="ListParagraph"/>
      </w:pPr>
    </w:p>
    <w:p w14:paraId="41D17C4C" w14:textId="50A8BBD5" w:rsidR="00C72921" w:rsidRPr="00B62698" w:rsidRDefault="00C72921" w:rsidP="00C72921">
      <w:pPr>
        <w:pStyle w:val="ListParagraph"/>
        <w:rPr>
          <w:b/>
          <w:bCs/>
          <w:sz w:val="34"/>
          <w:szCs w:val="34"/>
        </w:rPr>
      </w:pPr>
      <w:r w:rsidRPr="00B62698">
        <w:rPr>
          <w:b/>
          <w:bCs/>
          <w:sz w:val="34"/>
          <w:szCs w:val="34"/>
        </w:rPr>
        <w:t>sh</w:t>
      </w:r>
      <w:r w:rsidR="00FE194A">
        <w:rPr>
          <w:b/>
          <w:bCs/>
          <w:sz w:val="34"/>
          <w:szCs w:val="34"/>
        </w:rPr>
        <w:t>2</w:t>
      </w:r>
      <w:r w:rsidRPr="00B62698">
        <w:rPr>
          <w:b/>
          <w:bCs/>
          <w:sz w:val="34"/>
          <w:szCs w:val="34"/>
        </w:rPr>
        <w:t>.sh</w:t>
      </w:r>
    </w:p>
    <w:p w14:paraId="08C9EAB1" w14:textId="77777777" w:rsidR="00F338C1" w:rsidRDefault="00F338C1" w:rsidP="00F338C1">
      <w:pPr>
        <w:pStyle w:val="ListParagraph"/>
      </w:pPr>
      <w:r>
        <w:t>#! /bin/sh</w:t>
      </w:r>
    </w:p>
    <w:p w14:paraId="453D33C2" w14:textId="77777777" w:rsidR="00F338C1" w:rsidRDefault="00F338C1" w:rsidP="00F338C1">
      <w:pPr>
        <w:pStyle w:val="ListParagraph"/>
      </w:pPr>
      <w:r>
        <w:t>rm -f sh2out</w:t>
      </w:r>
    </w:p>
    <w:p w14:paraId="57F780CD" w14:textId="77777777" w:rsidR="00F338C1" w:rsidRDefault="00F338C1" w:rsidP="00F338C1">
      <w:pPr>
        <w:pStyle w:val="ListParagraph"/>
      </w:pPr>
    </w:p>
    <w:p w14:paraId="4D1524D2" w14:textId="77777777" w:rsidR="00F338C1" w:rsidRDefault="00F338C1" w:rsidP="00F338C1">
      <w:pPr>
        <w:pStyle w:val="ListParagraph"/>
      </w:pPr>
    </w:p>
    <w:p w14:paraId="3F3258CB" w14:textId="77777777" w:rsidR="00F338C1" w:rsidRDefault="00F338C1" w:rsidP="00F338C1">
      <w:pPr>
        <w:pStyle w:val="ListParagraph"/>
      </w:pPr>
      <w:r>
        <w:t># Color</w:t>
      </w:r>
    </w:p>
    <w:p w14:paraId="098528AF" w14:textId="77777777" w:rsidR="00F338C1" w:rsidRDefault="00F338C1" w:rsidP="00F338C1">
      <w:pPr>
        <w:pStyle w:val="ListParagraph"/>
      </w:pPr>
      <w:r>
        <w:t>RED='\033[0;31m'</w:t>
      </w:r>
    </w:p>
    <w:p w14:paraId="5476793F" w14:textId="77777777" w:rsidR="00F338C1" w:rsidRDefault="00F338C1" w:rsidP="00F338C1">
      <w:pPr>
        <w:pStyle w:val="ListParagraph"/>
      </w:pPr>
      <w:r>
        <w:t>GREEN='\033[0;32m'</w:t>
      </w:r>
    </w:p>
    <w:p w14:paraId="60163E27" w14:textId="77777777" w:rsidR="00F338C1" w:rsidRDefault="00F338C1" w:rsidP="00F338C1">
      <w:pPr>
        <w:pStyle w:val="ListParagraph"/>
      </w:pPr>
      <w:r>
        <w:t>YELLOW='\033[0;33m'</w:t>
      </w:r>
    </w:p>
    <w:p w14:paraId="505B36F5" w14:textId="77777777" w:rsidR="00F338C1" w:rsidRDefault="00F338C1" w:rsidP="00F338C1">
      <w:pPr>
        <w:pStyle w:val="ListParagraph"/>
      </w:pPr>
      <w:r>
        <w:t>NC='\033[0m' # No Color</w:t>
      </w:r>
    </w:p>
    <w:p w14:paraId="56583835" w14:textId="77777777" w:rsidR="00F338C1" w:rsidRDefault="00F338C1" w:rsidP="00F338C1">
      <w:pPr>
        <w:pStyle w:val="ListParagraph"/>
      </w:pPr>
    </w:p>
    <w:p w14:paraId="117135FA" w14:textId="77777777" w:rsidR="00F338C1" w:rsidRDefault="00F338C1" w:rsidP="00F338C1">
      <w:pPr>
        <w:pStyle w:val="ListParagraph"/>
      </w:pPr>
      <w:r>
        <w:t>noOfIteration=10</w:t>
      </w:r>
    </w:p>
    <w:p w14:paraId="3F3080CD" w14:textId="77777777" w:rsidR="00F338C1" w:rsidRDefault="00F338C1" w:rsidP="00F338C1">
      <w:pPr>
        <w:pStyle w:val="ListParagraph"/>
      </w:pPr>
      <w:r>
        <w:t>onGoingRideId=-1</w:t>
      </w:r>
    </w:p>
    <w:p w14:paraId="42CA0F2A" w14:textId="77777777" w:rsidR="00F338C1" w:rsidRDefault="00F338C1" w:rsidP="00F338C1">
      <w:pPr>
        <w:pStyle w:val="ListParagraph"/>
      </w:pPr>
      <w:r>
        <w:lastRenderedPageBreak/>
        <w:t>noOfRide=0</w:t>
      </w:r>
    </w:p>
    <w:p w14:paraId="5CB49E2A" w14:textId="77777777" w:rsidR="00F338C1" w:rsidRDefault="00F338C1" w:rsidP="00F338C1">
      <w:pPr>
        <w:pStyle w:val="ListParagraph"/>
      </w:pPr>
    </w:p>
    <w:p w14:paraId="18249E48" w14:textId="77777777" w:rsidR="00F338C1" w:rsidRDefault="00F338C1" w:rsidP="00F338C1">
      <w:pPr>
        <w:pStyle w:val="ListParagraph"/>
      </w:pPr>
      <w:r>
        <w:t>#Step 1 : cab 101 signs in</w:t>
      </w:r>
    </w:p>
    <w:p w14:paraId="4FD8EEA5" w14:textId="77777777" w:rsidR="00F338C1" w:rsidRDefault="00F338C1" w:rsidP="00F338C1">
      <w:pPr>
        <w:pStyle w:val="ListParagraph"/>
      </w:pPr>
      <w:r>
        <w:t>resp=$(curl -s "http://localhost:8080/signIn?cabId=101&amp;initialPos=110")</w:t>
      </w:r>
    </w:p>
    <w:p w14:paraId="50481C83" w14:textId="77777777" w:rsidR="00F338C1" w:rsidRDefault="00F338C1" w:rsidP="00F338C1">
      <w:pPr>
        <w:pStyle w:val="ListParagraph"/>
      </w:pPr>
      <w:r>
        <w:t>if [ "$resp" = "true" ];</w:t>
      </w:r>
    </w:p>
    <w:p w14:paraId="797AAEFE" w14:textId="77777777" w:rsidR="00F338C1" w:rsidRDefault="00F338C1" w:rsidP="00F338C1">
      <w:pPr>
        <w:pStyle w:val="ListParagraph"/>
      </w:pPr>
      <w:r>
        <w:t>then</w:t>
      </w:r>
    </w:p>
    <w:p w14:paraId="72984B91" w14:textId="77777777" w:rsidR="00F338C1" w:rsidRDefault="00F338C1" w:rsidP="00F338C1">
      <w:pPr>
        <w:pStyle w:val="ListParagraph"/>
      </w:pPr>
      <w:r>
        <w:t xml:space="preserve">    echo -e "${GREEN}2: Cab 101 signed in${NC}"</w:t>
      </w:r>
    </w:p>
    <w:p w14:paraId="5797FF46" w14:textId="77777777" w:rsidR="00F338C1" w:rsidRDefault="00F338C1" w:rsidP="00F338C1">
      <w:pPr>
        <w:pStyle w:val="ListParagraph"/>
      </w:pPr>
      <w:r>
        <w:t>else</w:t>
      </w:r>
    </w:p>
    <w:p w14:paraId="7D28F52C" w14:textId="77777777" w:rsidR="00F338C1" w:rsidRDefault="00F338C1" w:rsidP="00F338C1">
      <w:pPr>
        <w:pStyle w:val="ListParagraph"/>
      </w:pPr>
      <w:r>
        <w:t xml:space="preserve">    echo "Cab 101 could not sign in"</w:t>
      </w:r>
    </w:p>
    <w:p w14:paraId="27528389" w14:textId="77777777" w:rsidR="00F338C1" w:rsidRDefault="00F338C1" w:rsidP="00F338C1">
      <w:pPr>
        <w:pStyle w:val="ListParagraph"/>
      </w:pPr>
      <w:r>
        <w:t>fi</w:t>
      </w:r>
    </w:p>
    <w:p w14:paraId="238CDDA3" w14:textId="77777777" w:rsidR="00F338C1" w:rsidRDefault="00F338C1" w:rsidP="00F338C1">
      <w:pPr>
        <w:pStyle w:val="ListParagraph"/>
      </w:pPr>
    </w:p>
    <w:p w14:paraId="6E1F78E6" w14:textId="77777777" w:rsidR="00F338C1" w:rsidRDefault="00F338C1" w:rsidP="00F338C1">
      <w:pPr>
        <w:pStyle w:val="ListParagraph"/>
      </w:pPr>
      <w:r>
        <w:t># Step 2: customer 202 requests a cab</w:t>
      </w:r>
    </w:p>
    <w:p w14:paraId="486E02B8" w14:textId="77777777" w:rsidR="00F338C1" w:rsidRDefault="00F338C1" w:rsidP="00F338C1">
      <w:pPr>
        <w:pStyle w:val="ListParagraph"/>
      </w:pPr>
      <w:r>
        <w:t>for ((i=1;i&lt;=noOfIteration;i++));</w:t>
      </w:r>
    </w:p>
    <w:p w14:paraId="3F6B2DBA" w14:textId="77777777" w:rsidR="00F338C1" w:rsidRDefault="00F338C1" w:rsidP="00F338C1">
      <w:pPr>
        <w:pStyle w:val="ListParagraph"/>
      </w:pPr>
      <w:r>
        <w:t>do</w:t>
      </w:r>
    </w:p>
    <w:p w14:paraId="0DC60D18" w14:textId="77777777" w:rsidR="00F338C1" w:rsidRDefault="00F338C1" w:rsidP="00F338C1">
      <w:pPr>
        <w:pStyle w:val="ListParagraph"/>
      </w:pPr>
    </w:p>
    <w:p w14:paraId="01F10101" w14:textId="77777777" w:rsidR="00F338C1" w:rsidRDefault="00F338C1" w:rsidP="00F338C1">
      <w:pPr>
        <w:pStyle w:val="ListParagraph"/>
      </w:pPr>
    </w:p>
    <w:p w14:paraId="15C02815" w14:textId="77777777" w:rsidR="00F338C1" w:rsidRDefault="00F338C1" w:rsidP="00F338C1">
      <w:pPr>
        <w:pStyle w:val="ListParagraph"/>
      </w:pPr>
      <w:r>
        <w:tab/>
        <w:t>rideDetails=$(curl -s "http://localhost:8081/requestRide?custId=202&amp;sourceLoc=110&amp;destinationLoc=105")</w:t>
      </w:r>
    </w:p>
    <w:p w14:paraId="07CE6143" w14:textId="77777777" w:rsidR="00F338C1" w:rsidRDefault="00F338C1" w:rsidP="00F338C1">
      <w:pPr>
        <w:pStyle w:val="ListParagraph"/>
      </w:pPr>
      <w:r>
        <w:tab/>
        <w:t>rideId=$(echo $rideDetails | cut -d' ' -f 1)</w:t>
      </w:r>
    </w:p>
    <w:p w14:paraId="1375F13A" w14:textId="77777777" w:rsidR="00F338C1" w:rsidRDefault="00F338C1" w:rsidP="00F338C1">
      <w:pPr>
        <w:pStyle w:val="ListParagraph"/>
      </w:pPr>
    </w:p>
    <w:p w14:paraId="2EB40627" w14:textId="77777777" w:rsidR="00F338C1" w:rsidRDefault="00F338C1" w:rsidP="00F338C1">
      <w:pPr>
        <w:pStyle w:val="ListParagraph"/>
      </w:pPr>
      <w:r>
        <w:tab/>
        <w:t>if [ "$rideId" != "-1" ];</w:t>
      </w:r>
    </w:p>
    <w:p w14:paraId="4B5CD5F7" w14:textId="77777777" w:rsidR="00F338C1" w:rsidRDefault="00F338C1" w:rsidP="00F338C1">
      <w:pPr>
        <w:pStyle w:val="ListParagraph"/>
      </w:pPr>
      <w:r>
        <w:tab/>
        <w:t>then</w:t>
      </w:r>
    </w:p>
    <w:p w14:paraId="43894FBA" w14:textId="77777777" w:rsidR="00F338C1" w:rsidRDefault="00F338C1" w:rsidP="00F338C1">
      <w:pPr>
        <w:pStyle w:val="ListParagraph"/>
      </w:pPr>
      <w:r>
        <w:tab/>
        <w:t xml:space="preserve">    onGoingRideId=$rideId</w:t>
      </w:r>
    </w:p>
    <w:p w14:paraId="05C47B19" w14:textId="77777777" w:rsidR="00F338C1" w:rsidRDefault="00F338C1" w:rsidP="00F338C1">
      <w:pPr>
        <w:pStyle w:val="ListParagraph"/>
      </w:pPr>
      <w:r>
        <w:tab/>
      </w:r>
      <w:r>
        <w:tab/>
        <w:t>((noOfRide=noOfRide+1))</w:t>
      </w:r>
    </w:p>
    <w:p w14:paraId="5DB33078" w14:textId="77777777" w:rsidR="00F338C1" w:rsidRDefault="00F338C1" w:rsidP="00F338C1">
      <w:pPr>
        <w:pStyle w:val="ListParagraph"/>
      </w:pPr>
      <w:r>
        <w:tab/>
      </w:r>
      <w:r>
        <w:tab/>
        <w:t>echo -e "${GREEN}sh2: Request $i &gt;&gt;   Ride by customer 202 started ${NC}"</w:t>
      </w:r>
    </w:p>
    <w:p w14:paraId="3E5742E3" w14:textId="77777777" w:rsidR="00F338C1" w:rsidRDefault="00F338C1" w:rsidP="00F338C1">
      <w:pPr>
        <w:pStyle w:val="ListParagraph"/>
      </w:pPr>
      <w:r>
        <w:tab/>
        <w:t>else</w:t>
      </w:r>
    </w:p>
    <w:p w14:paraId="34ADC965" w14:textId="77777777" w:rsidR="00F338C1" w:rsidRDefault="00F338C1" w:rsidP="00F338C1">
      <w:pPr>
        <w:pStyle w:val="ListParagraph"/>
      </w:pPr>
      <w:r>
        <w:tab/>
      </w:r>
      <w:r>
        <w:tab/>
        <w:t>echo "sh2: Request $i &gt;&gt;   Ride to customer 202 denied"</w:t>
      </w:r>
    </w:p>
    <w:p w14:paraId="0A13F3BF" w14:textId="77777777" w:rsidR="00F338C1" w:rsidRDefault="00F338C1" w:rsidP="00F338C1">
      <w:pPr>
        <w:pStyle w:val="ListParagraph"/>
      </w:pPr>
      <w:r>
        <w:tab/>
        <w:t>fi</w:t>
      </w:r>
    </w:p>
    <w:p w14:paraId="3A7AA7E0" w14:textId="77777777" w:rsidR="00F338C1" w:rsidRDefault="00F338C1" w:rsidP="00F338C1">
      <w:pPr>
        <w:pStyle w:val="ListParagraph"/>
      </w:pPr>
    </w:p>
    <w:p w14:paraId="0E870CC7" w14:textId="77777777" w:rsidR="00F338C1" w:rsidRDefault="00F338C1" w:rsidP="00F338C1">
      <w:pPr>
        <w:pStyle w:val="ListParagraph"/>
      </w:pPr>
    </w:p>
    <w:p w14:paraId="6E01DDF2" w14:textId="77777777" w:rsidR="00F338C1" w:rsidRDefault="00F338C1" w:rsidP="00F338C1">
      <w:pPr>
        <w:pStyle w:val="ListParagraph"/>
      </w:pPr>
      <w:r>
        <w:t xml:space="preserve"> </w:t>
      </w:r>
      <w:r>
        <w:tab/>
        <w:t>#Endride in between</w:t>
      </w:r>
    </w:p>
    <w:p w14:paraId="58AC7AD5" w14:textId="77777777" w:rsidR="00F338C1" w:rsidRDefault="00F338C1" w:rsidP="00F338C1">
      <w:pPr>
        <w:pStyle w:val="ListParagraph"/>
      </w:pPr>
      <w:r>
        <w:tab/>
        <w:t>((mid=noOfIteration/2))</w:t>
      </w:r>
    </w:p>
    <w:p w14:paraId="6BF12933" w14:textId="77777777" w:rsidR="00F338C1" w:rsidRDefault="00F338C1" w:rsidP="00F338C1">
      <w:pPr>
        <w:pStyle w:val="ListParagraph"/>
      </w:pPr>
      <w:r>
        <w:tab/>
        <w:t>if [ "$onGoingRideId" != "-1" ] &amp;&amp; [ $i == $mid ];</w:t>
      </w:r>
    </w:p>
    <w:p w14:paraId="1DC671FB" w14:textId="77777777" w:rsidR="00F338C1" w:rsidRDefault="00F338C1" w:rsidP="00F338C1">
      <w:pPr>
        <w:pStyle w:val="ListParagraph"/>
      </w:pPr>
      <w:r>
        <w:tab/>
        <w:t>then</w:t>
      </w:r>
    </w:p>
    <w:p w14:paraId="610F65C0" w14:textId="77777777" w:rsidR="00F338C1" w:rsidRDefault="00F338C1" w:rsidP="00F338C1">
      <w:pPr>
        <w:pStyle w:val="ListParagraph"/>
      </w:pPr>
      <w:r>
        <w:tab/>
      </w:r>
      <w:r>
        <w:tab/>
        <w:t>resp=$(curl -s "http://localhost:8080/rideEnded?cabId=101&amp;rideId=$onGoingRideId")</w:t>
      </w:r>
    </w:p>
    <w:p w14:paraId="26BF601A" w14:textId="77777777" w:rsidR="00F338C1" w:rsidRDefault="00F338C1" w:rsidP="00F338C1">
      <w:pPr>
        <w:pStyle w:val="ListParagraph"/>
      </w:pPr>
      <w:r>
        <w:tab/>
      </w:r>
      <w:r>
        <w:tab/>
        <w:t>if [ "$resp" = "true" ];</w:t>
      </w:r>
    </w:p>
    <w:p w14:paraId="16D687C2" w14:textId="77777777" w:rsidR="00F338C1" w:rsidRDefault="00F338C1" w:rsidP="00F338C1">
      <w:pPr>
        <w:pStyle w:val="ListParagraph"/>
      </w:pPr>
      <w:r>
        <w:tab/>
      </w:r>
      <w:r>
        <w:tab/>
        <w:t>then</w:t>
      </w:r>
    </w:p>
    <w:p w14:paraId="3F22EDCD" w14:textId="77777777" w:rsidR="00F338C1" w:rsidRDefault="00F338C1" w:rsidP="00F338C1">
      <w:pPr>
        <w:pStyle w:val="ListParagraph"/>
      </w:pPr>
      <w:r>
        <w:tab/>
      </w:r>
      <w:r>
        <w:tab/>
        <w:t xml:space="preserve">  echo -e "${YELLOW}2: " $onGoingRideId " has ended" at $i"th iteration${NC}"</w:t>
      </w:r>
    </w:p>
    <w:p w14:paraId="3A09A086" w14:textId="77777777" w:rsidR="00F338C1" w:rsidRDefault="00F338C1" w:rsidP="00F338C1">
      <w:pPr>
        <w:pStyle w:val="ListParagraph"/>
      </w:pPr>
      <w:r>
        <w:tab/>
      </w:r>
      <w:r>
        <w:tab/>
        <w:t>else</w:t>
      </w:r>
    </w:p>
    <w:p w14:paraId="1E60005C" w14:textId="77777777" w:rsidR="00F338C1" w:rsidRDefault="00F338C1" w:rsidP="00F338C1">
      <w:pPr>
        <w:pStyle w:val="ListParagraph"/>
      </w:pPr>
      <w:r>
        <w:tab/>
      </w:r>
      <w:r>
        <w:tab/>
        <w:t xml:space="preserve">  echo -e "${RED}2: Could not end" $onGoingRideId "${NC}"</w:t>
      </w:r>
    </w:p>
    <w:p w14:paraId="63FA8E6E" w14:textId="77777777" w:rsidR="00F338C1" w:rsidRDefault="00F338C1" w:rsidP="00F338C1">
      <w:pPr>
        <w:pStyle w:val="ListParagraph"/>
      </w:pPr>
      <w:r>
        <w:tab/>
      </w:r>
      <w:r>
        <w:tab/>
        <w:t xml:space="preserve">  testPassed="no"</w:t>
      </w:r>
    </w:p>
    <w:p w14:paraId="1E36F6F7" w14:textId="77777777" w:rsidR="00F338C1" w:rsidRDefault="00F338C1" w:rsidP="00F338C1">
      <w:pPr>
        <w:pStyle w:val="ListParagraph"/>
      </w:pPr>
      <w:r>
        <w:t xml:space="preserve">        fi</w:t>
      </w:r>
    </w:p>
    <w:p w14:paraId="3DAD35E0" w14:textId="77777777" w:rsidR="00F338C1" w:rsidRDefault="00F338C1" w:rsidP="00F338C1">
      <w:pPr>
        <w:pStyle w:val="ListParagraph"/>
      </w:pPr>
      <w:r>
        <w:tab/>
        <w:t>fi</w:t>
      </w:r>
    </w:p>
    <w:p w14:paraId="38F8AB8A" w14:textId="77777777" w:rsidR="00F338C1" w:rsidRDefault="00F338C1" w:rsidP="00F338C1">
      <w:pPr>
        <w:pStyle w:val="ListParagraph"/>
      </w:pPr>
      <w:r>
        <w:t>done</w:t>
      </w:r>
    </w:p>
    <w:p w14:paraId="6AC27A0F" w14:textId="40E0C83A" w:rsidR="00C72921" w:rsidRDefault="00F338C1" w:rsidP="00F338C1">
      <w:pPr>
        <w:pStyle w:val="ListParagraph"/>
      </w:pPr>
      <w:r>
        <w:t>echo $noOfRide &gt;&gt; sh2out</w:t>
      </w:r>
    </w:p>
    <w:p w14:paraId="0A6E329D" w14:textId="409866D5" w:rsidR="005A32D5" w:rsidRDefault="005A32D5" w:rsidP="00F338C1">
      <w:pPr>
        <w:pStyle w:val="ListParagraph"/>
      </w:pPr>
    </w:p>
    <w:p w14:paraId="0D6AD0A0" w14:textId="6ED543C6" w:rsidR="00886CAF" w:rsidRPr="001F2173" w:rsidRDefault="00886CAF" w:rsidP="00886CAF">
      <w:pPr>
        <w:pStyle w:val="ListParagraph"/>
        <w:numPr>
          <w:ilvl w:val="0"/>
          <w:numId w:val="1"/>
        </w:numPr>
        <w:rPr>
          <w:b/>
          <w:bCs/>
          <w:color w:val="FF0000"/>
          <w:sz w:val="30"/>
          <w:szCs w:val="30"/>
        </w:rPr>
      </w:pPr>
      <w:r w:rsidRPr="001F2173">
        <w:rPr>
          <w:b/>
          <w:bCs/>
          <w:color w:val="FF0000"/>
          <w:sz w:val="30"/>
          <w:szCs w:val="30"/>
        </w:rPr>
        <w:lastRenderedPageBreak/>
        <w:t xml:space="preserve">Checking number of rides </w:t>
      </w:r>
      <w:r>
        <w:rPr>
          <w:b/>
          <w:bCs/>
          <w:color w:val="FF0000"/>
          <w:sz w:val="30"/>
          <w:szCs w:val="30"/>
        </w:rPr>
        <w:t xml:space="preserve">after a series of ride requests in loop and rideEnd request </w:t>
      </w:r>
      <w:r w:rsidR="00A01A78">
        <w:rPr>
          <w:b/>
          <w:bCs/>
          <w:color w:val="FF0000"/>
          <w:sz w:val="30"/>
          <w:szCs w:val="30"/>
        </w:rPr>
        <w:t xml:space="preserve">in the next iteration of the </w:t>
      </w:r>
      <w:r>
        <w:rPr>
          <w:b/>
          <w:bCs/>
          <w:color w:val="FF0000"/>
          <w:sz w:val="30"/>
          <w:szCs w:val="30"/>
        </w:rPr>
        <w:t>loop</w:t>
      </w:r>
      <w:r w:rsidRPr="001F2173">
        <w:rPr>
          <w:b/>
          <w:bCs/>
          <w:color w:val="FF0000"/>
          <w:sz w:val="30"/>
          <w:szCs w:val="30"/>
        </w:rPr>
        <w:t>.</w:t>
      </w:r>
    </w:p>
    <w:p w14:paraId="55D23C1A" w14:textId="77777777" w:rsidR="00886CAF" w:rsidRPr="006A1FE5" w:rsidRDefault="00886CAF" w:rsidP="00886CAF">
      <w:pPr>
        <w:pStyle w:val="ListParagraph"/>
        <w:rPr>
          <w:b/>
          <w:bCs/>
          <w:sz w:val="30"/>
          <w:szCs w:val="30"/>
        </w:rPr>
      </w:pPr>
      <w:r w:rsidRPr="006A1FE5">
        <w:rPr>
          <w:b/>
          <w:bCs/>
          <w:sz w:val="30"/>
          <w:szCs w:val="30"/>
        </w:rPr>
        <w:t>testMain.sh</w:t>
      </w:r>
    </w:p>
    <w:p w14:paraId="48B52F3A" w14:textId="77777777" w:rsidR="009B7059" w:rsidRDefault="009B7059" w:rsidP="009B7059">
      <w:pPr>
        <w:pStyle w:val="ListParagraph"/>
      </w:pPr>
      <w:r>
        <w:t>#! /bin/bash</w:t>
      </w:r>
    </w:p>
    <w:p w14:paraId="69E1A7F3" w14:textId="77777777" w:rsidR="009B7059" w:rsidRDefault="009B7059" w:rsidP="009B7059">
      <w:pPr>
        <w:pStyle w:val="ListParagraph"/>
      </w:pPr>
      <w:r>
        <w:t># Color</w:t>
      </w:r>
    </w:p>
    <w:p w14:paraId="10F4F3FD" w14:textId="77777777" w:rsidR="009B7059" w:rsidRDefault="009B7059" w:rsidP="009B7059">
      <w:pPr>
        <w:pStyle w:val="ListParagraph"/>
      </w:pPr>
    </w:p>
    <w:p w14:paraId="2040FB2B" w14:textId="77777777" w:rsidR="009B7059" w:rsidRDefault="009B7059" w:rsidP="009B7059">
      <w:pPr>
        <w:pStyle w:val="ListParagraph"/>
      </w:pPr>
    </w:p>
    <w:p w14:paraId="77F05452" w14:textId="77777777" w:rsidR="009B7059" w:rsidRDefault="009B7059" w:rsidP="009B7059">
      <w:pPr>
        <w:pStyle w:val="ListParagraph"/>
      </w:pPr>
    </w:p>
    <w:p w14:paraId="59DFB45D" w14:textId="77777777" w:rsidR="009B7059" w:rsidRDefault="009B7059" w:rsidP="009B7059">
      <w:pPr>
        <w:pStyle w:val="ListParagraph"/>
      </w:pPr>
      <w:r>
        <w:t># every test case should begin with these two steps</w:t>
      </w:r>
    </w:p>
    <w:p w14:paraId="7617473F" w14:textId="77777777" w:rsidR="009B7059" w:rsidRDefault="009B7059" w:rsidP="009B7059">
      <w:pPr>
        <w:pStyle w:val="ListParagraph"/>
      </w:pPr>
      <w:r>
        <w:t>curl -s http://localhost:8081/reset</w:t>
      </w:r>
    </w:p>
    <w:p w14:paraId="76153890" w14:textId="77777777" w:rsidR="009B7059" w:rsidRDefault="009B7059" w:rsidP="009B7059">
      <w:pPr>
        <w:pStyle w:val="ListParagraph"/>
      </w:pPr>
      <w:r>
        <w:t>curl -s http://localhost:8082/reset</w:t>
      </w:r>
    </w:p>
    <w:p w14:paraId="2727F61C" w14:textId="77777777" w:rsidR="009B7059" w:rsidRDefault="009B7059" w:rsidP="009B7059">
      <w:pPr>
        <w:pStyle w:val="ListParagraph"/>
      </w:pPr>
    </w:p>
    <w:p w14:paraId="43194525" w14:textId="77777777" w:rsidR="009B7059" w:rsidRDefault="009B7059" w:rsidP="009B7059">
      <w:pPr>
        <w:pStyle w:val="ListParagraph"/>
      </w:pPr>
      <w:r>
        <w:t># Run two test scripts in parallel</w:t>
      </w:r>
    </w:p>
    <w:p w14:paraId="3B7E8664" w14:textId="77777777" w:rsidR="009B7059" w:rsidRDefault="009B7059" w:rsidP="009B7059">
      <w:pPr>
        <w:pStyle w:val="ListParagraph"/>
      </w:pPr>
      <w:r>
        <w:t>bash sh1.sh &amp;</w:t>
      </w:r>
    </w:p>
    <w:p w14:paraId="7FF67E05" w14:textId="77777777" w:rsidR="009B7059" w:rsidRDefault="009B7059" w:rsidP="009B7059">
      <w:pPr>
        <w:pStyle w:val="ListParagraph"/>
      </w:pPr>
      <w:r>
        <w:t>bash sh2.sh &amp; wait</w:t>
      </w:r>
    </w:p>
    <w:p w14:paraId="2E4D81E6" w14:textId="77777777" w:rsidR="009B7059" w:rsidRDefault="009B7059" w:rsidP="009B7059">
      <w:pPr>
        <w:pStyle w:val="ListParagraph"/>
      </w:pPr>
    </w:p>
    <w:p w14:paraId="6E7D2699" w14:textId="77777777" w:rsidR="009B7059" w:rsidRDefault="009B7059" w:rsidP="009B7059">
      <w:pPr>
        <w:pStyle w:val="ListParagraph"/>
      </w:pPr>
      <w:r>
        <w:t># sh1 creates the output file sh1out, which contains fares</w:t>
      </w:r>
    </w:p>
    <w:p w14:paraId="523EB7D0" w14:textId="77777777" w:rsidR="009B7059" w:rsidRDefault="009B7059" w:rsidP="009B7059">
      <w:pPr>
        <w:pStyle w:val="ListParagraph"/>
      </w:pPr>
      <w:r>
        <w:t># of all rides given in sh1. Similarly, sh2out.</w:t>
      </w:r>
    </w:p>
    <w:p w14:paraId="4B1E86B2" w14:textId="77777777" w:rsidR="009B7059" w:rsidRDefault="009B7059" w:rsidP="009B7059">
      <w:pPr>
        <w:pStyle w:val="ListParagraph"/>
      </w:pPr>
    </w:p>
    <w:p w14:paraId="6D223639" w14:textId="77777777" w:rsidR="009B7059" w:rsidRDefault="009B7059" w:rsidP="009B7059">
      <w:pPr>
        <w:pStyle w:val="ListParagraph"/>
      </w:pPr>
      <w:r>
        <w:t>YELLOW='\033[0;33m'</w:t>
      </w:r>
    </w:p>
    <w:p w14:paraId="5487278F" w14:textId="77777777" w:rsidR="009B7059" w:rsidRDefault="009B7059" w:rsidP="009B7059">
      <w:pPr>
        <w:pStyle w:val="ListParagraph"/>
      </w:pPr>
      <w:r>
        <w:t>testPassed="YES"</w:t>
      </w:r>
    </w:p>
    <w:p w14:paraId="600586B8" w14:textId="77777777" w:rsidR="009B7059" w:rsidRDefault="009B7059" w:rsidP="009B7059">
      <w:pPr>
        <w:pStyle w:val="ListParagraph"/>
      </w:pPr>
      <w:r>
        <w:t>totalNoOfRides=0</w:t>
      </w:r>
    </w:p>
    <w:p w14:paraId="4F0E1EA7" w14:textId="77777777" w:rsidR="009B7059" w:rsidRDefault="009B7059" w:rsidP="009B7059">
      <w:pPr>
        <w:pStyle w:val="ListParagraph"/>
      </w:pPr>
    </w:p>
    <w:p w14:paraId="6BBAD664" w14:textId="77777777" w:rsidR="009B7059" w:rsidRDefault="009B7059" w:rsidP="009B7059">
      <w:pPr>
        <w:pStyle w:val="ListParagraph"/>
      </w:pPr>
      <w:r>
        <w:t>for num in $(cat sh1out sh2out);</w:t>
      </w:r>
    </w:p>
    <w:p w14:paraId="79BF9F7A" w14:textId="77777777" w:rsidR="009B7059" w:rsidRDefault="009B7059" w:rsidP="009B7059">
      <w:pPr>
        <w:pStyle w:val="ListParagraph"/>
      </w:pPr>
      <w:r>
        <w:t>do</w:t>
      </w:r>
    </w:p>
    <w:p w14:paraId="475613EA" w14:textId="77777777" w:rsidR="009B7059" w:rsidRDefault="009B7059" w:rsidP="009B7059">
      <w:pPr>
        <w:pStyle w:val="ListParagraph"/>
      </w:pPr>
      <w:r>
        <w:t>((totalNoOfRides=totalNoOfRides+num))</w:t>
      </w:r>
    </w:p>
    <w:p w14:paraId="4C46D6F1" w14:textId="77777777" w:rsidR="009B7059" w:rsidRDefault="009B7059" w:rsidP="009B7059">
      <w:pPr>
        <w:pStyle w:val="ListParagraph"/>
      </w:pPr>
      <w:r>
        <w:t>done</w:t>
      </w:r>
    </w:p>
    <w:p w14:paraId="54B0BAB5" w14:textId="77777777" w:rsidR="009B7059" w:rsidRDefault="009B7059" w:rsidP="009B7059">
      <w:pPr>
        <w:pStyle w:val="ListParagraph"/>
      </w:pPr>
    </w:p>
    <w:p w14:paraId="1AF7A5D2" w14:textId="77777777" w:rsidR="009B7059" w:rsidRDefault="009B7059" w:rsidP="009B7059">
      <w:pPr>
        <w:pStyle w:val="ListParagraph"/>
      </w:pPr>
    </w:p>
    <w:p w14:paraId="29A12AA1" w14:textId="77777777" w:rsidR="009B7059" w:rsidRDefault="009B7059" w:rsidP="009B7059">
      <w:pPr>
        <w:pStyle w:val="ListParagraph"/>
      </w:pPr>
      <w:r>
        <w:t>numRides=$(curl -s "http://localhost:8080/numRides?cabId=101")</w:t>
      </w:r>
    </w:p>
    <w:p w14:paraId="26ED24F4" w14:textId="77777777" w:rsidR="009B7059" w:rsidRDefault="009B7059" w:rsidP="009B7059">
      <w:pPr>
        <w:pStyle w:val="ListParagraph"/>
      </w:pPr>
      <w:r>
        <w:t>echo $numRides</w:t>
      </w:r>
    </w:p>
    <w:p w14:paraId="72AF5C89" w14:textId="77777777" w:rsidR="009B7059" w:rsidRDefault="009B7059" w:rsidP="009B7059">
      <w:pPr>
        <w:pStyle w:val="ListParagraph"/>
      </w:pPr>
    </w:p>
    <w:p w14:paraId="4C7DE0F1" w14:textId="77777777" w:rsidR="009B7059" w:rsidRDefault="009B7059" w:rsidP="009B7059">
      <w:pPr>
        <w:pStyle w:val="ListParagraph"/>
      </w:pPr>
      <w:r>
        <w:t>if [ "$numRides" != "$totalNoOfRides" ];</w:t>
      </w:r>
    </w:p>
    <w:p w14:paraId="142B4A0E" w14:textId="77777777" w:rsidR="009B7059" w:rsidRDefault="009B7059" w:rsidP="009B7059">
      <w:pPr>
        <w:pStyle w:val="ListParagraph"/>
      </w:pPr>
      <w:r>
        <w:t>then</w:t>
      </w:r>
    </w:p>
    <w:p w14:paraId="5BC4C005" w14:textId="77777777" w:rsidR="009B7059" w:rsidRDefault="009B7059" w:rsidP="009B7059">
      <w:pPr>
        <w:pStyle w:val="ListParagraph"/>
      </w:pPr>
      <w:r>
        <w:tab/>
        <w:t>echo "Invalid Number of rides"</w:t>
      </w:r>
    </w:p>
    <w:p w14:paraId="26075DDA" w14:textId="77777777" w:rsidR="009B7059" w:rsidRDefault="009B7059" w:rsidP="009B7059">
      <w:pPr>
        <w:pStyle w:val="ListParagraph"/>
      </w:pPr>
      <w:r>
        <w:tab/>
        <w:t>testPassed="no"</w:t>
      </w:r>
    </w:p>
    <w:p w14:paraId="03A84C77" w14:textId="77777777" w:rsidR="009B7059" w:rsidRDefault="009B7059" w:rsidP="009B7059">
      <w:pPr>
        <w:pStyle w:val="ListParagraph"/>
      </w:pPr>
      <w:r>
        <w:t>else</w:t>
      </w:r>
    </w:p>
    <w:p w14:paraId="6A8A23A8" w14:textId="77777777" w:rsidR="009B7059" w:rsidRDefault="009B7059" w:rsidP="009B7059">
      <w:pPr>
        <w:pStyle w:val="ListParagraph"/>
      </w:pPr>
      <w:r>
        <w:tab/>
        <w:t>echo "Correct number of rides"</w:t>
      </w:r>
    </w:p>
    <w:p w14:paraId="5086C73C" w14:textId="77777777" w:rsidR="009B7059" w:rsidRDefault="009B7059" w:rsidP="009B7059">
      <w:pPr>
        <w:pStyle w:val="ListParagraph"/>
      </w:pPr>
      <w:r>
        <w:t>fi</w:t>
      </w:r>
    </w:p>
    <w:p w14:paraId="5D963584" w14:textId="77777777" w:rsidR="009B7059" w:rsidRDefault="009B7059" w:rsidP="009B7059">
      <w:pPr>
        <w:pStyle w:val="ListParagraph"/>
      </w:pPr>
    </w:p>
    <w:p w14:paraId="668FF84B" w14:textId="77777777" w:rsidR="009B7059" w:rsidRDefault="009B7059" w:rsidP="009B7059">
      <w:pPr>
        <w:pStyle w:val="ListParagraph"/>
      </w:pPr>
    </w:p>
    <w:p w14:paraId="3C35524D" w14:textId="77777777" w:rsidR="009B7059" w:rsidRDefault="009B7059" w:rsidP="009B7059">
      <w:pPr>
        <w:pStyle w:val="ListParagraph"/>
      </w:pPr>
      <w:r>
        <w:t>echo -e "${YELLOW}Test Passing Status: " $testPassed</w:t>
      </w:r>
    </w:p>
    <w:p w14:paraId="12DD2A36" w14:textId="77777777" w:rsidR="00886CAF" w:rsidRDefault="00886CAF" w:rsidP="00886CAF">
      <w:pPr>
        <w:pStyle w:val="ListParagraph"/>
      </w:pPr>
    </w:p>
    <w:p w14:paraId="49A9054D" w14:textId="77777777" w:rsidR="00886CAF" w:rsidRDefault="00886CAF" w:rsidP="00886CAF">
      <w:pPr>
        <w:pStyle w:val="ListParagraph"/>
      </w:pPr>
    </w:p>
    <w:p w14:paraId="743D30D6" w14:textId="77777777" w:rsidR="00886CAF" w:rsidRPr="00B62698" w:rsidRDefault="00886CAF" w:rsidP="00886CAF">
      <w:pPr>
        <w:pStyle w:val="ListParagraph"/>
        <w:rPr>
          <w:b/>
          <w:bCs/>
          <w:sz w:val="34"/>
          <w:szCs w:val="34"/>
        </w:rPr>
      </w:pPr>
      <w:r w:rsidRPr="00B62698">
        <w:rPr>
          <w:b/>
          <w:bCs/>
          <w:sz w:val="34"/>
          <w:szCs w:val="34"/>
        </w:rPr>
        <w:t>sh1.sh</w:t>
      </w:r>
    </w:p>
    <w:p w14:paraId="6357C01A" w14:textId="77777777" w:rsidR="003C56BC" w:rsidRDefault="003C56BC" w:rsidP="003C56BC">
      <w:pPr>
        <w:pStyle w:val="ListParagraph"/>
      </w:pPr>
      <w:r>
        <w:t>#! /bin/sh</w:t>
      </w:r>
    </w:p>
    <w:p w14:paraId="387187E7" w14:textId="77777777" w:rsidR="003C56BC" w:rsidRDefault="003C56BC" w:rsidP="003C56BC">
      <w:pPr>
        <w:pStyle w:val="ListParagraph"/>
      </w:pPr>
      <w:r>
        <w:lastRenderedPageBreak/>
        <w:t>rm -f sh1out</w:t>
      </w:r>
    </w:p>
    <w:p w14:paraId="76777651" w14:textId="77777777" w:rsidR="003C56BC" w:rsidRDefault="003C56BC" w:rsidP="003C56BC">
      <w:pPr>
        <w:pStyle w:val="ListParagraph"/>
      </w:pPr>
    </w:p>
    <w:p w14:paraId="6002F39D" w14:textId="77777777" w:rsidR="003C56BC" w:rsidRDefault="003C56BC" w:rsidP="003C56BC">
      <w:pPr>
        <w:pStyle w:val="ListParagraph"/>
      </w:pPr>
      <w:r>
        <w:t># Color</w:t>
      </w:r>
    </w:p>
    <w:p w14:paraId="6C48C757" w14:textId="77777777" w:rsidR="003C56BC" w:rsidRDefault="003C56BC" w:rsidP="003C56BC">
      <w:pPr>
        <w:pStyle w:val="ListParagraph"/>
      </w:pPr>
      <w:r>
        <w:t>RED='\033[0;31m'</w:t>
      </w:r>
    </w:p>
    <w:p w14:paraId="3F1457BB" w14:textId="77777777" w:rsidR="003C56BC" w:rsidRDefault="003C56BC" w:rsidP="003C56BC">
      <w:pPr>
        <w:pStyle w:val="ListParagraph"/>
      </w:pPr>
      <w:r>
        <w:t>GREEN='\033[0;32m'</w:t>
      </w:r>
    </w:p>
    <w:p w14:paraId="0A7675FB" w14:textId="77777777" w:rsidR="003C56BC" w:rsidRDefault="003C56BC" w:rsidP="003C56BC">
      <w:pPr>
        <w:pStyle w:val="ListParagraph"/>
      </w:pPr>
      <w:r>
        <w:t>YELLOW='\033[0;33m'</w:t>
      </w:r>
    </w:p>
    <w:p w14:paraId="7D98D7E0" w14:textId="77777777" w:rsidR="003C56BC" w:rsidRDefault="003C56BC" w:rsidP="003C56BC">
      <w:pPr>
        <w:pStyle w:val="ListParagraph"/>
      </w:pPr>
      <w:r>
        <w:t>NC='\033[0m' # No Color</w:t>
      </w:r>
    </w:p>
    <w:p w14:paraId="6B9EA754" w14:textId="77777777" w:rsidR="003C56BC" w:rsidRDefault="003C56BC" w:rsidP="003C56BC">
      <w:pPr>
        <w:pStyle w:val="ListParagraph"/>
      </w:pPr>
    </w:p>
    <w:p w14:paraId="40864491" w14:textId="77777777" w:rsidR="003C56BC" w:rsidRDefault="003C56BC" w:rsidP="003C56BC">
      <w:pPr>
        <w:pStyle w:val="ListParagraph"/>
      </w:pPr>
    </w:p>
    <w:p w14:paraId="7A013CAC" w14:textId="77777777" w:rsidR="003C56BC" w:rsidRDefault="003C56BC" w:rsidP="003C56BC">
      <w:pPr>
        <w:pStyle w:val="ListParagraph"/>
      </w:pPr>
      <w:r>
        <w:t>noOfIteration=10</w:t>
      </w:r>
    </w:p>
    <w:p w14:paraId="1C819610" w14:textId="77777777" w:rsidR="003C56BC" w:rsidRDefault="003C56BC" w:rsidP="003C56BC">
      <w:pPr>
        <w:pStyle w:val="ListParagraph"/>
      </w:pPr>
      <w:r>
        <w:t>onGoingRideId=-1</w:t>
      </w:r>
    </w:p>
    <w:p w14:paraId="326695CA" w14:textId="77777777" w:rsidR="003C56BC" w:rsidRDefault="003C56BC" w:rsidP="003C56BC">
      <w:pPr>
        <w:pStyle w:val="ListParagraph"/>
      </w:pPr>
      <w:r>
        <w:t>noOfRide=0</w:t>
      </w:r>
    </w:p>
    <w:p w14:paraId="248D4625" w14:textId="77777777" w:rsidR="003C56BC" w:rsidRDefault="003C56BC" w:rsidP="003C56BC">
      <w:pPr>
        <w:pStyle w:val="ListParagraph"/>
      </w:pPr>
    </w:p>
    <w:p w14:paraId="5AC8B229" w14:textId="77777777" w:rsidR="003C56BC" w:rsidRDefault="003C56BC" w:rsidP="003C56BC">
      <w:pPr>
        <w:pStyle w:val="ListParagraph"/>
      </w:pPr>
      <w:r>
        <w:t>#Step 1 : cab 101 signs in</w:t>
      </w:r>
    </w:p>
    <w:p w14:paraId="6067BBFD" w14:textId="77777777" w:rsidR="003C56BC" w:rsidRDefault="003C56BC" w:rsidP="003C56BC">
      <w:pPr>
        <w:pStyle w:val="ListParagraph"/>
      </w:pPr>
      <w:r>
        <w:t>resp=$(curl -s "http://localhost:8080/signIn?cabId=101&amp;initialPos=100")</w:t>
      </w:r>
    </w:p>
    <w:p w14:paraId="06A3C4BC" w14:textId="77777777" w:rsidR="003C56BC" w:rsidRDefault="003C56BC" w:rsidP="003C56BC">
      <w:pPr>
        <w:pStyle w:val="ListParagraph"/>
      </w:pPr>
      <w:r>
        <w:t>if [ "$resp" = "true" ];</w:t>
      </w:r>
    </w:p>
    <w:p w14:paraId="53BF2262" w14:textId="77777777" w:rsidR="003C56BC" w:rsidRDefault="003C56BC" w:rsidP="003C56BC">
      <w:pPr>
        <w:pStyle w:val="ListParagraph"/>
      </w:pPr>
      <w:r>
        <w:t>then</w:t>
      </w:r>
    </w:p>
    <w:p w14:paraId="6696EB62" w14:textId="77777777" w:rsidR="003C56BC" w:rsidRDefault="003C56BC" w:rsidP="003C56BC">
      <w:pPr>
        <w:pStyle w:val="ListParagraph"/>
      </w:pPr>
      <w:r>
        <w:t xml:space="preserve">    echo -e "${GREEN}1: Cab 101 signed in${NC}"</w:t>
      </w:r>
    </w:p>
    <w:p w14:paraId="46D0EA04" w14:textId="77777777" w:rsidR="003C56BC" w:rsidRDefault="003C56BC" w:rsidP="003C56BC">
      <w:pPr>
        <w:pStyle w:val="ListParagraph"/>
      </w:pPr>
      <w:r>
        <w:t>else</w:t>
      </w:r>
    </w:p>
    <w:p w14:paraId="57AE6601" w14:textId="77777777" w:rsidR="003C56BC" w:rsidRDefault="003C56BC" w:rsidP="003C56BC">
      <w:pPr>
        <w:pStyle w:val="ListParagraph"/>
      </w:pPr>
      <w:r>
        <w:t xml:space="preserve">    echo "1: Cab 101 could not sign in"</w:t>
      </w:r>
    </w:p>
    <w:p w14:paraId="588C2A4D" w14:textId="77777777" w:rsidR="003C56BC" w:rsidRDefault="003C56BC" w:rsidP="003C56BC">
      <w:pPr>
        <w:pStyle w:val="ListParagraph"/>
      </w:pPr>
      <w:r>
        <w:t>fi</w:t>
      </w:r>
    </w:p>
    <w:p w14:paraId="143FA211" w14:textId="77777777" w:rsidR="003C56BC" w:rsidRDefault="003C56BC" w:rsidP="003C56BC">
      <w:pPr>
        <w:pStyle w:val="ListParagraph"/>
      </w:pPr>
    </w:p>
    <w:p w14:paraId="683934B3" w14:textId="77777777" w:rsidR="003C56BC" w:rsidRDefault="003C56BC" w:rsidP="003C56BC">
      <w:pPr>
        <w:pStyle w:val="ListParagraph"/>
      </w:pPr>
      <w:r>
        <w:t># Step 2: customer 201 requests a cab</w:t>
      </w:r>
    </w:p>
    <w:p w14:paraId="75A79EA6" w14:textId="77777777" w:rsidR="003C56BC" w:rsidRDefault="003C56BC" w:rsidP="003C56BC">
      <w:pPr>
        <w:pStyle w:val="ListParagraph"/>
      </w:pPr>
      <w:r>
        <w:t>for ((i=1;i&lt;=noOfIteration;i++));</w:t>
      </w:r>
    </w:p>
    <w:p w14:paraId="3A7E4E86" w14:textId="77777777" w:rsidR="003C56BC" w:rsidRDefault="003C56BC" w:rsidP="003C56BC">
      <w:pPr>
        <w:pStyle w:val="ListParagraph"/>
      </w:pPr>
      <w:r>
        <w:t>do</w:t>
      </w:r>
    </w:p>
    <w:p w14:paraId="1A974D37" w14:textId="77777777" w:rsidR="003C56BC" w:rsidRDefault="003C56BC" w:rsidP="003C56BC">
      <w:pPr>
        <w:pStyle w:val="ListParagraph"/>
      </w:pPr>
      <w:r>
        <w:t xml:space="preserve">    #End previous ride</w:t>
      </w:r>
    </w:p>
    <w:p w14:paraId="3979E4FD" w14:textId="77777777" w:rsidR="003C56BC" w:rsidRDefault="003C56BC" w:rsidP="003C56BC">
      <w:pPr>
        <w:pStyle w:val="ListParagraph"/>
      </w:pPr>
      <w:r>
        <w:t xml:space="preserve">    if [ "$onGoingRideId" != "-1" ] &amp;&amp; [ $i != "1" ];</w:t>
      </w:r>
    </w:p>
    <w:p w14:paraId="1452859F" w14:textId="77777777" w:rsidR="003C56BC" w:rsidRDefault="003C56BC" w:rsidP="003C56BC">
      <w:pPr>
        <w:pStyle w:val="ListParagraph"/>
      </w:pPr>
      <w:r>
        <w:tab/>
        <w:t>then</w:t>
      </w:r>
    </w:p>
    <w:p w14:paraId="3CDCD1B8" w14:textId="77777777" w:rsidR="003C56BC" w:rsidRDefault="003C56BC" w:rsidP="003C56BC">
      <w:pPr>
        <w:pStyle w:val="ListParagraph"/>
      </w:pPr>
      <w:r>
        <w:tab/>
      </w:r>
      <w:r>
        <w:tab/>
        <w:t>resp=$(curl -s "http://localhost:8080/rideEnded?cabId=101&amp;rideId=$onGoingRideId")</w:t>
      </w:r>
    </w:p>
    <w:p w14:paraId="7E665914" w14:textId="77777777" w:rsidR="003C56BC" w:rsidRDefault="003C56BC" w:rsidP="003C56BC">
      <w:pPr>
        <w:pStyle w:val="ListParagraph"/>
      </w:pPr>
      <w:r>
        <w:tab/>
      </w:r>
      <w:r>
        <w:tab/>
        <w:t>if [ "$resp" = "true" ];</w:t>
      </w:r>
    </w:p>
    <w:p w14:paraId="37746148" w14:textId="77777777" w:rsidR="003C56BC" w:rsidRDefault="003C56BC" w:rsidP="003C56BC">
      <w:pPr>
        <w:pStyle w:val="ListParagraph"/>
      </w:pPr>
      <w:r>
        <w:tab/>
      </w:r>
      <w:r>
        <w:tab/>
        <w:t>then</w:t>
      </w:r>
    </w:p>
    <w:p w14:paraId="06C4DB4E" w14:textId="77777777" w:rsidR="003C56BC" w:rsidRDefault="003C56BC" w:rsidP="003C56BC">
      <w:pPr>
        <w:pStyle w:val="ListParagraph"/>
      </w:pPr>
      <w:r>
        <w:tab/>
      </w:r>
      <w:r>
        <w:tab/>
        <w:t xml:space="preserve">  echo -e "${GREEN}1: " $onGoingRideId " has ended" at $i"th iteration ${NC}"</w:t>
      </w:r>
    </w:p>
    <w:p w14:paraId="491DF223" w14:textId="77777777" w:rsidR="003C56BC" w:rsidRDefault="003C56BC" w:rsidP="003C56BC">
      <w:pPr>
        <w:pStyle w:val="ListParagraph"/>
      </w:pPr>
      <w:r>
        <w:tab/>
      </w:r>
      <w:r>
        <w:tab/>
        <w:t xml:space="preserve">  onGoingRideId=-1</w:t>
      </w:r>
    </w:p>
    <w:p w14:paraId="1CDF0867" w14:textId="77777777" w:rsidR="003C56BC" w:rsidRDefault="003C56BC" w:rsidP="003C56BC">
      <w:pPr>
        <w:pStyle w:val="ListParagraph"/>
      </w:pPr>
      <w:r>
        <w:tab/>
      </w:r>
      <w:r>
        <w:tab/>
        <w:t>else</w:t>
      </w:r>
    </w:p>
    <w:p w14:paraId="3352092C" w14:textId="77777777" w:rsidR="003C56BC" w:rsidRDefault="003C56BC" w:rsidP="003C56BC">
      <w:pPr>
        <w:pStyle w:val="ListParagraph"/>
      </w:pPr>
      <w:r>
        <w:tab/>
      </w:r>
      <w:r>
        <w:tab/>
        <w:t xml:space="preserve">  echo -e "${RED}1: Could not end${NC}" $onGoingRideId</w:t>
      </w:r>
    </w:p>
    <w:p w14:paraId="6D36A7D6" w14:textId="77777777" w:rsidR="003C56BC" w:rsidRDefault="003C56BC" w:rsidP="003C56BC">
      <w:pPr>
        <w:pStyle w:val="ListParagraph"/>
      </w:pPr>
      <w:r>
        <w:tab/>
      </w:r>
      <w:r>
        <w:tab/>
        <w:t xml:space="preserve">  testPassed="no"</w:t>
      </w:r>
    </w:p>
    <w:p w14:paraId="64D1A830" w14:textId="77777777" w:rsidR="003C56BC" w:rsidRDefault="003C56BC" w:rsidP="003C56BC">
      <w:pPr>
        <w:pStyle w:val="ListParagraph"/>
      </w:pPr>
      <w:r>
        <w:t xml:space="preserve">        fi</w:t>
      </w:r>
    </w:p>
    <w:p w14:paraId="5A2E258F" w14:textId="77777777" w:rsidR="003C56BC" w:rsidRDefault="003C56BC" w:rsidP="003C56BC">
      <w:pPr>
        <w:pStyle w:val="ListParagraph"/>
      </w:pPr>
      <w:r>
        <w:tab/>
        <w:t>fi</w:t>
      </w:r>
    </w:p>
    <w:p w14:paraId="3763BCE9" w14:textId="77777777" w:rsidR="003C56BC" w:rsidRDefault="003C56BC" w:rsidP="003C56BC">
      <w:pPr>
        <w:pStyle w:val="ListParagraph"/>
      </w:pPr>
    </w:p>
    <w:p w14:paraId="085307F2" w14:textId="77777777" w:rsidR="003C56BC" w:rsidRDefault="003C56BC" w:rsidP="003C56BC">
      <w:pPr>
        <w:pStyle w:val="ListParagraph"/>
      </w:pPr>
      <w:r>
        <w:tab/>
        <w:t>rideDetails=$(curl -s "http://localhost:8081/requestRide?custId=201&amp;sourceLoc=100&amp;destinationLoc=105")</w:t>
      </w:r>
    </w:p>
    <w:p w14:paraId="74648576" w14:textId="77777777" w:rsidR="003C56BC" w:rsidRDefault="003C56BC" w:rsidP="003C56BC">
      <w:pPr>
        <w:pStyle w:val="ListParagraph"/>
      </w:pPr>
      <w:r>
        <w:tab/>
        <w:t>rideId=$(echo $rideDetails | cut -d' ' -f 1)</w:t>
      </w:r>
    </w:p>
    <w:p w14:paraId="4F60E2B2" w14:textId="77777777" w:rsidR="003C56BC" w:rsidRDefault="003C56BC" w:rsidP="003C56BC">
      <w:pPr>
        <w:pStyle w:val="ListParagraph"/>
      </w:pPr>
    </w:p>
    <w:p w14:paraId="52E5B6FB" w14:textId="77777777" w:rsidR="003C56BC" w:rsidRDefault="003C56BC" w:rsidP="003C56BC">
      <w:pPr>
        <w:pStyle w:val="ListParagraph"/>
      </w:pPr>
      <w:r>
        <w:tab/>
        <w:t>if [ "$rideId" != "-1" ];</w:t>
      </w:r>
    </w:p>
    <w:p w14:paraId="51A99FBD" w14:textId="77777777" w:rsidR="003C56BC" w:rsidRDefault="003C56BC" w:rsidP="003C56BC">
      <w:pPr>
        <w:pStyle w:val="ListParagraph"/>
      </w:pPr>
      <w:r>
        <w:tab/>
        <w:t>then</w:t>
      </w:r>
    </w:p>
    <w:p w14:paraId="7361E65B" w14:textId="77777777" w:rsidR="003C56BC" w:rsidRDefault="003C56BC" w:rsidP="003C56BC">
      <w:pPr>
        <w:pStyle w:val="ListParagraph"/>
      </w:pPr>
      <w:r>
        <w:tab/>
        <w:t xml:space="preserve">    onGoingRideId=$rideId</w:t>
      </w:r>
    </w:p>
    <w:p w14:paraId="0DCF22F4" w14:textId="77777777" w:rsidR="003C56BC" w:rsidRDefault="003C56BC" w:rsidP="003C56BC">
      <w:pPr>
        <w:pStyle w:val="ListParagraph"/>
      </w:pPr>
      <w:r>
        <w:lastRenderedPageBreak/>
        <w:tab/>
      </w:r>
      <w:r>
        <w:tab/>
        <w:t>((noOfRide=noOfRide+1))</w:t>
      </w:r>
    </w:p>
    <w:p w14:paraId="5E7CA1B6" w14:textId="77777777" w:rsidR="003C56BC" w:rsidRDefault="003C56BC" w:rsidP="003C56BC">
      <w:pPr>
        <w:pStyle w:val="ListParagraph"/>
      </w:pPr>
      <w:r>
        <w:tab/>
      </w:r>
      <w:r>
        <w:tab/>
        <w:t>echo -e "${GREEN}sh1: Request $i &gt;&gt;   Ride by customer 201 started${NC}"</w:t>
      </w:r>
    </w:p>
    <w:p w14:paraId="6E54B05C" w14:textId="77777777" w:rsidR="003C56BC" w:rsidRDefault="003C56BC" w:rsidP="003C56BC">
      <w:pPr>
        <w:pStyle w:val="ListParagraph"/>
      </w:pPr>
      <w:r>
        <w:tab/>
      </w:r>
      <w:r>
        <w:tab/>
      </w:r>
    </w:p>
    <w:p w14:paraId="41FEB32E" w14:textId="77777777" w:rsidR="003C56BC" w:rsidRDefault="003C56BC" w:rsidP="003C56BC">
      <w:pPr>
        <w:pStyle w:val="ListParagraph"/>
      </w:pPr>
      <w:r>
        <w:tab/>
        <w:t>else</w:t>
      </w:r>
    </w:p>
    <w:p w14:paraId="632CCBFE" w14:textId="77777777" w:rsidR="003C56BC" w:rsidRDefault="003C56BC" w:rsidP="003C56BC">
      <w:pPr>
        <w:pStyle w:val="ListParagraph"/>
      </w:pPr>
      <w:r>
        <w:tab/>
      </w:r>
      <w:r>
        <w:tab/>
        <w:t>echo "sh1: Request $i &gt;&gt;   Ride to customer 201 denied"</w:t>
      </w:r>
    </w:p>
    <w:p w14:paraId="489AB8C6" w14:textId="77777777" w:rsidR="003C56BC" w:rsidRDefault="003C56BC" w:rsidP="003C56BC">
      <w:pPr>
        <w:pStyle w:val="ListParagraph"/>
      </w:pPr>
      <w:r>
        <w:tab/>
        <w:t>fi</w:t>
      </w:r>
    </w:p>
    <w:p w14:paraId="72AF542D" w14:textId="77777777" w:rsidR="003C56BC" w:rsidRDefault="003C56BC" w:rsidP="003C56BC">
      <w:pPr>
        <w:pStyle w:val="ListParagraph"/>
      </w:pPr>
      <w:r>
        <w:tab/>
      </w:r>
    </w:p>
    <w:p w14:paraId="4B3D30CB" w14:textId="77777777" w:rsidR="003C56BC" w:rsidRDefault="003C56BC" w:rsidP="003C56BC">
      <w:pPr>
        <w:pStyle w:val="ListParagraph"/>
      </w:pPr>
      <w:r>
        <w:t>done</w:t>
      </w:r>
    </w:p>
    <w:p w14:paraId="0585ABB3" w14:textId="77777777" w:rsidR="003C56BC" w:rsidRDefault="003C56BC" w:rsidP="003C56BC">
      <w:pPr>
        <w:pStyle w:val="ListParagraph"/>
      </w:pPr>
    </w:p>
    <w:p w14:paraId="74189E3B" w14:textId="77777777" w:rsidR="003C56BC" w:rsidRDefault="003C56BC" w:rsidP="003C56BC">
      <w:pPr>
        <w:pStyle w:val="ListParagraph"/>
      </w:pPr>
      <w:r>
        <w:t>echo $noOfRide &gt;&gt; sh1out</w:t>
      </w:r>
    </w:p>
    <w:p w14:paraId="335D30AD" w14:textId="77777777" w:rsidR="00886CAF" w:rsidRDefault="00886CAF" w:rsidP="00886CAF">
      <w:pPr>
        <w:pStyle w:val="ListParagraph"/>
      </w:pPr>
    </w:p>
    <w:p w14:paraId="19213B7C" w14:textId="77777777" w:rsidR="00886CAF" w:rsidRPr="00B62698" w:rsidRDefault="00886CAF" w:rsidP="00886CAF">
      <w:pPr>
        <w:pStyle w:val="ListParagraph"/>
        <w:rPr>
          <w:b/>
          <w:bCs/>
          <w:sz w:val="34"/>
          <w:szCs w:val="34"/>
        </w:rPr>
      </w:pPr>
      <w:r w:rsidRPr="00B62698">
        <w:rPr>
          <w:b/>
          <w:bCs/>
          <w:sz w:val="34"/>
          <w:szCs w:val="34"/>
        </w:rPr>
        <w:t>sh</w:t>
      </w:r>
      <w:r>
        <w:rPr>
          <w:b/>
          <w:bCs/>
          <w:sz w:val="34"/>
          <w:szCs w:val="34"/>
        </w:rPr>
        <w:t>2</w:t>
      </w:r>
      <w:r w:rsidRPr="00B62698">
        <w:rPr>
          <w:b/>
          <w:bCs/>
          <w:sz w:val="34"/>
          <w:szCs w:val="34"/>
        </w:rPr>
        <w:t>.sh</w:t>
      </w:r>
    </w:p>
    <w:p w14:paraId="36649555" w14:textId="77777777" w:rsidR="00604701" w:rsidRDefault="00604701" w:rsidP="00604701">
      <w:pPr>
        <w:pStyle w:val="ListParagraph"/>
      </w:pPr>
      <w:r>
        <w:t>#! /bin/sh</w:t>
      </w:r>
    </w:p>
    <w:p w14:paraId="4BC1B9E4" w14:textId="77777777" w:rsidR="00604701" w:rsidRDefault="00604701" w:rsidP="00604701">
      <w:pPr>
        <w:pStyle w:val="ListParagraph"/>
      </w:pPr>
      <w:r>
        <w:t>rm -f sh2out</w:t>
      </w:r>
    </w:p>
    <w:p w14:paraId="62054A26" w14:textId="77777777" w:rsidR="00604701" w:rsidRDefault="00604701" w:rsidP="00604701">
      <w:pPr>
        <w:pStyle w:val="ListParagraph"/>
      </w:pPr>
    </w:p>
    <w:p w14:paraId="7FFA8A56" w14:textId="77777777" w:rsidR="00604701" w:rsidRDefault="00604701" w:rsidP="00604701">
      <w:pPr>
        <w:pStyle w:val="ListParagraph"/>
      </w:pPr>
    </w:p>
    <w:p w14:paraId="499A1315" w14:textId="77777777" w:rsidR="00604701" w:rsidRDefault="00604701" w:rsidP="00604701">
      <w:pPr>
        <w:pStyle w:val="ListParagraph"/>
      </w:pPr>
      <w:r>
        <w:t># Color</w:t>
      </w:r>
    </w:p>
    <w:p w14:paraId="36DAE0A0" w14:textId="77777777" w:rsidR="00604701" w:rsidRDefault="00604701" w:rsidP="00604701">
      <w:pPr>
        <w:pStyle w:val="ListParagraph"/>
      </w:pPr>
      <w:r>
        <w:t>RED='\033[0;31m'</w:t>
      </w:r>
    </w:p>
    <w:p w14:paraId="05E8255B" w14:textId="77777777" w:rsidR="00604701" w:rsidRDefault="00604701" w:rsidP="00604701">
      <w:pPr>
        <w:pStyle w:val="ListParagraph"/>
      </w:pPr>
      <w:r>
        <w:t>GREEN='\033[0;32m'</w:t>
      </w:r>
    </w:p>
    <w:p w14:paraId="35EDD59F" w14:textId="77777777" w:rsidR="00604701" w:rsidRDefault="00604701" w:rsidP="00604701">
      <w:pPr>
        <w:pStyle w:val="ListParagraph"/>
      </w:pPr>
      <w:r>
        <w:t>YELLOW='\033[0;33m'</w:t>
      </w:r>
    </w:p>
    <w:p w14:paraId="00290C22" w14:textId="77777777" w:rsidR="00604701" w:rsidRDefault="00604701" w:rsidP="00604701">
      <w:pPr>
        <w:pStyle w:val="ListParagraph"/>
      </w:pPr>
      <w:r>
        <w:t>NC='\033[0m' # No Color</w:t>
      </w:r>
    </w:p>
    <w:p w14:paraId="41C31FE3" w14:textId="77777777" w:rsidR="00604701" w:rsidRDefault="00604701" w:rsidP="00604701">
      <w:pPr>
        <w:pStyle w:val="ListParagraph"/>
      </w:pPr>
    </w:p>
    <w:p w14:paraId="75AB0F65" w14:textId="77777777" w:rsidR="00604701" w:rsidRDefault="00604701" w:rsidP="00604701">
      <w:pPr>
        <w:pStyle w:val="ListParagraph"/>
      </w:pPr>
      <w:r>
        <w:t>noOfIteration=10</w:t>
      </w:r>
    </w:p>
    <w:p w14:paraId="3E7A8C4E" w14:textId="77777777" w:rsidR="00604701" w:rsidRDefault="00604701" w:rsidP="00604701">
      <w:pPr>
        <w:pStyle w:val="ListParagraph"/>
      </w:pPr>
      <w:r>
        <w:t>onGoingRideId=-1</w:t>
      </w:r>
    </w:p>
    <w:p w14:paraId="7E65547D" w14:textId="77777777" w:rsidR="00604701" w:rsidRDefault="00604701" w:rsidP="00604701">
      <w:pPr>
        <w:pStyle w:val="ListParagraph"/>
      </w:pPr>
      <w:r>
        <w:t>noOfRide=0</w:t>
      </w:r>
    </w:p>
    <w:p w14:paraId="10673C8B" w14:textId="77777777" w:rsidR="00604701" w:rsidRDefault="00604701" w:rsidP="00604701">
      <w:pPr>
        <w:pStyle w:val="ListParagraph"/>
      </w:pPr>
    </w:p>
    <w:p w14:paraId="638A6128" w14:textId="77777777" w:rsidR="00604701" w:rsidRDefault="00604701" w:rsidP="00604701">
      <w:pPr>
        <w:pStyle w:val="ListParagraph"/>
      </w:pPr>
      <w:r>
        <w:t>#Step 1 : cab 101 signs in</w:t>
      </w:r>
    </w:p>
    <w:p w14:paraId="4EBE325E" w14:textId="77777777" w:rsidR="00604701" w:rsidRDefault="00604701" w:rsidP="00604701">
      <w:pPr>
        <w:pStyle w:val="ListParagraph"/>
      </w:pPr>
      <w:r>
        <w:t>resp=$(curl -s "http://localhost:8080/signIn?cabId=101&amp;initialPos=110")</w:t>
      </w:r>
    </w:p>
    <w:p w14:paraId="719F1D22" w14:textId="77777777" w:rsidR="00604701" w:rsidRDefault="00604701" w:rsidP="00604701">
      <w:pPr>
        <w:pStyle w:val="ListParagraph"/>
      </w:pPr>
      <w:r>
        <w:t>if [ "$resp" = "true" ];</w:t>
      </w:r>
    </w:p>
    <w:p w14:paraId="002D8B28" w14:textId="77777777" w:rsidR="00604701" w:rsidRDefault="00604701" w:rsidP="00604701">
      <w:pPr>
        <w:pStyle w:val="ListParagraph"/>
      </w:pPr>
      <w:r>
        <w:t>then</w:t>
      </w:r>
    </w:p>
    <w:p w14:paraId="6E401CEC" w14:textId="77777777" w:rsidR="00604701" w:rsidRDefault="00604701" w:rsidP="00604701">
      <w:pPr>
        <w:pStyle w:val="ListParagraph"/>
      </w:pPr>
      <w:r>
        <w:t xml:space="preserve">    echo -e "${GREEN}2: Cab 101 signed in${NC}"</w:t>
      </w:r>
    </w:p>
    <w:p w14:paraId="2CA28E10" w14:textId="77777777" w:rsidR="00604701" w:rsidRDefault="00604701" w:rsidP="00604701">
      <w:pPr>
        <w:pStyle w:val="ListParagraph"/>
      </w:pPr>
      <w:r>
        <w:t>else</w:t>
      </w:r>
    </w:p>
    <w:p w14:paraId="7330B521" w14:textId="77777777" w:rsidR="00604701" w:rsidRDefault="00604701" w:rsidP="00604701">
      <w:pPr>
        <w:pStyle w:val="ListParagraph"/>
      </w:pPr>
      <w:r>
        <w:t xml:space="preserve">    echo "Cab 101 could not sign in"</w:t>
      </w:r>
    </w:p>
    <w:p w14:paraId="2EA1B178" w14:textId="77777777" w:rsidR="00604701" w:rsidRDefault="00604701" w:rsidP="00604701">
      <w:pPr>
        <w:pStyle w:val="ListParagraph"/>
      </w:pPr>
      <w:r>
        <w:t>fi</w:t>
      </w:r>
    </w:p>
    <w:p w14:paraId="0C221373" w14:textId="77777777" w:rsidR="00604701" w:rsidRDefault="00604701" w:rsidP="00604701">
      <w:pPr>
        <w:pStyle w:val="ListParagraph"/>
      </w:pPr>
    </w:p>
    <w:p w14:paraId="1250E7DD" w14:textId="77777777" w:rsidR="00604701" w:rsidRDefault="00604701" w:rsidP="00604701">
      <w:pPr>
        <w:pStyle w:val="ListParagraph"/>
      </w:pPr>
      <w:r>
        <w:t># Step 2: customer 202 requests a cab</w:t>
      </w:r>
    </w:p>
    <w:p w14:paraId="44DBCEE5" w14:textId="77777777" w:rsidR="00604701" w:rsidRDefault="00604701" w:rsidP="00604701">
      <w:pPr>
        <w:pStyle w:val="ListParagraph"/>
      </w:pPr>
      <w:r>
        <w:t>for ((i=1;i&lt;=noOfIteration;i++));</w:t>
      </w:r>
    </w:p>
    <w:p w14:paraId="3F9CF737" w14:textId="77777777" w:rsidR="00604701" w:rsidRDefault="00604701" w:rsidP="00604701">
      <w:pPr>
        <w:pStyle w:val="ListParagraph"/>
      </w:pPr>
      <w:r>
        <w:t>do</w:t>
      </w:r>
    </w:p>
    <w:p w14:paraId="03C4D286" w14:textId="77777777" w:rsidR="00604701" w:rsidRDefault="00604701" w:rsidP="00604701">
      <w:pPr>
        <w:pStyle w:val="ListParagraph"/>
      </w:pPr>
      <w:r>
        <w:t xml:space="preserve">    </w:t>
      </w:r>
      <w:r>
        <w:tab/>
        <w:t>#End previous ride</w:t>
      </w:r>
    </w:p>
    <w:p w14:paraId="30CD147B" w14:textId="77777777" w:rsidR="00604701" w:rsidRDefault="00604701" w:rsidP="00604701">
      <w:pPr>
        <w:pStyle w:val="ListParagraph"/>
      </w:pPr>
      <w:r>
        <w:tab/>
        <w:t>echo -e "${RED}&gt;&gt;" $onGoingRideId "${NC}"</w:t>
      </w:r>
    </w:p>
    <w:p w14:paraId="46977632" w14:textId="77777777" w:rsidR="00604701" w:rsidRDefault="00604701" w:rsidP="00604701">
      <w:pPr>
        <w:pStyle w:val="ListParagraph"/>
      </w:pPr>
      <w:r>
        <w:tab/>
        <w:t>if [ "$onGoingRideId" != "-1" ] &amp;&amp; [ $i != "1" ];</w:t>
      </w:r>
    </w:p>
    <w:p w14:paraId="3B9E28E4" w14:textId="77777777" w:rsidR="00604701" w:rsidRDefault="00604701" w:rsidP="00604701">
      <w:pPr>
        <w:pStyle w:val="ListParagraph"/>
      </w:pPr>
      <w:r>
        <w:tab/>
        <w:t>then</w:t>
      </w:r>
    </w:p>
    <w:p w14:paraId="3D938CAB" w14:textId="77777777" w:rsidR="00604701" w:rsidRDefault="00604701" w:rsidP="00604701">
      <w:pPr>
        <w:pStyle w:val="ListParagraph"/>
      </w:pPr>
      <w:r>
        <w:tab/>
      </w:r>
      <w:r>
        <w:tab/>
        <w:t>resp=$(curl -s "http://localhost:8080/rideEnded?cabId=101&amp;rideId=$onGoingRideId")</w:t>
      </w:r>
    </w:p>
    <w:p w14:paraId="60884DCB" w14:textId="77777777" w:rsidR="00604701" w:rsidRDefault="00604701" w:rsidP="00604701">
      <w:pPr>
        <w:pStyle w:val="ListParagraph"/>
      </w:pPr>
      <w:r>
        <w:tab/>
      </w:r>
      <w:r>
        <w:tab/>
        <w:t>if [ "$resp" = "true" ];</w:t>
      </w:r>
    </w:p>
    <w:p w14:paraId="681D3E22" w14:textId="77777777" w:rsidR="00604701" w:rsidRDefault="00604701" w:rsidP="00604701">
      <w:pPr>
        <w:pStyle w:val="ListParagraph"/>
      </w:pPr>
      <w:r>
        <w:tab/>
      </w:r>
      <w:r>
        <w:tab/>
        <w:t>then</w:t>
      </w:r>
    </w:p>
    <w:p w14:paraId="44E592F1" w14:textId="77777777" w:rsidR="00604701" w:rsidRDefault="00604701" w:rsidP="00604701">
      <w:pPr>
        <w:pStyle w:val="ListParagraph"/>
      </w:pPr>
      <w:r>
        <w:lastRenderedPageBreak/>
        <w:tab/>
      </w:r>
      <w:r>
        <w:tab/>
        <w:t xml:space="preserve">  echo -e "${YELLOW}2: " $onGoingRideId " has ended" at $i"th iteration${NC}"</w:t>
      </w:r>
    </w:p>
    <w:p w14:paraId="3642F34E" w14:textId="77777777" w:rsidR="00604701" w:rsidRDefault="00604701" w:rsidP="00604701">
      <w:pPr>
        <w:pStyle w:val="ListParagraph"/>
      </w:pPr>
      <w:r>
        <w:tab/>
      </w:r>
      <w:r>
        <w:tab/>
        <w:t xml:space="preserve">  onGoingRideId=-1</w:t>
      </w:r>
    </w:p>
    <w:p w14:paraId="417CC350" w14:textId="77777777" w:rsidR="00604701" w:rsidRDefault="00604701" w:rsidP="00604701">
      <w:pPr>
        <w:pStyle w:val="ListParagraph"/>
      </w:pPr>
      <w:r>
        <w:tab/>
      </w:r>
      <w:r>
        <w:tab/>
        <w:t>else</w:t>
      </w:r>
    </w:p>
    <w:p w14:paraId="6A5DB4F1" w14:textId="77777777" w:rsidR="00604701" w:rsidRDefault="00604701" w:rsidP="00604701">
      <w:pPr>
        <w:pStyle w:val="ListParagraph"/>
      </w:pPr>
      <w:r>
        <w:tab/>
      </w:r>
      <w:r>
        <w:tab/>
        <w:t xml:space="preserve">  echo -e "${RED}2: Could not end" $onGoingRideId "${NC}"</w:t>
      </w:r>
    </w:p>
    <w:p w14:paraId="27F37C6F" w14:textId="77777777" w:rsidR="00604701" w:rsidRDefault="00604701" w:rsidP="00604701">
      <w:pPr>
        <w:pStyle w:val="ListParagraph"/>
      </w:pPr>
      <w:r>
        <w:tab/>
      </w:r>
      <w:r>
        <w:tab/>
        <w:t xml:space="preserve">  testPassed="no"</w:t>
      </w:r>
    </w:p>
    <w:p w14:paraId="42F983F8" w14:textId="77777777" w:rsidR="00604701" w:rsidRDefault="00604701" w:rsidP="00604701">
      <w:pPr>
        <w:pStyle w:val="ListParagraph"/>
      </w:pPr>
      <w:r>
        <w:t xml:space="preserve">        fi</w:t>
      </w:r>
    </w:p>
    <w:p w14:paraId="79488C2B" w14:textId="77777777" w:rsidR="00604701" w:rsidRDefault="00604701" w:rsidP="00604701">
      <w:pPr>
        <w:pStyle w:val="ListParagraph"/>
      </w:pPr>
      <w:r>
        <w:tab/>
        <w:t>fi</w:t>
      </w:r>
    </w:p>
    <w:p w14:paraId="6F364DF9" w14:textId="77777777" w:rsidR="00604701" w:rsidRDefault="00604701" w:rsidP="00604701">
      <w:pPr>
        <w:pStyle w:val="ListParagraph"/>
      </w:pPr>
    </w:p>
    <w:p w14:paraId="115A2925" w14:textId="77777777" w:rsidR="00604701" w:rsidRDefault="00604701" w:rsidP="00604701">
      <w:pPr>
        <w:pStyle w:val="ListParagraph"/>
      </w:pPr>
    </w:p>
    <w:p w14:paraId="4AE92245" w14:textId="77777777" w:rsidR="00604701" w:rsidRDefault="00604701" w:rsidP="00604701">
      <w:pPr>
        <w:pStyle w:val="ListParagraph"/>
      </w:pPr>
      <w:r>
        <w:tab/>
        <w:t>rideDetails=$(curl -s "http://localhost:8081/requestRide?custId=202&amp;sourceLoc=110&amp;destinationLoc=105")</w:t>
      </w:r>
    </w:p>
    <w:p w14:paraId="6CD482E3" w14:textId="77777777" w:rsidR="00604701" w:rsidRDefault="00604701" w:rsidP="00604701">
      <w:pPr>
        <w:pStyle w:val="ListParagraph"/>
      </w:pPr>
      <w:r>
        <w:tab/>
        <w:t>rideId=$(echo $rideDetails | cut -d' ' -f 1)</w:t>
      </w:r>
    </w:p>
    <w:p w14:paraId="2FAE25CB" w14:textId="77777777" w:rsidR="00604701" w:rsidRDefault="00604701" w:rsidP="00604701">
      <w:pPr>
        <w:pStyle w:val="ListParagraph"/>
      </w:pPr>
      <w:r>
        <w:tab/>
      </w:r>
    </w:p>
    <w:p w14:paraId="46ECA2CE" w14:textId="77777777" w:rsidR="00604701" w:rsidRDefault="00604701" w:rsidP="00604701">
      <w:pPr>
        <w:pStyle w:val="ListParagraph"/>
      </w:pPr>
      <w:r>
        <w:tab/>
      </w:r>
    </w:p>
    <w:p w14:paraId="7F2E8C4D" w14:textId="77777777" w:rsidR="00604701" w:rsidRDefault="00604701" w:rsidP="00604701">
      <w:pPr>
        <w:pStyle w:val="ListParagraph"/>
      </w:pPr>
    </w:p>
    <w:p w14:paraId="37C97383" w14:textId="77777777" w:rsidR="00604701" w:rsidRDefault="00604701" w:rsidP="00604701">
      <w:pPr>
        <w:pStyle w:val="ListParagraph"/>
      </w:pPr>
      <w:r>
        <w:tab/>
        <w:t>if [ "$rideId" != "-1" ];</w:t>
      </w:r>
    </w:p>
    <w:p w14:paraId="46614713" w14:textId="77777777" w:rsidR="00604701" w:rsidRDefault="00604701" w:rsidP="00604701">
      <w:pPr>
        <w:pStyle w:val="ListParagraph"/>
      </w:pPr>
      <w:r>
        <w:tab/>
        <w:t>then</w:t>
      </w:r>
    </w:p>
    <w:p w14:paraId="1CF07F9E" w14:textId="77777777" w:rsidR="00604701" w:rsidRDefault="00604701" w:rsidP="00604701">
      <w:pPr>
        <w:pStyle w:val="ListParagraph"/>
      </w:pPr>
      <w:r>
        <w:tab/>
        <w:t xml:space="preserve">    onGoingRideId=$rideId</w:t>
      </w:r>
    </w:p>
    <w:p w14:paraId="515C9076" w14:textId="77777777" w:rsidR="00604701" w:rsidRDefault="00604701" w:rsidP="00604701">
      <w:pPr>
        <w:pStyle w:val="ListParagraph"/>
      </w:pPr>
      <w:r>
        <w:tab/>
      </w:r>
      <w:r>
        <w:tab/>
        <w:t>((noOfRide=noOfRide+1))</w:t>
      </w:r>
    </w:p>
    <w:p w14:paraId="671EE451" w14:textId="77777777" w:rsidR="00604701" w:rsidRDefault="00604701" w:rsidP="00604701">
      <w:pPr>
        <w:pStyle w:val="ListParagraph"/>
      </w:pPr>
      <w:r>
        <w:tab/>
      </w:r>
      <w:r>
        <w:tab/>
        <w:t>echo -e "${GREEN}sh2: Request $i &gt;&gt;   Ride by customer 202 started ${NC}"</w:t>
      </w:r>
    </w:p>
    <w:p w14:paraId="2729F562" w14:textId="77777777" w:rsidR="00604701" w:rsidRDefault="00604701" w:rsidP="00604701">
      <w:pPr>
        <w:pStyle w:val="ListParagraph"/>
      </w:pPr>
      <w:r>
        <w:tab/>
        <w:t>else</w:t>
      </w:r>
    </w:p>
    <w:p w14:paraId="0FB7710B" w14:textId="77777777" w:rsidR="00604701" w:rsidRDefault="00604701" w:rsidP="00604701">
      <w:pPr>
        <w:pStyle w:val="ListParagraph"/>
      </w:pPr>
      <w:r>
        <w:tab/>
      </w:r>
      <w:r>
        <w:tab/>
        <w:t>echo "sh2: Request $i &gt;&gt;   Ride to customer 202 denied"</w:t>
      </w:r>
    </w:p>
    <w:p w14:paraId="0B786E91" w14:textId="77777777" w:rsidR="00604701" w:rsidRDefault="00604701" w:rsidP="00604701">
      <w:pPr>
        <w:pStyle w:val="ListParagraph"/>
      </w:pPr>
      <w:r>
        <w:tab/>
        <w:t>fi</w:t>
      </w:r>
    </w:p>
    <w:p w14:paraId="263673AA" w14:textId="77777777" w:rsidR="00604701" w:rsidRDefault="00604701" w:rsidP="00604701">
      <w:pPr>
        <w:pStyle w:val="ListParagraph"/>
      </w:pPr>
    </w:p>
    <w:p w14:paraId="12000313" w14:textId="77777777" w:rsidR="00604701" w:rsidRDefault="00604701" w:rsidP="00604701">
      <w:pPr>
        <w:pStyle w:val="ListParagraph"/>
      </w:pPr>
    </w:p>
    <w:p w14:paraId="258299DD" w14:textId="77777777" w:rsidR="00604701" w:rsidRDefault="00604701" w:rsidP="00604701">
      <w:pPr>
        <w:pStyle w:val="ListParagraph"/>
      </w:pPr>
      <w:r>
        <w:t xml:space="preserve"> </w:t>
      </w:r>
    </w:p>
    <w:p w14:paraId="1E558256" w14:textId="77777777" w:rsidR="00604701" w:rsidRDefault="00604701" w:rsidP="00604701">
      <w:pPr>
        <w:pStyle w:val="ListParagraph"/>
      </w:pPr>
      <w:r>
        <w:t>done</w:t>
      </w:r>
    </w:p>
    <w:p w14:paraId="31ADE341" w14:textId="5175E8EB" w:rsidR="005A32D5" w:rsidRPr="00C26EF6" w:rsidRDefault="00604701" w:rsidP="00604701">
      <w:pPr>
        <w:pStyle w:val="ListParagraph"/>
      </w:pPr>
      <w:r>
        <w:t>echo $noOfRide &gt;&gt; sh2out</w:t>
      </w:r>
    </w:p>
    <w:sectPr w:rsidR="005A32D5" w:rsidRPr="00C26EF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Kartika">
    <w:panose1 w:val="02020503030404060203"/>
    <w:charset w:val="00"/>
    <w:family w:val="roman"/>
    <w:pitch w:val="variable"/>
    <w:sig w:usb0="008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92D4D22"/>
    <w:multiLevelType w:val="hybridMultilevel"/>
    <w:tmpl w:val="294EECF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1MzK0NDIzsTCwMLJQ0lEKTi0uzszPAykwrAUABLZFsCwAAAA="/>
  </w:docVars>
  <w:rsids>
    <w:rsidRoot w:val="00847A86"/>
    <w:rsid w:val="000077BB"/>
    <w:rsid w:val="000C33A7"/>
    <w:rsid w:val="001F2173"/>
    <w:rsid w:val="003C56BC"/>
    <w:rsid w:val="004A56D0"/>
    <w:rsid w:val="005A32D5"/>
    <w:rsid w:val="00604701"/>
    <w:rsid w:val="006A1FE5"/>
    <w:rsid w:val="00807F58"/>
    <w:rsid w:val="00847A86"/>
    <w:rsid w:val="00886CAF"/>
    <w:rsid w:val="008C0D81"/>
    <w:rsid w:val="008E580D"/>
    <w:rsid w:val="009B7059"/>
    <w:rsid w:val="00A01A78"/>
    <w:rsid w:val="00B04745"/>
    <w:rsid w:val="00B62698"/>
    <w:rsid w:val="00BE11F5"/>
    <w:rsid w:val="00C17764"/>
    <w:rsid w:val="00C26EF6"/>
    <w:rsid w:val="00C67B02"/>
    <w:rsid w:val="00C72921"/>
    <w:rsid w:val="00DB2320"/>
    <w:rsid w:val="00F338C1"/>
    <w:rsid w:val="00FE19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904EAA"/>
  <w15:chartTrackingRefBased/>
  <w15:docId w15:val="{F68D2C7B-7C74-4C1C-A919-EDAE295F9D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A56D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3</Pages>
  <Words>1737</Words>
  <Characters>9907</Characters>
  <Application>Microsoft Office Word</Application>
  <DocSecurity>0</DocSecurity>
  <Lines>82</Lines>
  <Paragraphs>23</Paragraphs>
  <ScaleCrop>false</ScaleCrop>
  <Company/>
  <LinksUpToDate>false</LinksUpToDate>
  <CharactersWithSpaces>11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SEEK C</dc:creator>
  <cp:keywords/>
  <dc:description/>
  <cp:lastModifiedBy>RASEEK C</cp:lastModifiedBy>
  <cp:revision>30</cp:revision>
  <dcterms:created xsi:type="dcterms:W3CDTF">2021-04-10T21:03:00Z</dcterms:created>
  <dcterms:modified xsi:type="dcterms:W3CDTF">2021-04-11T06:10:00Z</dcterms:modified>
</cp:coreProperties>
</file>